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BA0F1" w14:textId="09038531" w:rsidR="004543DD" w:rsidRPr="00D1271D" w:rsidRDefault="004543DD" w:rsidP="004F4C95">
      <w:pPr>
        <w:rPr>
          <w:rFonts w:ascii="ＭＳ 明朝" w:hAnsi="ＭＳ 明朝"/>
        </w:rPr>
      </w:pPr>
      <w:r w:rsidRPr="00D1271D">
        <w:rPr>
          <w:rFonts w:ascii="ＭＳ 明朝" w:hAnsi="ＭＳ 明朝" w:hint="eastAsia"/>
        </w:rPr>
        <w:t>様式第１号</w:t>
      </w:r>
    </w:p>
    <w:p w14:paraId="2EC9661A" w14:textId="77777777" w:rsidR="004543DD" w:rsidRPr="00D1271D" w:rsidRDefault="004543DD" w:rsidP="004543DD">
      <w:pPr>
        <w:jc w:val="center"/>
        <w:rPr>
          <w:rFonts w:ascii="ＭＳ 明朝" w:hAnsi="ＭＳ 明朝"/>
        </w:rPr>
      </w:pPr>
      <w:r w:rsidRPr="00D1271D">
        <w:rPr>
          <w:rFonts w:ascii="ＭＳ 明朝" w:hAnsi="ＭＳ 明朝" w:hint="eastAsia"/>
        </w:rPr>
        <w:t>保有個人情報開示請求書</w:t>
      </w:r>
    </w:p>
    <w:p w14:paraId="7F5EAD10" w14:textId="77777777" w:rsidR="004543DD" w:rsidRPr="00D1271D" w:rsidRDefault="004543DD" w:rsidP="004543DD">
      <w:pPr>
        <w:rPr>
          <w:rFonts w:ascii="ＭＳ 明朝" w:hAnsi="ＭＳ 明朝"/>
        </w:rPr>
      </w:pPr>
    </w:p>
    <w:p w14:paraId="6E2232CD" w14:textId="565CAAAB" w:rsidR="004543DD" w:rsidRPr="00D1271D" w:rsidRDefault="004543DD" w:rsidP="004543DD">
      <w:pPr>
        <w:ind w:left="182"/>
        <w:jc w:val="right"/>
        <w:rPr>
          <w:rFonts w:ascii="ＭＳ 明朝" w:hAnsi="ＭＳ 明朝"/>
        </w:rPr>
      </w:pPr>
      <w:r w:rsidRPr="00D1271D">
        <w:rPr>
          <w:rFonts w:ascii="ＭＳ 明朝" w:hAnsi="ＭＳ 明朝" w:hint="eastAsia"/>
        </w:rPr>
        <w:t xml:space="preserve">年　</w:t>
      </w:r>
      <w:r w:rsidR="00EC47C5">
        <w:rPr>
          <w:rFonts w:ascii="ＭＳ 明朝" w:hAnsi="ＭＳ 明朝" w:hint="eastAsia"/>
        </w:rPr>
        <w:t xml:space="preserve">　</w:t>
      </w:r>
      <w:r w:rsidRPr="00D1271D">
        <w:rPr>
          <w:rFonts w:ascii="ＭＳ 明朝" w:hAnsi="ＭＳ 明朝" w:hint="eastAsia"/>
        </w:rPr>
        <w:t xml:space="preserve">月　</w:t>
      </w:r>
      <w:r w:rsidR="00EC47C5">
        <w:rPr>
          <w:rFonts w:ascii="ＭＳ 明朝" w:hAnsi="ＭＳ 明朝" w:hint="eastAsia"/>
        </w:rPr>
        <w:t xml:space="preserve">　</w:t>
      </w:r>
      <w:r w:rsidRPr="00D1271D">
        <w:rPr>
          <w:rFonts w:ascii="ＭＳ 明朝" w:hAnsi="ＭＳ 明朝" w:hint="eastAsia"/>
        </w:rPr>
        <w:t>日</w:t>
      </w:r>
    </w:p>
    <w:p w14:paraId="3103C335" w14:textId="690CC0C6" w:rsidR="004543DD" w:rsidRPr="00D1271D" w:rsidRDefault="00A02F31" w:rsidP="004F4C95">
      <w:pPr>
        <w:rPr>
          <w:rFonts w:ascii="ＭＳ 明朝" w:hAnsi="ＭＳ 明朝"/>
        </w:rPr>
      </w:pPr>
      <w:r>
        <w:rPr>
          <w:rFonts w:ascii="ＭＳ 明朝" w:hAnsi="ＭＳ 明朝" w:hint="eastAsia"/>
        </w:rPr>
        <w:t xml:space="preserve">　（請求先）上田市長</w:t>
      </w:r>
    </w:p>
    <w:p w14:paraId="78648EE8" w14:textId="77777777" w:rsidR="004543DD" w:rsidRPr="00D1271D" w:rsidRDefault="004543DD" w:rsidP="004543DD">
      <w:pPr>
        <w:ind w:left="182"/>
        <w:rPr>
          <w:rFonts w:ascii="ＭＳ 明朝" w:hAnsi="ＭＳ 明朝"/>
        </w:rPr>
      </w:pPr>
    </w:p>
    <w:p w14:paraId="44CB6580" w14:textId="77777777" w:rsidR="004543DD" w:rsidRPr="004F4C95" w:rsidRDefault="004543DD" w:rsidP="004F4C95">
      <w:pPr>
        <w:ind w:leftChars="1687" w:left="3576" w:firstLineChars="591" w:firstLine="721"/>
        <w:rPr>
          <w:rFonts w:ascii="ＭＳ 明朝" w:hAnsi="ＭＳ 明朝"/>
          <w:sz w:val="12"/>
          <w:szCs w:val="12"/>
        </w:rPr>
      </w:pPr>
      <w:r w:rsidRPr="004F4C95">
        <w:rPr>
          <w:rFonts w:ascii="ＭＳ 明朝" w:hAnsi="ＭＳ 明朝" w:hint="eastAsia"/>
          <w:sz w:val="12"/>
          <w:szCs w:val="12"/>
        </w:rPr>
        <w:t>（ふりがな）</w:t>
      </w:r>
    </w:p>
    <w:p w14:paraId="4A01A5DB"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 xml:space="preserve">氏名　</w:t>
      </w:r>
      <w:r w:rsidRPr="00D1271D">
        <w:rPr>
          <w:rFonts w:ascii="ＭＳ 明朝" w:hAnsi="ＭＳ 明朝" w:hint="eastAsia"/>
          <w:u w:val="single"/>
        </w:rPr>
        <w:t xml:space="preserve">　　　　　　　　　　　　　　　　　　</w:t>
      </w:r>
    </w:p>
    <w:p w14:paraId="3C44B1E7"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住所又は居所</w:t>
      </w:r>
    </w:p>
    <w:p w14:paraId="3269C19C" w14:textId="77777777" w:rsidR="004543DD" w:rsidRPr="00D1271D" w:rsidRDefault="004543DD" w:rsidP="004F4C95">
      <w:pPr>
        <w:ind w:leftChars="1687" w:left="3576" w:firstLineChars="355" w:firstLine="753"/>
        <w:rPr>
          <w:rFonts w:ascii="ＭＳ 明朝" w:hAnsi="ＭＳ 明朝"/>
        </w:rPr>
      </w:pPr>
      <w:r w:rsidRPr="00D1271D">
        <w:rPr>
          <w:rFonts w:ascii="ＭＳ 明朝" w:hAnsi="ＭＳ 明朝" w:hint="eastAsia"/>
        </w:rPr>
        <w:t xml:space="preserve">〒　　</w:t>
      </w:r>
      <w:r w:rsidRPr="00D1271D">
        <w:rPr>
          <w:rFonts w:ascii="ＭＳ 明朝" w:hAnsi="ＭＳ 明朝" w:hint="eastAsia"/>
          <w:u w:val="single"/>
        </w:rPr>
        <w:t xml:space="preserve">　　　　　　　　　　　　　　　　　　</w:t>
      </w:r>
    </w:p>
    <w:p w14:paraId="1E355D95" w14:textId="21C4FAEA" w:rsidR="004543DD" w:rsidRPr="00D1271D" w:rsidRDefault="004543DD" w:rsidP="004F4C95">
      <w:pPr>
        <w:ind w:leftChars="1687" w:left="3576" w:firstLineChars="355" w:firstLine="753"/>
        <w:rPr>
          <w:rFonts w:ascii="ＭＳ 明朝" w:hAnsi="ＭＳ 明朝"/>
          <w:u w:val="single"/>
        </w:rPr>
      </w:pPr>
      <w:r w:rsidRPr="00D1271D">
        <w:rPr>
          <w:rFonts w:ascii="ＭＳ 明朝" w:hAnsi="ＭＳ 明朝"/>
        </w:rPr>
        <w:t xml:space="preserve">TEL </w:t>
      </w:r>
      <w:r w:rsidRPr="00D1271D">
        <w:rPr>
          <w:rFonts w:ascii="ＭＳ 明朝" w:hAnsi="ＭＳ 明朝" w:hint="eastAsia"/>
        </w:rPr>
        <w:t xml:space="preserve">　</w:t>
      </w:r>
      <w:r w:rsidRPr="00D1271D">
        <w:rPr>
          <w:rFonts w:ascii="ＭＳ 明朝" w:hAnsi="ＭＳ 明朝" w:hint="eastAsia"/>
          <w:u w:val="single"/>
        </w:rPr>
        <w:t xml:space="preserve">　　　　　</w:t>
      </w:r>
      <w:r w:rsidR="00701207" w:rsidRPr="00D1271D">
        <w:rPr>
          <w:rFonts w:ascii="ＭＳ 明朝" w:hAnsi="ＭＳ 明朝" w:hint="eastAsia"/>
          <w:u w:val="single"/>
        </w:rPr>
        <w:t>（</w:t>
      </w:r>
      <w:r w:rsidRPr="00D1271D">
        <w:rPr>
          <w:rFonts w:ascii="ＭＳ 明朝" w:hAnsi="ＭＳ 明朝"/>
          <w:u w:val="single"/>
        </w:rPr>
        <w:t xml:space="preserve"> 　　　　　</w:t>
      </w:r>
      <w:r w:rsidR="00701207" w:rsidRPr="00D1271D">
        <w:rPr>
          <w:rFonts w:ascii="ＭＳ 明朝" w:hAnsi="ＭＳ 明朝" w:hint="eastAsia"/>
          <w:u w:val="single"/>
        </w:rPr>
        <w:t>）</w:t>
      </w:r>
      <w:r w:rsidRPr="00D1271D">
        <w:rPr>
          <w:rFonts w:ascii="ＭＳ 明朝" w:hAnsi="ＭＳ 明朝" w:hint="eastAsia"/>
          <w:u w:val="single"/>
        </w:rPr>
        <w:t xml:space="preserve">　　</w:t>
      </w:r>
      <w:r w:rsidRPr="00D1271D">
        <w:rPr>
          <w:rFonts w:ascii="ＭＳ 明朝" w:hAnsi="ＭＳ 明朝"/>
          <w:u w:val="single"/>
        </w:rPr>
        <w:t xml:space="preserve"> 　　　</w:t>
      </w:r>
    </w:p>
    <w:p w14:paraId="2D567AE0" w14:textId="77777777" w:rsidR="004543DD" w:rsidRPr="00D1271D" w:rsidRDefault="004543DD" w:rsidP="004543DD">
      <w:pPr>
        <w:rPr>
          <w:rFonts w:ascii="ＭＳ 明朝" w:hAnsi="ＭＳ 明朝"/>
        </w:rPr>
      </w:pPr>
    </w:p>
    <w:p w14:paraId="52DAA8EC" w14:textId="67AD7810" w:rsidR="004543DD" w:rsidRPr="00D1271D" w:rsidRDefault="004543DD" w:rsidP="00835320">
      <w:pPr>
        <w:ind w:firstLineChars="100" w:firstLine="212"/>
        <w:rPr>
          <w:rFonts w:ascii="ＭＳ 明朝" w:hAnsi="ＭＳ 明朝"/>
        </w:rPr>
      </w:pPr>
      <w:r w:rsidRPr="00D1271D">
        <w:rPr>
          <w:rFonts w:ascii="ＭＳ 明朝" w:hAnsi="ＭＳ 明朝" w:hint="eastAsia"/>
        </w:rPr>
        <w:t>個人情報の保護に関する法律（平成</w:t>
      </w:r>
      <w:r w:rsidR="005D4B49">
        <w:rPr>
          <w:rFonts w:ascii="ＭＳ 明朝" w:hAnsi="ＭＳ 明朝" w:hint="eastAsia"/>
        </w:rPr>
        <w:t>１５</w:t>
      </w:r>
      <w:r w:rsidRPr="00D1271D">
        <w:rPr>
          <w:rFonts w:ascii="ＭＳ 明朝" w:hAnsi="ＭＳ 明朝"/>
        </w:rPr>
        <w:t>年法律第</w:t>
      </w:r>
      <w:r w:rsidR="005D4B49">
        <w:rPr>
          <w:rFonts w:ascii="ＭＳ 明朝" w:hAnsi="ＭＳ 明朝" w:hint="eastAsia"/>
        </w:rPr>
        <w:t>５７</w:t>
      </w:r>
      <w:r w:rsidRPr="00D1271D">
        <w:rPr>
          <w:rFonts w:ascii="ＭＳ 明朝" w:hAnsi="ＭＳ 明朝"/>
        </w:rPr>
        <w:t>号）第</w:t>
      </w:r>
      <w:r w:rsidR="005D4B49">
        <w:rPr>
          <w:rFonts w:ascii="ＭＳ 明朝" w:hAnsi="ＭＳ 明朝" w:hint="eastAsia"/>
        </w:rPr>
        <w:t>７７</w:t>
      </w:r>
      <w:r w:rsidRPr="00D1271D">
        <w:rPr>
          <w:rFonts w:ascii="ＭＳ 明朝" w:hAnsi="ＭＳ 明朝"/>
        </w:rPr>
        <w:t>条第１項の規定に基づき、下記のとおり保有個人情報の開示を請求します。</w:t>
      </w:r>
    </w:p>
    <w:p w14:paraId="5EA58899" w14:textId="77777777" w:rsidR="00A72D7D" w:rsidRPr="00A02F31" w:rsidRDefault="00A72D7D" w:rsidP="004543DD">
      <w:pPr>
        <w:ind w:left="551" w:firstLineChars="100" w:firstLine="212"/>
        <w:jc w:val="center"/>
        <w:rPr>
          <w:rFonts w:ascii="ＭＳ 明朝" w:hAnsi="ＭＳ 明朝"/>
        </w:rPr>
      </w:pPr>
    </w:p>
    <w:p w14:paraId="298F3FE0" w14:textId="5C986D4A" w:rsidR="004543DD" w:rsidRPr="00D1271D" w:rsidRDefault="004543DD" w:rsidP="004543DD">
      <w:pPr>
        <w:ind w:left="182" w:firstLineChars="100" w:firstLine="212"/>
        <w:jc w:val="center"/>
        <w:rPr>
          <w:rFonts w:ascii="ＭＳ 明朝" w:hAnsi="ＭＳ 明朝"/>
        </w:rPr>
      </w:pPr>
      <w:r w:rsidRPr="00D1271D">
        <w:rPr>
          <w:rFonts w:ascii="ＭＳ 明朝" w:hAnsi="ＭＳ 明朝" w:hint="eastAsia"/>
        </w:rPr>
        <w:t>記</w:t>
      </w:r>
    </w:p>
    <w:p w14:paraId="77923B8E" w14:textId="77777777" w:rsidR="004543DD" w:rsidRPr="00D1271D" w:rsidRDefault="004543DD" w:rsidP="004543DD">
      <w:pPr>
        <w:ind w:left="182"/>
        <w:rPr>
          <w:rFonts w:ascii="ＭＳ 明朝" w:hAnsi="ＭＳ 明朝"/>
        </w:rPr>
      </w:pPr>
    </w:p>
    <w:p w14:paraId="4003A5DB" w14:textId="10DBF0E2" w:rsidR="004543DD" w:rsidRPr="00D1271D" w:rsidRDefault="004543DD" w:rsidP="004543DD">
      <w:pPr>
        <w:rPr>
          <w:rFonts w:ascii="ＭＳ 明朝" w:hAnsi="ＭＳ 明朝"/>
        </w:rPr>
      </w:pPr>
      <w:r w:rsidRPr="00D1271D">
        <w:rPr>
          <w:rFonts w:ascii="ＭＳ 明朝" w:hAnsi="ＭＳ 明朝" w:hint="eastAsia"/>
        </w:rPr>
        <w:t>１　開示を請求する保有個人情報（具体的に</w:t>
      </w:r>
      <w:r w:rsidR="00A02F31">
        <w:rPr>
          <w:rFonts w:ascii="ＭＳ 明朝" w:hAnsi="ＭＳ 明朝" w:hint="eastAsia"/>
        </w:rPr>
        <w:t>記入</w:t>
      </w:r>
      <w:r w:rsidRPr="00D1271D">
        <w:rPr>
          <w:rFonts w:ascii="ＭＳ 明朝" w:hAnsi="ＭＳ 明朝" w:hint="eastAsia"/>
        </w:rPr>
        <w:t>してください。）</w:t>
      </w:r>
    </w:p>
    <w:tbl>
      <w:tblPr>
        <w:tblStyle w:val="af"/>
        <w:tblW w:w="0" w:type="auto"/>
        <w:tblInd w:w="227" w:type="dxa"/>
        <w:tblLook w:val="04A0" w:firstRow="1" w:lastRow="0" w:firstColumn="1" w:lastColumn="0" w:noHBand="0" w:noVBand="1"/>
      </w:tblPr>
      <w:tblGrid>
        <w:gridCol w:w="8787"/>
      </w:tblGrid>
      <w:tr w:rsidR="004543DD" w:rsidRPr="008851BF" w14:paraId="4F41980E" w14:textId="77777777" w:rsidTr="00BD3954">
        <w:tc>
          <w:tcPr>
            <w:tcW w:w="8787" w:type="dxa"/>
          </w:tcPr>
          <w:p w14:paraId="5B3E72A9" w14:textId="77777777" w:rsidR="004543DD" w:rsidRDefault="004543DD" w:rsidP="00435790">
            <w:pPr>
              <w:ind w:left="365"/>
              <w:rPr>
                <w:rFonts w:ascii="ＭＳ 明朝" w:hAnsi="ＭＳ 明朝"/>
              </w:rPr>
            </w:pPr>
          </w:p>
          <w:p w14:paraId="4A80D747" w14:textId="77777777" w:rsidR="00A02F31" w:rsidRDefault="00A02F31" w:rsidP="00435790">
            <w:pPr>
              <w:rPr>
                <w:rFonts w:ascii="ＭＳ 明朝" w:hAnsi="ＭＳ 明朝"/>
              </w:rPr>
            </w:pPr>
          </w:p>
          <w:p w14:paraId="66FE925B" w14:textId="28F7EE61" w:rsidR="00A02F31" w:rsidRPr="00BE7886" w:rsidRDefault="00A02F31" w:rsidP="00435790">
            <w:pPr>
              <w:rPr>
                <w:rFonts w:ascii="ＭＳ 明朝" w:hAnsi="ＭＳ 明朝"/>
              </w:rPr>
            </w:pPr>
          </w:p>
        </w:tc>
      </w:tr>
    </w:tbl>
    <w:p w14:paraId="2273399D" w14:textId="77777777" w:rsidR="004543DD" w:rsidRPr="00D1271D" w:rsidRDefault="004543DD" w:rsidP="004543DD">
      <w:pPr>
        <w:ind w:left="182"/>
        <w:rPr>
          <w:rFonts w:ascii="ＭＳ 明朝" w:hAnsi="ＭＳ 明朝"/>
        </w:rPr>
      </w:pPr>
    </w:p>
    <w:p w14:paraId="3975FE6C" w14:textId="0C6AEB75" w:rsidR="004543DD" w:rsidRPr="00D1271D" w:rsidRDefault="004543DD" w:rsidP="005D4B49">
      <w:pPr>
        <w:ind w:left="212" w:hangingChars="100" w:hanging="212"/>
        <w:rPr>
          <w:rFonts w:ascii="ＭＳ 明朝" w:hAnsi="ＭＳ 明朝"/>
        </w:rPr>
      </w:pPr>
      <w:r w:rsidRPr="00D1271D">
        <w:rPr>
          <w:rFonts w:ascii="ＭＳ 明朝" w:hAnsi="ＭＳ 明朝" w:hint="eastAsia"/>
        </w:rPr>
        <w:t>２　求める開示の実施方法等（本欄の記載は任意です</w:t>
      </w:r>
      <w:r w:rsidR="005D4B49">
        <w:rPr>
          <w:rFonts w:ascii="ＭＳ 明朝" w:hAnsi="ＭＳ 明朝" w:hint="eastAsia"/>
        </w:rPr>
        <w:t>が、記載いただくことにより開示決定後の実施方法等の申出が不要となりますので、記載できる場合には記載ください。</w:t>
      </w:r>
      <w:r w:rsidRPr="00D1271D">
        <w:rPr>
          <w:rFonts w:ascii="ＭＳ 明朝" w:hAnsi="ＭＳ 明朝" w:hint="eastAsia"/>
        </w:rPr>
        <w:t>）</w:t>
      </w:r>
    </w:p>
    <w:p w14:paraId="7EAE4C86" w14:textId="3ADAF94F" w:rsidR="004543DD" w:rsidRPr="00D1271D" w:rsidRDefault="004543DD" w:rsidP="004543DD">
      <w:pPr>
        <w:rPr>
          <w:rFonts w:ascii="ＭＳ 明朝" w:hAnsi="ＭＳ 明朝"/>
        </w:rPr>
      </w:pPr>
      <w:r w:rsidRPr="00D1271D">
        <w:rPr>
          <w:rFonts w:ascii="ＭＳ 明朝" w:hAnsi="ＭＳ 明朝" w:hint="eastAsia"/>
        </w:rPr>
        <w:t xml:space="preserve">　アからウのいずれかに</w:t>
      </w:r>
      <w:r w:rsidR="00AE5FD2">
        <w:rPr>
          <w:rFonts w:ascii="ＭＳ 明朝" w:hAnsi="ＭＳ 明朝" w:hint="eastAsia"/>
        </w:rPr>
        <w:t>○</w:t>
      </w:r>
      <w:r w:rsidRPr="00D1271D">
        <w:rPr>
          <w:rFonts w:ascii="ＭＳ 明朝" w:hAnsi="ＭＳ 明朝" w:hint="eastAsia"/>
        </w:rPr>
        <w:t>を付してください。アを選択した場合は、実施の方法を記載してください。</w:t>
      </w:r>
    </w:p>
    <w:tbl>
      <w:tblPr>
        <w:tblStyle w:val="af"/>
        <w:tblW w:w="8787" w:type="dxa"/>
        <w:tblInd w:w="227" w:type="dxa"/>
        <w:tblLook w:val="04A0" w:firstRow="1" w:lastRow="0" w:firstColumn="1" w:lastColumn="0" w:noHBand="0" w:noVBand="1"/>
      </w:tblPr>
      <w:tblGrid>
        <w:gridCol w:w="907"/>
        <w:gridCol w:w="7880"/>
      </w:tblGrid>
      <w:tr w:rsidR="004543DD" w:rsidRPr="008851BF" w14:paraId="00F9C78A" w14:textId="77777777" w:rsidTr="00BD3954">
        <w:trPr>
          <w:trHeight w:val="680"/>
        </w:trPr>
        <w:tc>
          <w:tcPr>
            <w:tcW w:w="907" w:type="dxa"/>
            <w:vAlign w:val="center"/>
          </w:tcPr>
          <w:p w14:paraId="7FBAA1F8" w14:textId="77777777" w:rsidR="004543DD" w:rsidRPr="00BE7886" w:rsidRDefault="004543DD" w:rsidP="00AE5FD2">
            <w:pPr>
              <w:jc w:val="center"/>
              <w:rPr>
                <w:rFonts w:ascii="ＭＳ 明朝" w:hAnsi="ＭＳ 明朝"/>
              </w:rPr>
            </w:pPr>
            <w:r w:rsidRPr="00BE7886">
              <w:rPr>
                <w:rFonts w:ascii="ＭＳ 明朝" w:hAnsi="ＭＳ 明朝" w:hint="eastAsia"/>
              </w:rPr>
              <w:t>ア</w:t>
            </w:r>
          </w:p>
        </w:tc>
        <w:tc>
          <w:tcPr>
            <w:tcW w:w="7880" w:type="dxa"/>
          </w:tcPr>
          <w:p w14:paraId="35E49983" w14:textId="602EAA2B" w:rsidR="004543DD" w:rsidRPr="00BE7886" w:rsidRDefault="00AE5FD2" w:rsidP="00435790">
            <w:pPr>
              <w:rPr>
                <w:rFonts w:ascii="ＭＳ 明朝" w:hAnsi="ＭＳ 明朝"/>
              </w:rPr>
            </w:pPr>
            <w:r>
              <w:rPr>
                <w:rFonts w:ascii="ＭＳ 明朝" w:hAnsi="ＭＳ 明朝" w:hint="eastAsia"/>
              </w:rPr>
              <w:t>市役所</w:t>
            </w:r>
            <w:r w:rsidR="004543DD" w:rsidRPr="00BE7886">
              <w:rPr>
                <w:rFonts w:ascii="ＭＳ 明朝" w:hAnsi="ＭＳ 明朝" w:hint="eastAsia"/>
              </w:rPr>
              <w:t>における開示の実施を希望する。</w:t>
            </w:r>
          </w:p>
          <w:p w14:paraId="1DE1F828" w14:textId="733F63B0" w:rsidR="00D0297C" w:rsidRPr="004A0BB0" w:rsidRDefault="004543DD" w:rsidP="00A02F31">
            <w:pPr>
              <w:rPr>
                <w:rFonts w:ascii="ＭＳ 明朝" w:hAnsi="ＭＳ 明朝"/>
              </w:rPr>
            </w:pPr>
            <w:r w:rsidRPr="00BE7886">
              <w:rPr>
                <w:rFonts w:ascii="ＭＳ 明朝" w:hAnsi="ＭＳ 明朝" w:hint="eastAsia"/>
              </w:rPr>
              <w:t xml:space="preserve">＜実施の方法＞□閲覧　□写しの交付　□その他（　　　</w:t>
            </w:r>
            <w:r w:rsidRPr="001C44F0">
              <w:rPr>
                <w:rFonts w:ascii="ＭＳ 明朝" w:hAnsi="ＭＳ 明朝" w:hint="eastAsia"/>
              </w:rPr>
              <w:t xml:space="preserve">　　　）</w:t>
            </w:r>
          </w:p>
        </w:tc>
      </w:tr>
      <w:tr w:rsidR="00A02F31" w:rsidRPr="008851BF" w14:paraId="2BAF7273" w14:textId="77777777" w:rsidTr="00BD3954">
        <w:trPr>
          <w:trHeight w:val="680"/>
        </w:trPr>
        <w:tc>
          <w:tcPr>
            <w:tcW w:w="907" w:type="dxa"/>
            <w:vAlign w:val="center"/>
          </w:tcPr>
          <w:p w14:paraId="0968A4AB" w14:textId="77777777" w:rsidR="00A02F31" w:rsidRPr="00BE7886" w:rsidRDefault="00A02F31" w:rsidP="00AE5FD2">
            <w:pPr>
              <w:jc w:val="center"/>
              <w:rPr>
                <w:rFonts w:ascii="ＭＳ 明朝" w:hAnsi="ＭＳ 明朝"/>
              </w:rPr>
            </w:pPr>
            <w:r w:rsidRPr="00BE7886">
              <w:rPr>
                <w:rFonts w:ascii="ＭＳ 明朝" w:hAnsi="ＭＳ 明朝" w:hint="eastAsia"/>
              </w:rPr>
              <w:t>イ</w:t>
            </w:r>
          </w:p>
        </w:tc>
        <w:tc>
          <w:tcPr>
            <w:tcW w:w="7880" w:type="dxa"/>
          </w:tcPr>
          <w:p w14:paraId="0E81FC0F" w14:textId="1998D49B" w:rsidR="00A02F31" w:rsidRPr="00BE7886" w:rsidRDefault="00A02F31" w:rsidP="00435790">
            <w:pPr>
              <w:rPr>
                <w:rFonts w:ascii="ＭＳ 明朝" w:hAnsi="ＭＳ 明朝"/>
              </w:rPr>
            </w:pPr>
            <w:r>
              <w:rPr>
                <w:rFonts w:ascii="ＭＳ 明朝" w:hAnsi="ＭＳ 明朝" w:hint="eastAsia"/>
              </w:rPr>
              <w:t>写しの送付を希望する。</w:t>
            </w:r>
          </w:p>
        </w:tc>
      </w:tr>
    </w:tbl>
    <w:p w14:paraId="23303637" w14:textId="77777777" w:rsidR="004543DD" w:rsidRPr="00D1271D" w:rsidRDefault="004543DD" w:rsidP="004543DD">
      <w:pPr>
        <w:ind w:left="182"/>
        <w:rPr>
          <w:rFonts w:ascii="ＭＳ 明朝" w:hAnsi="ＭＳ 明朝"/>
        </w:rPr>
      </w:pPr>
    </w:p>
    <w:p w14:paraId="444A834C" w14:textId="3E90BB5F" w:rsidR="00A02F31" w:rsidRPr="00A02F31" w:rsidRDefault="004543DD" w:rsidP="00A02F31">
      <w:pPr>
        <w:rPr>
          <w:rFonts w:ascii="ＭＳ 明朝" w:hAnsi="ＭＳ 明朝"/>
        </w:rPr>
      </w:pPr>
      <w:r w:rsidRPr="00D1271D">
        <w:rPr>
          <w:rFonts w:ascii="ＭＳ 明朝" w:hAnsi="ＭＳ 明朝" w:hint="eastAsia"/>
        </w:rPr>
        <w:t xml:space="preserve">３　</w:t>
      </w:r>
      <w:r w:rsidR="00A02F31" w:rsidRPr="00A02F31">
        <w:rPr>
          <w:rFonts w:ascii="ＭＳ 明朝" w:hAnsi="ＭＳ 明朝" w:hint="eastAsia"/>
        </w:rPr>
        <w:t>写しの作成に要する費用及び送付に要する費用</w:t>
      </w:r>
      <w:r w:rsidR="00A02F31">
        <w:rPr>
          <w:rFonts w:ascii="ＭＳ 明朝" w:hAnsi="ＭＳ 明朝" w:hint="eastAsia"/>
        </w:rPr>
        <w:t>（開示決定後お伝えします。）</w:t>
      </w:r>
    </w:p>
    <w:p w14:paraId="7C09BFF2" w14:textId="525861EA" w:rsidR="00A02F31" w:rsidRPr="00A02F31" w:rsidRDefault="00A02F31" w:rsidP="00A02F31">
      <w:pPr>
        <w:ind w:leftChars="100" w:left="424" w:hangingChars="100" w:hanging="212"/>
        <w:rPr>
          <w:rFonts w:ascii="ＭＳ 明朝" w:hAnsi="ＭＳ 明朝"/>
        </w:rPr>
      </w:pPr>
      <w:r w:rsidRPr="00A02F31">
        <w:rPr>
          <w:rFonts w:ascii="ＭＳ 明朝" w:hAnsi="ＭＳ 明朝" w:hint="eastAsia"/>
        </w:rPr>
        <w:t>⑴　写しの作成に要する費用　用紙１枚につき次に定める額（用紙の両面を使用するときは、片面を１枚として計算）</w:t>
      </w:r>
    </w:p>
    <w:p w14:paraId="1D159BBB" w14:textId="5E66A099"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ア　白黒コピー　１０円</w:t>
      </w:r>
    </w:p>
    <w:p w14:paraId="61040F4D" w14:textId="77777777"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イ　カラーコピー　３０円</w:t>
      </w:r>
    </w:p>
    <w:p w14:paraId="73CBE9EA" w14:textId="77777777" w:rsidR="00A02F31" w:rsidRPr="00A02F31" w:rsidRDefault="00A02F31" w:rsidP="00A02F31">
      <w:pPr>
        <w:ind w:firstLineChars="100" w:firstLine="212"/>
        <w:rPr>
          <w:rFonts w:ascii="ＭＳ 明朝" w:hAnsi="ＭＳ 明朝"/>
        </w:rPr>
      </w:pPr>
      <w:r w:rsidRPr="00A02F31">
        <w:rPr>
          <w:rFonts w:ascii="ＭＳ 明朝" w:hAnsi="ＭＳ 明朝" w:hint="eastAsia"/>
        </w:rPr>
        <w:t xml:space="preserve">　ウ　その他　実費相当額</w:t>
      </w:r>
    </w:p>
    <w:p w14:paraId="2FA89A0D" w14:textId="5DA526F6" w:rsidR="004543DD" w:rsidRPr="00D1271D" w:rsidRDefault="00A02F31" w:rsidP="00D1271D">
      <w:pPr>
        <w:ind w:firstLineChars="100" w:firstLine="212"/>
        <w:rPr>
          <w:rFonts w:ascii="ＭＳ 明朝" w:hAnsi="ＭＳ 明朝"/>
        </w:rPr>
      </w:pPr>
      <w:r w:rsidRPr="00A02F31">
        <w:rPr>
          <w:rFonts w:ascii="ＭＳ 明朝" w:hAnsi="ＭＳ 明朝" w:hint="eastAsia"/>
        </w:rPr>
        <w:t>⑵　送付に要する費用　実費相当額</w:t>
      </w:r>
    </w:p>
    <w:p w14:paraId="5BDDDB43" w14:textId="77777777" w:rsidR="002A513D" w:rsidRPr="00D1271D" w:rsidRDefault="002A513D">
      <w:pPr>
        <w:widowControl/>
        <w:suppressAutoHyphens w:val="0"/>
        <w:kinsoku/>
        <w:wordWrap/>
        <w:overflowPunct/>
        <w:autoSpaceDE/>
        <w:autoSpaceDN/>
        <w:adjustRightInd/>
        <w:ind w:left="182"/>
        <w:textAlignment w:val="auto"/>
        <w:rPr>
          <w:rFonts w:ascii="ＭＳ 明朝" w:hAnsi="ＭＳ 明朝"/>
        </w:rPr>
      </w:pPr>
      <w:r w:rsidRPr="00D1271D">
        <w:rPr>
          <w:rFonts w:ascii="ＭＳ 明朝" w:hAnsi="ＭＳ 明朝"/>
        </w:rPr>
        <w:br w:type="page"/>
      </w:r>
    </w:p>
    <w:p w14:paraId="6A7367CA" w14:textId="62AB2CAD" w:rsidR="004543DD" w:rsidRPr="00D1271D" w:rsidRDefault="004543DD" w:rsidP="004543DD">
      <w:pPr>
        <w:rPr>
          <w:rFonts w:ascii="ＭＳ 明朝" w:hAnsi="ＭＳ 明朝"/>
        </w:rPr>
      </w:pPr>
      <w:r w:rsidRPr="00D1271D">
        <w:rPr>
          <w:rFonts w:ascii="ＭＳ 明朝" w:hAnsi="ＭＳ 明朝" w:hint="eastAsia"/>
        </w:rPr>
        <w:lastRenderedPageBreak/>
        <w:t>４　本人確認等</w:t>
      </w:r>
    </w:p>
    <w:tbl>
      <w:tblPr>
        <w:tblStyle w:val="af"/>
        <w:tblW w:w="8854" w:type="dxa"/>
        <w:tblInd w:w="227" w:type="dxa"/>
        <w:tblLook w:val="04A0" w:firstRow="1" w:lastRow="0" w:firstColumn="1" w:lastColumn="0" w:noHBand="0" w:noVBand="1"/>
      </w:tblPr>
      <w:tblGrid>
        <w:gridCol w:w="576"/>
        <w:gridCol w:w="1361"/>
        <w:gridCol w:w="6917"/>
      </w:tblGrid>
      <w:tr w:rsidR="004543DD" w:rsidRPr="008851BF" w14:paraId="3E2A3FA3" w14:textId="77777777" w:rsidTr="00C267B3">
        <w:tc>
          <w:tcPr>
            <w:tcW w:w="576" w:type="dxa"/>
          </w:tcPr>
          <w:p w14:paraId="68618D84" w14:textId="77777777" w:rsidR="004543DD" w:rsidRPr="00BE7886" w:rsidRDefault="004543DD" w:rsidP="00435790">
            <w:pPr>
              <w:rPr>
                <w:rFonts w:ascii="ＭＳ 明朝" w:hAnsi="ＭＳ 明朝"/>
              </w:rPr>
            </w:pPr>
            <w:r w:rsidRPr="00BE7886">
              <w:rPr>
                <w:rFonts w:ascii="ＭＳ 明朝" w:hAnsi="ＭＳ 明朝" w:hint="eastAsia"/>
              </w:rPr>
              <w:t>ア</w:t>
            </w:r>
          </w:p>
        </w:tc>
        <w:tc>
          <w:tcPr>
            <w:tcW w:w="1361" w:type="dxa"/>
          </w:tcPr>
          <w:p w14:paraId="017EF8B1" w14:textId="77777777" w:rsidR="004543DD" w:rsidRPr="00BE7886" w:rsidRDefault="004543DD" w:rsidP="00435790">
            <w:pPr>
              <w:rPr>
                <w:rFonts w:ascii="ＭＳ 明朝" w:hAnsi="ＭＳ 明朝"/>
              </w:rPr>
            </w:pPr>
            <w:r w:rsidRPr="00BE7886">
              <w:rPr>
                <w:rFonts w:ascii="ＭＳ 明朝" w:hAnsi="ＭＳ 明朝" w:hint="eastAsia"/>
              </w:rPr>
              <w:t>開示請求者</w:t>
            </w:r>
          </w:p>
        </w:tc>
        <w:tc>
          <w:tcPr>
            <w:tcW w:w="6917" w:type="dxa"/>
          </w:tcPr>
          <w:p w14:paraId="7F175BD0" w14:textId="77777777" w:rsidR="004543DD" w:rsidRPr="00BE7886" w:rsidRDefault="004543DD" w:rsidP="00435790">
            <w:pPr>
              <w:rPr>
                <w:rFonts w:ascii="ＭＳ 明朝" w:hAnsi="ＭＳ 明朝"/>
              </w:rPr>
            </w:pPr>
            <w:r w:rsidRPr="00BE7886">
              <w:rPr>
                <w:rFonts w:ascii="ＭＳ 明朝" w:hAnsi="ＭＳ 明朝" w:hint="eastAsia"/>
              </w:rPr>
              <w:t>□本人　□法定代理人　□任意代理人</w:t>
            </w:r>
          </w:p>
        </w:tc>
      </w:tr>
      <w:tr w:rsidR="004543DD" w:rsidRPr="008851BF" w14:paraId="2293AB24" w14:textId="77777777" w:rsidTr="00C267B3">
        <w:tc>
          <w:tcPr>
            <w:tcW w:w="576" w:type="dxa"/>
          </w:tcPr>
          <w:p w14:paraId="75D82601" w14:textId="77777777" w:rsidR="004543DD" w:rsidRPr="00BE7886" w:rsidRDefault="004543DD" w:rsidP="00435790">
            <w:pPr>
              <w:rPr>
                <w:rFonts w:ascii="ＭＳ 明朝" w:hAnsi="ＭＳ 明朝"/>
              </w:rPr>
            </w:pPr>
            <w:r w:rsidRPr="00BE7886">
              <w:rPr>
                <w:rFonts w:ascii="ＭＳ 明朝" w:hAnsi="ＭＳ 明朝" w:hint="eastAsia"/>
              </w:rPr>
              <w:t>イ</w:t>
            </w:r>
          </w:p>
        </w:tc>
        <w:tc>
          <w:tcPr>
            <w:tcW w:w="1361" w:type="dxa"/>
          </w:tcPr>
          <w:p w14:paraId="2E42ABAD" w14:textId="470EFE3F" w:rsidR="004543DD" w:rsidRDefault="004543DD" w:rsidP="00435790">
            <w:pPr>
              <w:rPr>
                <w:rFonts w:ascii="ＭＳ 明朝" w:hAnsi="ＭＳ 明朝"/>
              </w:rPr>
            </w:pPr>
            <w:r w:rsidRPr="00BE7886">
              <w:rPr>
                <w:rFonts w:ascii="ＭＳ 明朝" w:hAnsi="ＭＳ 明朝" w:hint="eastAsia"/>
              </w:rPr>
              <w:t>請求者本人確認書類</w:t>
            </w:r>
          </w:p>
          <w:p w14:paraId="253C8BC8" w14:textId="77777777" w:rsidR="009A777B" w:rsidRDefault="009A777B" w:rsidP="00435790">
            <w:pPr>
              <w:rPr>
                <w:rFonts w:ascii="ＭＳ 明朝" w:hAnsi="ＭＳ 明朝"/>
              </w:rPr>
            </w:pPr>
          </w:p>
          <w:p w14:paraId="0036F3BF" w14:textId="6815822B" w:rsidR="009A777B" w:rsidRPr="00C267B3" w:rsidRDefault="009A777B" w:rsidP="00C267B3">
            <w:pPr>
              <w:ind w:left="162" w:hangingChars="100" w:hanging="162"/>
              <w:rPr>
                <w:rFonts w:ascii="ＭＳ 明朝" w:hAnsi="ＭＳ 明朝"/>
                <w:sz w:val="17"/>
                <w:szCs w:val="17"/>
              </w:rPr>
            </w:pPr>
            <w:r w:rsidRPr="00C267B3">
              <w:rPr>
                <w:rFonts w:ascii="ＭＳ 明朝" w:hAnsi="ＭＳ 明朝" w:hint="eastAsia"/>
                <w:sz w:val="16"/>
                <w:szCs w:val="17"/>
              </w:rPr>
              <w:t>※ご提示ください。</w:t>
            </w:r>
            <w:r w:rsidR="00C267B3" w:rsidRPr="00C267B3">
              <w:rPr>
                <w:rFonts w:ascii="ＭＳ 明朝" w:hAnsi="ＭＳ 明朝" w:hint="eastAsia"/>
                <w:sz w:val="16"/>
                <w:szCs w:val="17"/>
              </w:rPr>
              <w:t>なお</w:t>
            </w:r>
            <w:r w:rsidRPr="00C267B3">
              <w:rPr>
                <w:rFonts w:ascii="ＭＳ 明朝" w:hAnsi="ＭＳ 明朝" w:hint="eastAsia"/>
                <w:sz w:val="16"/>
                <w:szCs w:val="17"/>
              </w:rPr>
              <w:t>、請求窓口でコピーをさせていただきます</w:t>
            </w:r>
            <w:r w:rsidR="00C267B3" w:rsidRPr="00C267B3">
              <w:rPr>
                <w:rFonts w:ascii="ＭＳ 明朝" w:hAnsi="ＭＳ 明朝" w:hint="eastAsia"/>
                <w:sz w:val="16"/>
                <w:szCs w:val="17"/>
              </w:rPr>
              <w:t>。</w:t>
            </w:r>
          </w:p>
        </w:tc>
        <w:tc>
          <w:tcPr>
            <w:tcW w:w="6917" w:type="dxa"/>
          </w:tcPr>
          <w:p w14:paraId="573191C5" w14:textId="77777777" w:rsidR="004543DD" w:rsidRPr="00BE7886" w:rsidRDefault="004543DD" w:rsidP="00435790">
            <w:pPr>
              <w:rPr>
                <w:rFonts w:ascii="ＭＳ 明朝" w:hAnsi="ＭＳ 明朝"/>
              </w:rPr>
            </w:pPr>
            <w:r w:rsidRPr="00BE7886">
              <w:rPr>
                <w:rFonts w:ascii="ＭＳ 明朝" w:hAnsi="ＭＳ 明朝" w:hint="eastAsia"/>
              </w:rPr>
              <w:t>□運転免許証　□健康保険被保険者証</w:t>
            </w:r>
          </w:p>
          <w:p w14:paraId="23B212ED" w14:textId="77777777" w:rsidR="004543DD" w:rsidRPr="00BE7886" w:rsidRDefault="004543DD" w:rsidP="00435790">
            <w:pPr>
              <w:rPr>
                <w:rFonts w:ascii="ＭＳ 明朝" w:hAnsi="ＭＳ 明朝"/>
              </w:rPr>
            </w:pPr>
            <w:r w:rsidRPr="00BE7886">
              <w:rPr>
                <w:rFonts w:ascii="ＭＳ 明朝" w:hAnsi="ＭＳ 明朝" w:hint="eastAsia"/>
              </w:rPr>
              <w:t>□個人番号カード又は住民基本台帳カード（住所の記載のあるもの）</w:t>
            </w:r>
          </w:p>
          <w:p w14:paraId="018CE698" w14:textId="77777777" w:rsidR="004543DD" w:rsidRPr="00BE7886" w:rsidRDefault="004543DD" w:rsidP="00A02F31">
            <w:pPr>
              <w:ind w:left="212" w:hangingChars="100" w:hanging="212"/>
              <w:rPr>
                <w:rFonts w:ascii="ＭＳ 明朝" w:hAnsi="ＭＳ 明朝"/>
              </w:rPr>
            </w:pPr>
            <w:r w:rsidRPr="00BE7886">
              <w:rPr>
                <w:rFonts w:ascii="ＭＳ 明朝" w:hAnsi="ＭＳ 明朝" w:hint="eastAsia"/>
              </w:rPr>
              <w:t>□在留カード、特別永住者証明書又は特別永住者証明書とみなされる外国人登録証明書</w:t>
            </w:r>
          </w:p>
          <w:p w14:paraId="1576F631" w14:textId="4EE413A8" w:rsidR="004543DD" w:rsidRDefault="004543DD" w:rsidP="00435790">
            <w:pPr>
              <w:rPr>
                <w:rFonts w:ascii="ＭＳ 明朝" w:hAnsi="ＭＳ 明朝"/>
              </w:rPr>
            </w:pPr>
            <w:r w:rsidRPr="00BE7886">
              <w:rPr>
                <w:rFonts w:ascii="ＭＳ 明朝" w:hAnsi="ＭＳ 明朝" w:hint="eastAsia"/>
              </w:rPr>
              <w:t>□その他（　　　　　　　　　　　　　　）</w:t>
            </w:r>
          </w:p>
          <w:p w14:paraId="1ED2F225" w14:textId="77777777" w:rsidR="005D4B49" w:rsidRPr="00BE7886" w:rsidRDefault="005D4B49" w:rsidP="00435790">
            <w:pPr>
              <w:rPr>
                <w:rFonts w:ascii="ＭＳ 明朝" w:hAnsi="ＭＳ 明朝"/>
              </w:rPr>
            </w:pPr>
          </w:p>
          <w:p w14:paraId="0FCF6649" w14:textId="4130A5C8" w:rsidR="004543DD" w:rsidRPr="00BE7886" w:rsidRDefault="004543DD" w:rsidP="00A02F31">
            <w:pPr>
              <w:ind w:left="212" w:hangingChars="100" w:hanging="212"/>
              <w:rPr>
                <w:rFonts w:ascii="ＭＳ 明朝" w:hAnsi="ＭＳ 明朝"/>
              </w:rPr>
            </w:pPr>
            <w:r w:rsidRPr="00BE7886">
              <w:rPr>
                <w:rFonts w:ascii="ＭＳ 明朝" w:hAnsi="ＭＳ 明朝" w:hint="eastAsia"/>
              </w:rPr>
              <w:t>※</w:t>
            </w:r>
            <w:r w:rsidR="00DA4F88">
              <w:rPr>
                <w:rFonts w:ascii="ＭＳ 明朝" w:hAnsi="ＭＳ 明朝" w:hint="eastAsia"/>
              </w:rPr>
              <w:t>郵送による</w:t>
            </w:r>
            <w:r w:rsidRPr="00BE7886">
              <w:rPr>
                <w:rFonts w:ascii="ＭＳ 明朝" w:hAnsi="ＭＳ 明朝" w:hint="eastAsia"/>
              </w:rPr>
              <w:t>請求する場合は、</w:t>
            </w:r>
            <w:r w:rsidR="00F02DD4">
              <w:rPr>
                <w:rFonts w:ascii="ＭＳ 明朝" w:hAnsi="ＭＳ 明朝" w:hint="eastAsia"/>
              </w:rPr>
              <w:t>上記</w:t>
            </w:r>
            <w:r w:rsidR="009B2F71">
              <w:rPr>
                <w:rFonts w:ascii="ＭＳ 明朝" w:hAnsi="ＭＳ 明朝" w:hint="eastAsia"/>
              </w:rPr>
              <w:t>のコピー</w:t>
            </w:r>
            <w:r w:rsidR="00F02DD4">
              <w:rPr>
                <w:rFonts w:ascii="ＭＳ 明朝" w:hAnsi="ＭＳ 明朝" w:hint="eastAsia"/>
              </w:rPr>
              <w:t>に</w:t>
            </w:r>
            <w:r w:rsidRPr="00BE7886">
              <w:rPr>
                <w:rFonts w:ascii="ＭＳ 明朝" w:hAnsi="ＭＳ 明朝" w:hint="eastAsia"/>
              </w:rPr>
              <w:t>加えて</w:t>
            </w:r>
            <w:r w:rsidR="00EC356C">
              <w:rPr>
                <w:rFonts w:ascii="ＭＳ 明朝" w:hAnsi="ＭＳ 明朝" w:hint="eastAsia"/>
              </w:rPr>
              <w:t>、30日以内に作成等された</w:t>
            </w:r>
            <w:r w:rsidRPr="00BE7886">
              <w:rPr>
                <w:rFonts w:ascii="ＭＳ 明朝" w:hAnsi="ＭＳ 明朝" w:hint="eastAsia"/>
              </w:rPr>
              <w:t>住民票</w:t>
            </w:r>
            <w:r w:rsidR="005D4B49">
              <w:rPr>
                <w:rFonts w:ascii="ＭＳ 明朝" w:hAnsi="ＭＳ 明朝" w:hint="eastAsia"/>
              </w:rPr>
              <w:t>（原本）又は</w:t>
            </w:r>
            <w:r w:rsidR="00EC356C" w:rsidRPr="00EC356C">
              <w:rPr>
                <w:rFonts w:ascii="ＭＳ 明朝" w:hAnsi="ＭＳ 明朝" w:hint="eastAsia"/>
              </w:rPr>
              <w:t>開示請求書に記載された氏名及び住所又は居所が明示された配達済みの郵便物</w:t>
            </w:r>
            <w:r w:rsidR="00EC356C">
              <w:rPr>
                <w:rFonts w:ascii="ＭＳ 明朝" w:hAnsi="ＭＳ 明朝" w:hint="eastAsia"/>
              </w:rPr>
              <w:t>など上記</w:t>
            </w:r>
            <w:r w:rsidR="00EC356C" w:rsidRPr="00EC356C">
              <w:rPr>
                <w:rFonts w:ascii="ＭＳ 明朝" w:hAnsi="ＭＳ 明朝" w:hint="eastAsia"/>
              </w:rPr>
              <w:t>書類に記載された本人であることを示す</w:t>
            </w:r>
            <w:r w:rsidR="00EC356C">
              <w:rPr>
                <w:rFonts w:ascii="ＭＳ 明朝" w:hAnsi="ＭＳ 明朝" w:hint="eastAsia"/>
              </w:rPr>
              <w:t>書類の</w:t>
            </w:r>
            <w:r w:rsidR="009B2F71">
              <w:rPr>
                <w:rFonts w:ascii="ＭＳ 明朝" w:hAnsi="ＭＳ 明朝" w:hint="eastAsia"/>
              </w:rPr>
              <w:t>コピー</w:t>
            </w:r>
            <w:r w:rsidR="00F02DD4">
              <w:rPr>
                <w:rFonts w:ascii="ＭＳ 明朝" w:hAnsi="ＭＳ 明朝" w:hint="eastAsia"/>
              </w:rPr>
              <w:t>を添付ください。</w:t>
            </w:r>
          </w:p>
        </w:tc>
      </w:tr>
      <w:tr w:rsidR="004543DD" w:rsidRPr="008851BF" w14:paraId="0EDA4058" w14:textId="77777777" w:rsidTr="00C267B3">
        <w:tc>
          <w:tcPr>
            <w:tcW w:w="576" w:type="dxa"/>
            <w:tcBorders>
              <w:bottom w:val="double" w:sz="4" w:space="0" w:color="auto"/>
            </w:tcBorders>
          </w:tcPr>
          <w:p w14:paraId="16195125" w14:textId="77777777" w:rsidR="004543DD" w:rsidRPr="00BE7886" w:rsidRDefault="004543DD" w:rsidP="00435790">
            <w:pPr>
              <w:rPr>
                <w:rFonts w:ascii="ＭＳ 明朝" w:hAnsi="ＭＳ 明朝"/>
              </w:rPr>
            </w:pPr>
            <w:r w:rsidRPr="00BE7886">
              <w:rPr>
                <w:rFonts w:ascii="ＭＳ 明朝" w:hAnsi="ＭＳ 明朝" w:hint="eastAsia"/>
              </w:rPr>
              <w:t>ウ</w:t>
            </w:r>
          </w:p>
        </w:tc>
        <w:tc>
          <w:tcPr>
            <w:tcW w:w="1361" w:type="dxa"/>
            <w:tcBorders>
              <w:bottom w:val="double" w:sz="4" w:space="0" w:color="auto"/>
            </w:tcBorders>
          </w:tcPr>
          <w:p w14:paraId="644AB817" w14:textId="77777777" w:rsidR="004543DD" w:rsidRPr="00BE7886" w:rsidRDefault="004543DD" w:rsidP="00435790">
            <w:pPr>
              <w:rPr>
                <w:rFonts w:ascii="ＭＳ 明朝" w:hAnsi="ＭＳ 明朝"/>
              </w:rPr>
            </w:pPr>
            <w:r w:rsidRPr="00BE7886">
              <w:rPr>
                <w:rFonts w:ascii="ＭＳ 明朝" w:hAnsi="ＭＳ 明朝" w:hint="eastAsia"/>
              </w:rPr>
              <w:t>本人の状況等</w:t>
            </w:r>
          </w:p>
        </w:tc>
        <w:tc>
          <w:tcPr>
            <w:tcW w:w="6917" w:type="dxa"/>
            <w:tcBorders>
              <w:bottom w:val="double" w:sz="4" w:space="0" w:color="auto"/>
            </w:tcBorders>
          </w:tcPr>
          <w:p w14:paraId="21854308" w14:textId="78CD1505" w:rsidR="004543DD" w:rsidRPr="00847DEC" w:rsidRDefault="004543DD" w:rsidP="004F4C95">
            <w:pPr>
              <w:rPr>
                <w:rFonts w:ascii="ＭＳ 明朝" w:hAnsi="ＭＳ 明朝"/>
                <w:b/>
                <w:bCs/>
              </w:rPr>
            </w:pPr>
            <w:r w:rsidRPr="00BE7886">
              <w:rPr>
                <w:rFonts w:ascii="ＭＳ 明朝" w:hAnsi="ＭＳ 明朝" w:hint="eastAsia"/>
                <w:b/>
                <w:bCs/>
              </w:rPr>
              <w:t>※法定代理人又は任意代理人が請求する場合のみ記載ください</w:t>
            </w:r>
            <w:r w:rsidR="00D643D3" w:rsidRPr="00BE7886">
              <w:rPr>
                <w:rFonts w:ascii="ＭＳ 明朝" w:hAnsi="ＭＳ 明朝" w:hint="eastAsia"/>
                <w:b/>
                <w:bCs/>
              </w:rPr>
              <w:t>。</w:t>
            </w:r>
          </w:p>
          <w:p w14:paraId="6297B6A7" w14:textId="77777777" w:rsidR="00A02F31" w:rsidRDefault="00A02F31" w:rsidP="00435790">
            <w:pPr>
              <w:rPr>
                <w:rFonts w:ascii="ＭＳ 明朝" w:hAnsi="ＭＳ 明朝"/>
              </w:rPr>
            </w:pPr>
          </w:p>
          <w:p w14:paraId="10693EA9" w14:textId="6EAC49CA" w:rsidR="004543DD" w:rsidRPr="00BE7886" w:rsidRDefault="004543DD" w:rsidP="00435790">
            <w:pPr>
              <w:rPr>
                <w:rFonts w:ascii="ＭＳ 明朝" w:hAnsi="ＭＳ 明朝"/>
              </w:rPr>
            </w:pPr>
            <w:r w:rsidRPr="00BE7886">
              <w:rPr>
                <w:rFonts w:ascii="ＭＳ 明朝" w:hAnsi="ＭＳ 明朝" w:hint="eastAsia"/>
              </w:rPr>
              <w:t>ア　本人の状況</w:t>
            </w:r>
          </w:p>
          <w:p w14:paraId="30958813" w14:textId="77777777" w:rsidR="004543DD" w:rsidRPr="00BE7886" w:rsidRDefault="004543DD" w:rsidP="00435790">
            <w:pPr>
              <w:rPr>
                <w:rFonts w:ascii="ＭＳ 明朝" w:hAnsi="ＭＳ 明朝"/>
              </w:rPr>
            </w:pPr>
            <w:r w:rsidRPr="00BE7886">
              <w:rPr>
                <w:rFonts w:ascii="ＭＳ 明朝" w:hAnsi="ＭＳ 明朝" w:hint="eastAsia"/>
              </w:rPr>
              <w:t xml:space="preserve">　□未成年（　　年　月　日生）　□成年被後見人</w:t>
            </w:r>
          </w:p>
          <w:p w14:paraId="739220F5" w14:textId="77777777" w:rsidR="004543DD" w:rsidRPr="00BE7886" w:rsidRDefault="004543DD" w:rsidP="00435790">
            <w:pPr>
              <w:rPr>
                <w:rFonts w:ascii="ＭＳ 明朝" w:hAnsi="ＭＳ 明朝"/>
              </w:rPr>
            </w:pPr>
            <w:r w:rsidRPr="00BE7886">
              <w:rPr>
                <w:rFonts w:ascii="ＭＳ 明朝" w:hAnsi="ＭＳ 明朝" w:hint="eastAsia"/>
              </w:rPr>
              <w:t xml:space="preserve">　□任意代理人委任者</w:t>
            </w:r>
          </w:p>
          <w:p w14:paraId="0F2FFC39" w14:textId="34B02B7C" w:rsidR="00575DA6" w:rsidRPr="00BE7886" w:rsidRDefault="004543DD" w:rsidP="004F4C95">
            <w:pPr>
              <w:ind w:firstLineChars="16" w:firstLine="34"/>
              <w:rPr>
                <w:rFonts w:ascii="ＭＳ 明朝" w:hAnsi="ＭＳ 明朝"/>
              </w:rPr>
            </w:pPr>
            <w:r w:rsidRPr="00BE7886">
              <w:rPr>
                <w:rFonts w:ascii="ＭＳ 明朝" w:hAnsi="ＭＳ 明朝" w:hint="eastAsia"/>
              </w:rPr>
              <w:t xml:space="preserve">　　　　</w:t>
            </w:r>
            <w:r w:rsidRPr="004F4C95">
              <w:rPr>
                <w:rFonts w:ascii="ＭＳ 明朝" w:hAnsi="ＭＳ 明朝" w:hint="eastAsia"/>
                <w:sz w:val="12"/>
                <w:szCs w:val="12"/>
              </w:rPr>
              <w:t>（ふりがな）</w:t>
            </w:r>
          </w:p>
          <w:p w14:paraId="5BE0270D" w14:textId="5B53884D" w:rsidR="004543DD" w:rsidRPr="00847DEC" w:rsidRDefault="004543DD" w:rsidP="00435790">
            <w:pPr>
              <w:rPr>
                <w:rFonts w:ascii="ＭＳ 明朝" w:hAnsi="ＭＳ 明朝"/>
              </w:rPr>
            </w:pPr>
            <w:r w:rsidRPr="00BE7886">
              <w:rPr>
                <w:rFonts w:ascii="ＭＳ 明朝" w:hAnsi="ＭＳ 明朝" w:hint="eastAsia"/>
              </w:rPr>
              <w:t xml:space="preserve">イ　本人の氏名　</w:t>
            </w:r>
            <w:r w:rsidRPr="00BE7886">
              <w:rPr>
                <w:rFonts w:ascii="ＭＳ 明朝" w:hAnsi="ＭＳ 明朝" w:hint="eastAsia"/>
                <w:u w:val="single"/>
              </w:rPr>
              <w:t xml:space="preserve">　　　　　　　　　　　　　　　</w:t>
            </w:r>
            <w:r w:rsidR="009F72A8">
              <w:rPr>
                <w:rFonts w:ascii="ＭＳ 明朝" w:hAnsi="ＭＳ 明朝" w:hint="eastAsia"/>
                <w:u w:val="single"/>
              </w:rPr>
              <w:t xml:space="preserve">　　</w:t>
            </w:r>
            <w:r w:rsidRPr="00BE7886">
              <w:rPr>
                <w:rFonts w:ascii="ＭＳ 明朝" w:hAnsi="ＭＳ 明朝" w:hint="eastAsia"/>
                <w:u w:val="single"/>
              </w:rPr>
              <w:t xml:space="preserve">　　</w:t>
            </w:r>
          </w:p>
          <w:p w14:paraId="41471203" w14:textId="77777777" w:rsidR="004543DD" w:rsidRPr="00BE7886" w:rsidRDefault="004543DD" w:rsidP="00435790">
            <w:pPr>
              <w:rPr>
                <w:rFonts w:ascii="ＭＳ 明朝" w:hAnsi="ＭＳ 明朝"/>
              </w:rPr>
            </w:pPr>
            <w:r w:rsidRPr="00BE7886">
              <w:rPr>
                <w:rFonts w:ascii="ＭＳ 明朝" w:hAnsi="ＭＳ 明朝" w:hint="eastAsia"/>
              </w:rPr>
              <w:t>ウ　本人の住所又は居所</w:t>
            </w:r>
          </w:p>
          <w:p w14:paraId="402B3BD4" w14:textId="6C837C08" w:rsidR="004543DD" w:rsidRDefault="004543DD" w:rsidP="00435790">
            <w:pPr>
              <w:rPr>
                <w:rFonts w:ascii="ＭＳ 明朝" w:hAnsi="ＭＳ 明朝"/>
                <w:u w:val="single"/>
              </w:rPr>
            </w:pPr>
            <w:r w:rsidRPr="00BE7886">
              <w:rPr>
                <w:rFonts w:ascii="ＭＳ 明朝" w:hAnsi="ＭＳ 明朝" w:hint="eastAsia"/>
              </w:rPr>
              <w:t xml:space="preserve">　　</w:t>
            </w:r>
            <w:r w:rsidRPr="00BE7886">
              <w:rPr>
                <w:rFonts w:ascii="ＭＳ 明朝" w:hAnsi="ＭＳ 明朝" w:hint="eastAsia"/>
                <w:u w:val="single"/>
              </w:rPr>
              <w:t xml:space="preserve">　　　　　　　　　　　　　　　　　　　</w:t>
            </w:r>
            <w:r w:rsidR="009F72A8">
              <w:rPr>
                <w:rFonts w:ascii="ＭＳ 明朝" w:hAnsi="ＭＳ 明朝" w:hint="eastAsia"/>
                <w:u w:val="single"/>
              </w:rPr>
              <w:t xml:space="preserve">　　</w:t>
            </w:r>
            <w:r w:rsidRPr="00BE7886">
              <w:rPr>
                <w:rFonts w:ascii="ＭＳ 明朝" w:hAnsi="ＭＳ 明朝" w:hint="eastAsia"/>
                <w:u w:val="single"/>
              </w:rPr>
              <w:t xml:space="preserve">　　　　</w:t>
            </w:r>
          </w:p>
          <w:p w14:paraId="5E8AD355" w14:textId="38A8D61F" w:rsidR="00EC356C" w:rsidRPr="00847DEC" w:rsidRDefault="00EC356C" w:rsidP="00435790">
            <w:pPr>
              <w:rPr>
                <w:rFonts w:ascii="ＭＳ 明朝" w:hAnsi="ＭＳ 明朝"/>
                <w:u w:val="single"/>
              </w:rPr>
            </w:pPr>
          </w:p>
        </w:tc>
      </w:tr>
      <w:tr w:rsidR="004543DD" w:rsidRPr="008851BF" w14:paraId="75B6D49E" w14:textId="77777777" w:rsidTr="00C267B3">
        <w:tc>
          <w:tcPr>
            <w:tcW w:w="576" w:type="dxa"/>
            <w:tcBorders>
              <w:top w:val="double" w:sz="4" w:space="0" w:color="auto"/>
            </w:tcBorders>
          </w:tcPr>
          <w:p w14:paraId="65E328FD" w14:textId="77777777" w:rsidR="004543DD" w:rsidRPr="00BE7886" w:rsidRDefault="004543DD" w:rsidP="00435790">
            <w:pPr>
              <w:rPr>
                <w:rFonts w:ascii="ＭＳ 明朝" w:hAnsi="ＭＳ 明朝"/>
              </w:rPr>
            </w:pPr>
            <w:r w:rsidRPr="00BE7886">
              <w:rPr>
                <w:rFonts w:ascii="ＭＳ 明朝" w:hAnsi="ＭＳ 明朝" w:hint="eastAsia"/>
              </w:rPr>
              <w:t>エ</w:t>
            </w:r>
          </w:p>
        </w:tc>
        <w:tc>
          <w:tcPr>
            <w:tcW w:w="1361" w:type="dxa"/>
            <w:tcBorders>
              <w:top w:val="double" w:sz="4" w:space="0" w:color="auto"/>
            </w:tcBorders>
          </w:tcPr>
          <w:p w14:paraId="56A85484" w14:textId="77777777" w:rsidR="004543DD" w:rsidRPr="00BE7886" w:rsidRDefault="004543DD" w:rsidP="00435790">
            <w:pPr>
              <w:rPr>
                <w:rFonts w:ascii="ＭＳ 明朝" w:hAnsi="ＭＳ 明朝"/>
              </w:rPr>
            </w:pPr>
            <w:r w:rsidRPr="00BE7886">
              <w:rPr>
                <w:rFonts w:ascii="ＭＳ 明朝" w:hAnsi="ＭＳ 明朝" w:hint="eastAsia"/>
              </w:rPr>
              <w:t>法定代理人請求の場合</w:t>
            </w:r>
          </w:p>
        </w:tc>
        <w:tc>
          <w:tcPr>
            <w:tcW w:w="6917" w:type="dxa"/>
            <w:tcBorders>
              <w:top w:val="double" w:sz="4" w:space="0" w:color="auto"/>
            </w:tcBorders>
          </w:tcPr>
          <w:p w14:paraId="12BF274B" w14:textId="33FB6994" w:rsidR="004543DD" w:rsidRPr="00BE7886" w:rsidRDefault="004543DD" w:rsidP="00435790">
            <w:pPr>
              <w:rPr>
                <w:rFonts w:ascii="ＭＳ 明朝" w:hAnsi="ＭＳ 明朝"/>
              </w:rPr>
            </w:pPr>
            <w:r w:rsidRPr="00BE7886">
              <w:rPr>
                <w:rFonts w:ascii="ＭＳ 明朝" w:hAnsi="ＭＳ 明朝" w:hint="eastAsia"/>
              </w:rPr>
              <w:t>次のいずれかの書類</w:t>
            </w:r>
            <w:r w:rsidR="00A02F31">
              <w:rPr>
                <w:rFonts w:ascii="ＭＳ 明朝" w:hAnsi="ＭＳ 明朝" w:hint="eastAsia"/>
              </w:rPr>
              <w:t>の写しを</w:t>
            </w:r>
            <w:r w:rsidRPr="00BE7886">
              <w:rPr>
                <w:rFonts w:ascii="ＭＳ 明朝" w:hAnsi="ＭＳ 明朝" w:hint="eastAsia"/>
              </w:rPr>
              <w:t>提出してください。</w:t>
            </w:r>
          </w:p>
          <w:p w14:paraId="4A532BD5" w14:textId="1B30D368" w:rsidR="004543DD" w:rsidRPr="00BE7886" w:rsidRDefault="004543DD" w:rsidP="00435790">
            <w:pPr>
              <w:rPr>
                <w:rFonts w:ascii="ＭＳ 明朝" w:hAnsi="ＭＳ 明朝"/>
              </w:rPr>
            </w:pPr>
            <w:r w:rsidRPr="00BE7886">
              <w:rPr>
                <w:rFonts w:ascii="ＭＳ 明朝" w:hAnsi="ＭＳ 明朝" w:hint="eastAsia"/>
              </w:rPr>
              <w:t>請求資格確認書類</w:t>
            </w:r>
            <w:r w:rsidR="00DA4F88">
              <w:rPr>
                <w:rFonts w:ascii="ＭＳ 明朝" w:hAnsi="ＭＳ 明朝" w:hint="eastAsia"/>
              </w:rPr>
              <w:t>（30日以内に作成</w:t>
            </w:r>
            <w:r w:rsidR="009F72A8">
              <w:rPr>
                <w:rFonts w:ascii="ＭＳ 明朝" w:hAnsi="ＭＳ 明朝" w:hint="eastAsia"/>
              </w:rPr>
              <w:t>等</w:t>
            </w:r>
            <w:r w:rsidR="00DA4F88">
              <w:rPr>
                <w:rFonts w:ascii="ＭＳ 明朝" w:hAnsi="ＭＳ 明朝" w:hint="eastAsia"/>
              </w:rPr>
              <w:t>された</w:t>
            </w:r>
            <w:r w:rsidR="009F72A8">
              <w:rPr>
                <w:rFonts w:ascii="ＭＳ 明朝" w:hAnsi="ＭＳ 明朝" w:hint="eastAsia"/>
              </w:rPr>
              <w:t>もの</w:t>
            </w:r>
            <w:r w:rsidR="00DA4F88">
              <w:rPr>
                <w:rFonts w:ascii="ＭＳ 明朝" w:hAnsi="ＭＳ 明朝" w:hint="eastAsia"/>
              </w:rPr>
              <w:t>に限る。）</w:t>
            </w:r>
          </w:p>
          <w:p w14:paraId="73C55E12" w14:textId="7568C0F8" w:rsidR="004543DD" w:rsidRPr="009F72A8" w:rsidRDefault="009F72A8" w:rsidP="009F72A8">
            <w:pPr>
              <w:ind w:firstLineChars="100" w:firstLine="212"/>
              <w:rPr>
                <w:rFonts w:ascii="ＭＳ 明朝" w:hAnsi="ＭＳ 明朝"/>
              </w:rPr>
            </w:pPr>
            <w:r>
              <w:rPr>
                <w:rFonts w:ascii="ＭＳ 明朝" w:hAnsi="ＭＳ 明朝" w:hint="eastAsia"/>
              </w:rPr>
              <w:t xml:space="preserve">□　</w:t>
            </w:r>
            <w:r w:rsidR="004543DD" w:rsidRPr="009F72A8">
              <w:rPr>
                <w:rFonts w:ascii="ＭＳ 明朝" w:hAnsi="ＭＳ 明朝" w:hint="eastAsia"/>
              </w:rPr>
              <w:t>戸籍謄本　□</w:t>
            </w:r>
            <w:r w:rsidRPr="009F72A8">
              <w:rPr>
                <w:rFonts w:ascii="ＭＳ 明朝" w:hAnsi="ＭＳ 明朝" w:hint="eastAsia"/>
              </w:rPr>
              <w:t xml:space="preserve">　</w:t>
            </w:r>
            <w:r w:rsidR="004543DD" w:rsidRPr="009F72A8">
              <w:rPr>
                <w:rFonts w:ascii="ＭＳ 明朝" w:hAnsi="ＭＳ 明朝" w:hint="eastAsia"/>
              </w:rPr>
              <w:t>登記事項証明書　□</w:t>
            </w:r>
            <w:r w:rsidRPr="009F72A8">
              <w:rPr>
                <w:rFonts w:ascii="ＭＳ 明朝" w:hAnsi="ＭＳ 明朝" w:hint="eastAsia"/>
              </w:rPr>
              <w:t xml:space="preserve">　</w:t>
            </w:r>
            <w:r w:rsidR="004543DD" w:rsidRPr="009F72A8">
              <w:rPr>
                <w:rFonts w:ascii="ＭＳ 明朝" w:hAnsi="ＭＳ 明朝" w:hint="eastAsia"/>
              </w:rPr>
              <w:t>その他（</w:t>
            </w:r>
            <w:r w:rsidR="00DA4F88" w:rsidRPr="009F72A8">
              <w:rPr>
                <w:rFonts w:ascii="ＭＳ 明朝" w:hAnsi="ＭＳ 明朝" w:hint="eastAsia"/>
              </w:rPr>
              <w:t xml:space="preserve">　</w:t>
            </w:r>
            <w:r w:rsidRPr="009F72A8">
              <w:rPr>
                <w:rFonts w:ascii="ＭＳ 明朝" w:hAnsi="ＭＳ 明朝" w:hint="eastAsia"/>
              </w:rPr>
              <w:t xml:space="preserve">　</w:t>
            </w:r>
            <w:r w:rsidR="004543DD" w:rsidRPr="009F72A8">
              <w:rPr>
                <w:rFonts w:ascii="ＭＳ 明朝" w:hAnsi="ＭＳ 明朝" w:hint="eastAsia"/>
              </w:rPr>
              <w:t xml:space="preserve">　　　　）</w:t>
            </w:r>
          </w:p>
        </w:tc>
      </w:tr>
      <w:tr w:rsidR="004543DD" w:rsidRPr="008851BF" w14:paraId="7F6187FF" w14:textId="77777777" w:rsidTr="00C267B3">
        <w:tc>
          <w:tcPr>
            <w:tcW w:w="576" w:type="dxa"/>
          </w:tcPr>
          <w:p w14:paraId="0207A9D0" w14:textId="77777777" w:rsidR="004543DD" w:rsidRPr="00BE7886" w:rsidRDefault="004543DD" w:rsidP="00435790">
            <w:pPr>
              <w:rPr>
                <w:rFonts w:ascii="ＭＳ 明朝" w:hAnsi="ＭＳ 明朝"/>
              </w:rPr>
            </w:pPr>
            <w:r w:rsidRPr="00BE7886">
              <w:rPr>
                <w:rFonts w:ascii="ＭＳ 明朝" w:hAnsi="ＭＳ 明朝" w:hint="eastAsia"/>
              </w:rPr>
              <w:t>オ</w:t>
            </w:r>
          </w:p>
        </w:tc>
        <w:tc>
          <w:tcPr>
            <w:tcW w:w="1361" w:type="dxa"/>
          </w:tcPr>
          <w:p w14:paraId="7B0A4024" w14:textId="77777777" w:rsidR="004543DD" w:rsidRPr="00BE7886" w:rsidRDefault="004543DD" w:rsidP="00435790">
            <w:pPr>
              <w:rPr>
                <w:rFonts w:ascii="ＭＳ 明朝" w:hAnsi="ＭＳ 明朝"/>
              </w:rPr>
            </w:pPr>
            <w:r w:rsidRPr="00BE7886">
              <w:rPr>
                <w:rFonts w:ascii="ＭＳ 明朝" w:hAnsi="ＭＳ 明朝" w:hint="eastAsia"/>
              </w:rPr>
              <w:t>任意代理人請求の場合</w:t>
            </w:r>
          </w:p>
        </w:tc>
        <w:tc>
          <w:tcPr>
            <w:tcW w:w="6917" w:type="dxa"/>
          </w:tcPr>
          <w:p w14:paraId="534B8C08" w14:textId="0D917803" w:rsidR="004543DD" w:rsidRDefault="003F3DA5" w:rsidP="009F72A8">
            <w:pPr>
              <w:ind w:firstLineChars="100" w:firstLine="212"/>
              <w:rPr>
                <w:rFonts w:ascii="ＭＳ 明朝" w:hAnsi="ＭＳ 明朝"/>
              </w:rPr>
            </w:pPr>
            <w:r>
              <w:rPr>
                <w:rFonts w:ascii="ＭＳ 明朝" w:hAnsi="ＭＳ 明朝" w:hint="eastAsia"/>
              </w:rPr>
              <w:t>なりすまし等の防止のため、</w:t>
            </w:r>
            <w:r w:rsidR="009F72A8">
              <w:rPr>
                <w:rFonts w:ascii="ＭＳ 明朝" w:hAnsi="ＭＳ 明朝" w:hint="eastAsia"/>
              </w:rPr>
              <w:t>必要に応じて、保有個人情報の本人への意思確認、代理人資格の確認等を市が行うことに</w:t>
            </w:r>
            <w:r>
              <w:rPr>
                <w:rFonts w:ascii="ＭＳ 明朝" w:hAnsi="ＭＳ 明朝" w:hint="eastAsia"/>
              </w:rPr>
              <w:t>同意</w:t>
            </w:r>
            <w:r w:rsidR="00A5001F">
              <w:rPr>
                <w:rFonts w:ascii="ＭＳ 明朝" w:hAnsi="ＭＳ 明朝" w:hint="eastAsia"/>
              </w:rPr>
              <w:t>のうえ</w:t>
            </w:r>
            <w:r w:rsidR="009F72A8">
              <w:rPr>
                <w:rFonts w:ascii="ＭＳ 明朝" w:hAnsi="ＭＳ 明朝" w:hint="eastAsia"/>
              </w:rPr>
              <w:t>、</w:t>
            </w:r>
            <w:r w:rsidR="00AB0ACB">
              <w:rPr>
                <w:rFonts w:ascii="ＭＳ 明朝" w:hAnsi="ＭＳ 明朝" w:hint="eastAsia"/>
              </w:rPr>
              <w:t>請求書とともに</w:t>
            </w:r>
            <w:r w:rsidR="004543DD" w:rsidRPr="00BE7886">
              <w:rPr>
                <w:rFonts w:ascii="ＭＳ 明朝" w:hAnsi="ＭＳ 明朝" w:hint="eastAsia"/>
              </w:rPr>
              <w:t>次の書類を提出</w:t>
            </w:r>
            <w:r w:rsidR="009F72A8">
              <w:rPr>
                <w:rFonts w:ascii="ＭＳ 明朝" w:hAnsi="ＭＳ 明朝" w:hint="eastAsia"/>
              </w:rPr>
              <w:t>します。</w:t>
            </w:r>
          </w:p>
          <w:p w14:paraId="45F0A13E" w14:textId="77777777" w:rsidR="009F72A8" w:rsidRPr="00BE7886" w:rsidRDefault="009F72A8" w:rsidP="009F72A8">
            <w:pPr>
              <w:ind w:firstLineChars="100" w:firstLine="212"/>
              <w:rPr>
                <w:rFonts w:ascii="ＭＳ 明朝" w:hAnsi="ＭＳ 明朝"/>
              </w:rPr>
            </w:pPr>
          </w:p>
          <w:p w14:paraId="570A20B5" w14:textId="5FE62C8A" w:rsidR="00981CE3" w:rsidRDefault="004543DD" w:rsidP="00981CE3">
            <w:pPr>
              <w:rPr>
                <w:rFonts w:ascii="ＭＳ 明朝" w:hAnsi="ＭＳ 明朝"/>
              </w:rPr>
            </w:pPr>
            <w:r w:rsidRPr="00BE7886">
              <w:rPr>
                <w:rFonts w:ascii="ＭＳ 明朝" w:hAnsi="ＭＳ 明朝" w:hint="eastAsia"/>
              </w:rPr>
              <w:t>請求資格確認書類</w:t>
            </w:r>
            <w:r w:rsidR="00981CE3">
              <w:rPr>
                <w:rFonts w:ascii="ＭＳ 明朝" w:hAnsi="ＭＳ 明朝" w:hint="eastAsia"/>
              </w:rPr>
              <w:t xml:space="preserve">　</w:t>
            </w:r>
            <w:r w:rsidR="009F72A8">
              <w:rPr>
                <w:rFonts w:ascii="ＭＳ 明朝" w:hAnsi="ＭＳ 明朝" w:hint="eastAsia"/>
              </w:rPr>
              <w:t xml:space="preserve">　□　</w:t>
            </w:r>
            <w:r w:rsidRPr="009F72A8">
              <w:rPr>
                <w:rFonts w:ascii="ＭＳ 明朝" w:hAnsi="ＭＳ 明朝" w:hint="eastAsia"/>
              </w:rPr>
              <w:t>委任状</w:t>
            </w:r>
            <w:r w:rsidR="00DA4F88" w:rsidRPr="009F72A8">
              <w:rPr>
                <w:rFonts w:ascii="ＭＳ 明朝" w:hAnsi="ＭＳ 明朝" w:hint="eastAsia"/>
              </w:rPr>
              <w:t>（原本に限る。）</w:t>
            </w:r>
          </w:p>
          <w:p w14:paraId="625A7EC1" w14:textId="0960863A" w:rsidR="009F72A8" w:rsidRDefault="00981CE3" w:rsidP="00981CE3">
            <w:pPr>
              <w:ind w:leftChars="100" w:left="424" w:hangingChars="100" w:hanging="212"/>
              <w:rPr>
                <w:rFonts w:ascii="ＭＳ 明朝" w:hAnsi="ＭＳ 明朝"/>
              </w:rPr>
            </w:pPr>
            <w:r w:rsidRPr="00981CE3">
              <w:rPr>
                <w:rFonts w:ascii="ＭＳ 明朝" w:hAnsi="ＭＳ 明朝" w:hint="eastAsia"/>
              </w:rPr>
              <w:t>※委任状には、委任者の運転免許証、個人番号カード（ただし個人番号通知カードは不可）等委任者本人であることを確認できる書類のコピーを添付してください。</w:t>
            </w:r>
          </w:p>
          <w:p w14:paraId="69FA911C" w14:textId="77777777" w:rsidR="009F72A8" w:rsidRPr="00981CE3" w:rsidRDefault="009F72A8" w:rsidP="009F72A8">
            <w:pPr>
              <w:rPr>
                <w:rFonts w:ascii="ＭＳ 明朝" w:hAnsi="ＭＳ 明朝"/>
                <w:sz w:val="20"/>
              </w:rPr>
            </w:pPr>
          </w:p>
          <w:p w14:paraId="26BB6D6C" w14:textId="360F9182" w:rsidR="005D4B49" w:rsidRPr="005D4B49" w:rsidRDefault="00F02DD4" w:rsidP="009F72A8">
            <w:pPr>
              <w:ind w:left="202" w:hangingChars="100" w:hanging="202"/>
              <w:rPr>
                <w:rFonts w:ascii="ＭＳ 明朝" w:hAnsi="ＭＳ 明朝"/>
              </w:rPr>
            </w:pPr>
            <w:r w:rsidRPr="00981CE3">
              <w:rPr>
                <w:rFonts w:ascii="ＭＳ 明朝" w:hAnsi="ＭＳ 明朝" w:hint="eastAsia"/>
                <w:sz w:val="20"/>
              </w:rPr>
              <w:t>※請求書を送付して請求する場合は、上記に加え、30日以内に作成等された</w:t>
            </w:r>
            <w:r w:rsidR="00DA4F88" w:rsidRPr="00981CE3">
              <w:rPr>
                <w:rFonts w:ascii="ＭＳ 明朝" w:hAnsi="ＭＳ 明朝" w:hint="eastAsia"/>
                <w:sz w:val="20"/>
              </w:rPr>
              <w:t>任意代理人の</w:t>
            </w:r>
            <w:r w:rsidRPr="00981CE3">
              <w:rPr>
                <w:rFonts w:ascii="ＭＳ 明朝" w:hAnsi="ＭＳ 明朝" w:hint="eastAsia"/>
                <w:sz w:val="20"/>
              </w:rPr>
              <w:t>住民票（原本）又は開示請求書に記載された氏名及び住所又は居所が明示された配達済みの郵便物など</w:t>
            </w:r>
            <w:r w:rsidR="00DA4F88" w:rsidRPr="00981CE3">
              <w:rPr>
                <w:rFonts w:ascii="ＭＳ 明朝" w:hAnsi="ＭＳ 明朝" w:hint="eastAsia"/>
                <w:sz w:val="20"/>
              </w:rPr>
              <w:t>請求者本人確認</w:t>
            </w:r>
            <w:r w:rsidRPr="00981CE3">
              <w:rPr>
                <w:rFonts w:ascii="ＭＳ 明朝" w:hAnsi="ＭＳ 明朝" w:hint="eastAsia"/>
                <w:sz w:val="20"/>
              </w:rPr>
              <w:t>書類に記載された</w:t>
            </w:r>
            <w:r w:rsidR="009F72A8" w:rsidRPr="00981CE3">
              <w:rPr>
                <w:rFonts w:ascii="ＭＳ 明朝" w:hAnsi="ＭＳ 明朝" w:hint="eastAsia"/>
                <w:sz w:val="20"/>
              </w:rPr>
              <w:t>任意代理人</w:t>
            </w:r>
            <w:r w:rsidRPr="00981CE3">
              <w:rPr>
                <w:rFonts w:ascii="ＭＳ 明朝" w:hAnsi="ＭＳ 明朝" w:hint="eastAsia"/>
                <w:sz w:val="20"/>
              </w:rPr>
              <w:t>本人であるこ</w:t>
            </w:r>
            <w:r w:rsidRPr="00981CE3">
              <w:rPr>
                <w:rFonts w:ascii="ＭＳ 明朝" w:hAnsi="ＭＳ 明朝" w:hint="eastAsia"/>
                <w:sz w:val="20"/>
                <w:szCs w:val="20"/>
              </w:rPr>
              <w:t>とを示す書類の写しを添付ください</w:t>
            </w:r>
            <w:r w:rsidRPr="00981CE3">
              <w:rPr>
                <w:rFonts w:ascii="ＭＳ 明朝" w:hAnsi="ＭＳ 明朝" w:hint="eastAsia"/>
                <w:sz w:val="20"/>
              </w:rPr>
              <w:t>。</w:t>
            </w:r>
          </w:p>
        </w:tc>
      </w:tr>
    </w:tbl>
    <w:p w14:paraId="55075494" w14:textId="19A70ADC" w:rsidR="004543DD" w:rsidRDefault="004543DD" w:rsidP="00BC0653">
      <w:pPr>
        <w:widowControl/>
        <w:rPr>
          <w:rFonts w:ascii="ＭＳ 明朝" w:hAnsi="ＭＳ 明朝"/>
          <w:sz w:val="24"/>
          <w:szCs w:val="24"/>
        </w:rPr>
      </w:pPr>
      <w:bookmarkStart w:id="0" w:name="_GoBack"/>
      <w:bookmarkEnd w:id="0"/>
    </w:p>
    <w:sectPr w:rsidR="004543DD" w:rsidSect="00BD3954">
      <w:footerReference w:type="default" r:id="rId8"/>
      <w:pgSz w:w="11906" w:h="16838" w:code="9"/>
      <w:pgMar w:top="1701" w:right="1418" w:bottom="1418" w:left="1418" w:header="720" w:footer="720" w:gutter="0"/>
      <w:cols w:space="720"/>
      <w:noEndnote/>
      <w:docGrid w:type="linesAndChars" w:linePitch="342"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BE26E" w14:textId="77777777" w:rsidR="009D796F" w:rsidRDefault="009D796F">
      <w:r>
        <w:separator/>
      </w:r>
    </w:p>
  </w:endnote>
  <w:endnote w:type="continuationSeparator" w:id="0">
    <w:p w14:paraId="10714C22" w14:textId="77777777" w:rsidR="009D796F" w:rsidRDefault="009D796F">
      <w:r>
        <w:continuationSeparator/>
      </w:r>
    </w:p>
  </w:endnote>
  <w:endnote w:type="continuationNotice" w:id="1">
    <w:p w14:paraId="586B4F74" w14:textId="77777777" w:rsidR="009D796F" w:rsidRDefault="009D79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S明朝E">
    <w:panose1 w:val="02020900000000000000"/>
    <w:charset w:val="80"/>
    <w:family w:val="roman"/>
    <w:pitch w:val="variable"/>
    <w:sig w:usb0="E00002FF" w:usb1="6AC7FDFB" w:usb2="00000012" w:usb3="00000000" w:csb0="0002009F" w:csb1="00000000"/>
  </w:font>
  <w:font w:name="HGP創英角ｺﾞｼｯｸUB">
    <w:panose1 w:val="020B0900000000000000"/>
    <w:charset w:val="80"/>
    <w:family w:val="modern"/>
    <w:pitch w:val="variable"/>
    <w:sig w:usb0="E00002FF" w:usb1="6AC7FDFB" w:usb2="00000012" w:usb3="00000000" w:csb0="0002009F" w:csb1="00000000"/>
  </w:font>
  <w:font w:name="HGPｺﾞｼｯｸE">
    <w:panose1 w:val="020B0900000000000000"/>
    <w:charset w:val="80"/>
    <w:family w:val="modern"/>
    <w:pitch w:val="variable"/>
    <w:sig w:usb0="E00002FF" w:usb1="6AC7FDFB" w:usb2="00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E40B0" w14:textId="37AFC2D7" w:rsidR="00C42203" w:rsidRDefault="00C42203">
    <w:pPr>
      <w:pStyle w:val="a8"/>
      <w:ind w:left="138" w:hanging="138"/>
      <w:jc w:val="center"/>
    </w:pPr>
  </w:p>
  <w:p w14:paraId="3F746EFD" w14:textId="77777777" w:rsidR="00C42203" w:rsidRDefault="00C4220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613C7" w14:textId="77777777" w:rsidR="009D796F" w:rsidRPr="00C61B92" w:rsidRDefault="009D796F" w:rsidP="00C61B92">
      <w:r>
        <w:rPr>
          <w:rFonts w:ascii="ＭＳ 明朝"/>
          <w:sz w:val="2"/>
          <w:szCs w:val="2"/>
        </w:rPr>
        <w:continuationSeparator/>
      </w:r>
    </w:p>
  </w:footnote>
  <w:footnote w:type="continuationSeparator" w:id="0">
    <w:p w14:paraId="6740193A" w14:textId="77777777" w:rsidR="009D796F" w:rsidRDefault="009D796F">
      <w:r>
        <w:continuationSeparator/>
      </w:r>
    </w:p>
  </w:footnote>
  <w:footnote w:type="continuationNotice" w:id="1">
    <w:p w14:paraId="33AB6CC0" w14:textId="77777777" w:rsidR="009D796F" w:rsidRDefault="009D79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CB4A234"/>
    <w:lvl w:ilvl="0">
      <w:start w:val="1"/>
      <w:numFmt w:val="decimal"/>
      <w:lvlText w:val="%1."/>
      <w:lvlJc w:val="left"/>
      <w:pPr>
        <w:tabs>
          <w:tab w:val="num" w:pos="2628"/>
        </w:tabs>
        <w:ind w:leftChars="800" w:left="2628" w:hangingChars="200" w:hanging="360"/>
      </w:pPr>
    </w:lvl>
  </w:abstractNum>
  <w:abstractNum w:abstractNumId="1" w15:restartNumberingAfterBreak="0">
    <w:nsid w:val="FFFFFF7D"/>
    <w:multiLevelType w:val="singleLevel"/>
    <w:tmpl w:val="173A581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D7EB068"/>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8AFEB5A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8CE348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B5C8A1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A702AF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E32F4A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C5093B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11C72E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5757E08"/>
    <w:multiLevelType w:val="hybridMultilevel"/>
    <w:tmpl w:val="8AEE3162"/>
    <w:lvl w:ilvl="0" w:tplc="D450B0C8">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9425D08"/>
    <w:multiLevelType w:val="hybridMultilevel"/>
    <w:tmpl w:val="75FA9C02"/>
    <w:lvl w:ilvl="0" w:tplc="0B6C87BA">
      <w:start w:val="4"/>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A201AE5"/>
    <w:multiLevelType w:val="hybridMultilevel"/>
    <w:tmpl w:val="43604E78"/>
    <w:lvl w:ilvl="0" w:tplc="FB60512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BD407AE"/>
    <w:multiLevelType w:val="hybridMultilevel"/>
    <w:tmpl w:val="9992E376"/>
    <w:lvl w:ilvl="0" w:tplc="A4328E1E">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0C4904A4"/>
    <w:multiLevelType w:val="hybridMultilevel"/>
    <w:tmpl w:val="8D30CF92"/>
    <w:lvl w:ilvl="0" w:tplc="D3562902">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F154A3B"/>
    <w:multiLevelType w:val="hybridMultilevel"/>
    <w:tmpl w:val="097AE0B6"/>
    <w:lvl w:ilvl="0" w:tplc="79AAFC5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31B1DFB"/>
    <w:multiLevelType w:val="hybridMultilevel"/>
    <w:tmpl w:val="AF7218B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3666563"/>
    <w:multiLevelType w:val="hybridMultilevel"/>
    <w:tmpl w:val="AB960BF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1A526913"/>
    <w:multiLevelType w:val="hybridMultilevel"/>
    <w:tmpl w:val="A3B258D0"/>
    <w:lvl w:ilvl="0" w:tplc="F15C063A">
      <w:start w:val="1"/>
      <w:numFmt w:val="decimalFullWidth"/>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A90346D"/>
    <w:multiLevelType w:val="hybridMultilevel"/>
    <w:tmpl w:val="A16AE600"/>
    <w:lvl w:ilvl="0" w:tplc="60E6C5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1B106ED5"/>
    <w:multiLevelType w:val="multilevel"/>
    <w:tmpl w:val="5B32F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BE0FB9"/>
    <w:multiLevelType w:val="hybridMultilevel"/>
    <w:tmpl w:val="E0B89E7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A540A17"/>
    <w:multiLevelType w:val="hybridMultilevel"/>
    <w:tmpl w:val="8152CBAE"/>
    <w:lvl w:ilvl="0" w:tplc="54444D78">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2E6217BE"/>
    <w:multiLevelType w:val="hybridMultilevel"/>
    <w:tmpl w:val="AB16E238"/>
    <w:lvl w:ilvl="0" w:tplc="D496391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2F336466"/>
    <w:multiLevelType w:val="hybridMultilevel"/>
    <w:tmpl w:val="8102B732"/>
    <w:lvl w:ilvl="0" w:tplc="85604CE4">
      <w:start w:val="1"/>
      <w:numFmt w:val="decimal"/>
      <w:lvlText w:val="（%1）"/>
      <w:lvlJc w:val="left"/>
      <w:pPr>
        <w:ind w:left="840" w:hanging="840"/>
      </w:pPr>
      <w:rPr>
        <w:rFonts w:hint="default"/>
      </w:rPr>
    </w:lvl>
    <w:lvl w:ilvl="1" w:tplc="856C1F5C">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2F7A14C7"/>
    <w:multiLevelType w:val="hybridMultilevel"/>
    <w:tmpl w:val="C60E9372"/>
    <w:lvl w:ilvl="0" w:tplc="729AD8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FBF740C"/>
    <w:multiLevelType w:val="hybridMultilevel"/>
    <w:tmpl w:val="089A56DE"/>
    <w:lvl w:ilvl="0" w:tplc="BE5AF9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49D21D8"/>
    <w:multiLevelType w:val="hybridMultilevel"/>
    <w:tmpl w:val="CFCAFBCC"/>
    <w:lvl w:ilvl="0" w:tplc="08B69C18">
      <w:start w:val="1"/>
      <w:numFmt w:val="decimalEnclosedCircle"/>
      <w:lvlText w:val="%1"/>
      <w:lvlJc w:val="left"/>
      <w:pPr>
        <w:ind w:left="360" w:hanging="36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6A34691"/>
    <w:multiLevelType w:val="hybridMultilevel"/>
    <w:tmpl w:val="A3FC6B94"/>
    <w:lvl w:ilvl="0" w:tplc="52C4AD4A">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29" w15:restartNumberingAfterBreak="0">
    <w:nsid w:val="372370D3"/>
    <w:multiLevelType w:val="hybridMultilevel"/>
    <w:tmpl w:val="25847DB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A116B64"/>
    <w:multiLevelType w:val="hybridMultilevel"/>
    <w:tmpl w:val="5A40CF5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A161093"/>
    <w:multiLevelType w:val="hybridMultilevel"/>
    <w:tmpl w:val="DAC2D2AA"/>
    <w:lvl w:ilvl="0" w:tplc="BB6E161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12B5BFE"/>
    <w:multiLevelType w:val="hybridMultilevel"/>
    <w:tmpl w:val="3BC8B6DC"/>
    <w:lvl w:ilvl="0" w:tplc="6EC4F472">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41896874"/>
    <w:multiLevelType w:val="hybridMultilevel"/>
    <w:tmpl w:val="24A066A0"/>
    <w:lvl w:ilvl="0" w:tplc="80C47B3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43F00604"/>
    <w:multiLevelType w:val="hybridMultilevel"/>
    <w:tmpl w:val="066E0A68"/>
    <w:lvl w:ilvl="0" w:tplc="59BCFF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49CD6F96"/>
    <w:multiLevelType w:val="hybridMultilevel"/>
    <w:tmpl w:val="524468F2"/>
    <w:lvl w:ilvl="0" w:tplc="04090011">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6" w15:restartNumberingAfterBreak="0">
    <w:nsid w:val="510C0CF6"/>
    <w:multiLevelType w:val="hybridMultilevel"/>
    <w:tmpl w:val="CA8E1E94"/>
    <w:lvl w:ilvl="0" w:tplc="9C6C60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5364A86"/>
    <w:multiLevelType w:val="hybridMultilevel"/>
    <w:tmpl w:val="1C74D754"/>
    <w:lvl w:ilvl="0" w:tplc="255452AC">
      <w:start w:val="2"/>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8" w15:restartNumberingAfterBreak="0">
    <w:nsid w:val="5BC72645"/>
    <w:multiLevelType w:val="hybridMultilevel"/>
    <w:tmpl w:val="4F583ED8"/>
    <w:lvl w:ilvl="0" w:tplc="10421B0E">
      <w:start w:val="1"/>
      <w:numFmt w:val="decimalEnclosedCircle"/>
      <w:lvlText w:val="%1"/>
      <w:lvlJc w:val="left"/>
      <w:pPr>
        <w:ind w:left="572" w:hanging="36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39" w15:restartNumberingAfterBreak="0">
    <w:nsid w:val="5D252AB8"/>
    <w:multiLevelType w:val="hybridMultilevel"/>
    <w:tmpl w:val="9B267582"/>
    <w:lvl w:ilvl="0" w:tplc="CFBAA5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DB117F1"/>
    <w:multiLevelType w:val="hybridMultilevel"/>
    <w:tmpl w:val="50CAB87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5E6E66E9"/>
    <w:multiLevelType w:val="hybridMultilevel"/>
    <w:tmpl w:val="62EED5CC"/>
    <w:lvl w:ilvl="0" w:tplc="4596F85C">
      <w:start w:val="1"/>
      <w:numFmt w:val="aiueoFullWidth"/>
      <w:lvlText w:val="（%1）"/>
      <w:lvlJc w:val="left"/>
      <w:pPr>
        <w:ind w:left="1144" w:hanging="72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42" w15:restartNumberingAfterBreak="0">
    <w:nsid w:val="5E856FA4"/>
    <w:multiLevelType w:val="hybridMultilevel"/>
    <w:tmpl w:val="0FBAD480"/>
    <w:lvl w:ilvl="0" w:tplc="1CD43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EB30FF6"/>
    <w:multiLevelType w:val="hybridMultilevel"/>
    <w:tmpl w:val="26CA625E"/>
    <w:lvl w:ilvl="0" w:tplc="06BA55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1424DB7"/>
    <w:multiLevelType w:val="hybridMultilevel"/>
    <w:tmpl w:val="F4D42134"/>
    <w:lvl w:ilvl="0" w:tplc="F118A9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28C45B8"/>
    <w:multiLevelType w:val="hybridMultilevel"/>
    <w:tmpl w:val="F3F21C8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74A1F6D"/>
    <w:multiLevelType w:val="hybridMultilevel"/>
    <w:tmpl w:val="5C78C3A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E597CD7"/>
    <w:multiLevelType w:val="hybridMultilevel"/>
    <w:tmpl w:val="E75C52CA"/>
    <w:lvl w:ilvl="0" w:tplc="4086AC5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4"/>
  </w:num>
  <w:num w:numId="2">
    <w:abstractNumId w:val="13"/>
  </w:num>
  <w:num w:numId="3">
    <w:abstractNumId w:val="23"/>
  </w:num>
  <w:num w:numId="4">
    <w:abstractNumId w:val="25"/>
  </w:num>
  <w:num w:numId="5">
    <w:abstractNumId w:val="39"/>
  </w:num>
  <w:num w:numId="6">
    <w:abstractNumId w:val="26"/>
  </w:num>
  <w:num w:numId="7">
    <w:abstractNumId w:val="19"/>
  </w:num>
  <w:num w:numId="8">
    <w:abstractNumId w:val="24"/>
  </w:num>
  <w:num w:numId="9">
    <w:abstractNumId w:val="12"/>
  </w:num>
  <w:num w:numId="10">
    <w:abstractNumId w:val="43"/>
  </w:num>
  <w:num w:numId="11">
    <w:abstractNumId w:val="47"/>
  </w:num>
  <w:num w:numId="12">
    <w:abstractNumId w:val="36"/>
  </w:num>
  <w:num w:numId="13">
    <w:abstractNumId w:val="10"/>
  </w:num>
  <w:num w:numId="14">
    <w:abstractNumId w:val="22"/>
  </w:num>
  <w:num w:numId="15">
    <w:abstractNumId w:val="14"/>
  </w:num>
  <w:num w:numId="16">
    <w:abstractNumId w:val="44"/>
  </w:num>
  <w:num w:numId="17">
    <w:abstractNumId w:val="32"/>
  </w:num>
  <w:num w:numId="18">
    <w:abstractNumId w:val="30"/>
  </w:num>
  <w:num w:numId="19">
    <w:abstractNumId w:val="46"/>
  </w:num>
  <w:num w:numId="20">
    <w:abstractNumId w:val="17"/>
  </w:num>
  <w:num w:numId="21">
    <w:abstractNumId w:val="29"/>
  </w:num>
  <w:num w:numId="22">
    <w:abstractNumId w:val="45"/>
  </w:num>
  <w:num w:numId="23">
    <w:abstractNumId w:val="16"/>
  </w:num>
  <w:num w:numId="24">
    <w:abstractNumId w:val="21"/>
  </w:num>
  <w:num w:numId="25">
    <w:abstractNumId w:val="40"/>
  </w:num>
  <w:num w:numId="26">
    <w:abstractNumId w:val="11"/>
  </w:num>
  <w:num w:numId="27">
    <w:abstractNumId w:val="33"/>
  </w:num>
  <w:num w:numId="28">
    <w:abstractNumId w:val="31"/>
  </w:num>
  <w:num w:numId="29">
    <w:abstractNumId w:val="27"/>
  </w:num>
  <w:num w:numId="30">
    <w:abstractNumId w:val="20"/>
  </w:num>
  <w:num w:numId="31">
    <w:abstractNumId w:val="9"/>
  </w:num>
  <w:num w:numId="32">
    <w:abstractNumId w:val="7"/>
  </w:num>
  <w:num w:numId="33">
    <w:abstractNumId w:val="6"/>
  </w:num>
  <w:num w:numId="34">
    <w:abstractNumId w:val="5"/>
  </w:num>
  <w:num w:numId="35">
    <w:abstractNumId w:val="4"/>
  </w:num>
  <w:num w:numId="36">
    <w:abstractNumId w:val="8"/>
  </w:num>
  <w:num w:numId="37">
    <w:abstractNumId w:val="3"/>
  </w:num>
  <w:num w:numId="38">
    <w:abstractNumId w:val="2"/>
  </w:num>
  <w:num w:numId="39">
    <w:abstractNumId w:val="1"/>
  </w:num>
  <w:num w:numId="40">
    <w:abstractNumId w:val="0"/>
  </w:num>
  <w:num w:numId="41">
    <w:abstractNumId w:val="37"/>
  </w:num>
  <w:num w:numId="42">
    <w:abstractNumId w:val="15"/>
  </w:num>
  <w:num w:numId="43">
    <w:abstractNumId w:val="42"/>
  </w:num>
  <w:num w:numId="44">
    <w:abstractNumId w:val="18"/>
  </w:num>
  <w:num w:numId="45">
    <w:abstractNumId w:val="28"/>
  </w:num>
  <w:num w:numId="46">
    <w:abstractNumId w:val="38"/>
  </w:num>
  <w:num w:numId="47">
    <w:abstractNumId w:val="35"/>
  </w:num>
  <w:num w:numId="48">
    <w:abstractNumId w:val="4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activeWritingStyle w:appName="MSWord" w:lang="ja-JP" w:vendorID="64" w:dllVersion="0" w:nlCheck="1" w:checkStyle="1"/>
  <w:activeWritingStyle w:appName="MSWord" w:lang="en-US" w:vendorID="64" w:dllVersion="4096" w:nlCheck="1" w:checkStyle="0"/>
  <w:proofState w:spelling="clean" w:grammar="dirty"/>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212"/>
  <w:hyphenationZone w:val="0"/>
  <w:drawingGridHorizontalSpacing w:val="106"/>
  <w:drawingGridVerticalSpacing w:val="171"/>
  <w:displayHorizontalDrawingGridEvery w:val="0"/>
  <w:displayVerticalDrawingGridEvery w:val="2"/>
  <w:doNotShadeFormData/>
  <w:characterSpacingControl w:val="compressPunctuation"/>
  <w:noLineBreaksAfter w:lang="ja-JP" w:val="([{〈《「『【〔（［｛｢"/>
  <w:noLineBreaksBefore w:lang="ja-JP" w:val="!),.?]}、。〉》」』】〕！），．？］｝｡｣､ﾞﾟ"/>
  <w:doNotValidateAgainstSchema/>
  <w:doNotDemarcateInvalidXml/>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zI1tjA3NTM3N7RU0lEKTi0uzszPAykwqwUAZ0ChsiwAAAA="/>
  </w:docVars>
  <w:rsids>
    <w:rsidRoot w:val="000A27C4"/>
    <w:rsid w:val="00001ED0"/>
    <w:rsid w:val="00003032"/>
    <w:rsid w:val="00006C9D"/>
    <w:rsid w:val="00007770"/>
    <w:rsid w:val="00010AFB"/>
    <w:rsid w:val="000134A3"/>
    <w:rsid w:val="00014E42"/>
    <w:rsid w:val="00016DDF"/>
    <w:rsid w:val="00017ACB"/>
    <w:rsid w:val="000204E7"/>
    <w:rsid w:val="00021564"/>
    <w:rsid w:val="00024D8B"/>
    <w:rsid w:val="00030097"/>
    <w:rsid w:val="000307A6"/>
    <w:rsid w:val="00031313"/>
    <w:rsid w:val="00031FA1"/>
    <w:rsid w:val="00032274"/>
    <w:rsid w:val="00033806"/>
    <w:rsid w:val="00034368"/>
    <w:rsid w:val="000343AC"/>
    <w:rsid w:val="000366AF"/>
    <w:rsid w:val="00036AAF"/>
    <w:rsid w:val="0003747A"/>
    <w:rsid w:val="0004121F"/>
    <w:rsid w:val="000433B7"/>
    <w:rsid w:val="0004346C"/>
    <w:rsid w:val="00043593"/>
    <w:rsid w:val="00043C28"/>
    <w:rsid w:val="00044C65"/>
    <w:rsid w:val="000453F0"/>
    <w:rsid w:val="00046C5D"/>
    <w:rsid w:val="00050268"/>
    <w:rsid w:val="00051D63"/>
    <w:rsid w:val="000522E7"/>
    <w:rsid w:val="000532B5"/>
    <w:rsid w:val="000536E7"/>
    <w:rsid w:val="000551CE"/>
    <w:rsid w:val="00056674"/>
    <w:rsid w:val="00056FE4"/>
    <w:rsid w:val="00057BB4"/>
    <w:rsid w:val="00060CF3"/>
    <w:rsid w:val="0006258E"/>
    <w:rsid w:val="000628BA"/>
    <w:rsid w:val="00062CF1"/>
    <w:rsid w:val="00065B5A"/>
    <w:rsid w:val="000668F8"/>
    <w:rsid w:val="00066BFF"/>
    <w:rsid w:val="00072B85"/>
    <w:rsid w:val="00072CA7"/>
    <w:rsid w:val="000746F1"/>
    <w:rsid w:val="00075385"/>
    <w:rsid w:val="000765AF"/>
    <w:rsid w:val="000766D6"/>
    <w:rsid w:val="00077BCF"/>
    <w:rsid w:val="00080682"/>
    <w:rsid w:val="00080A13"/>
    <w:rsid w:val="00081918"/>
    <w:rsid w:val="000846AA"/>
    <w:rsid w:val="00084D8D"/>
    <w:rsid w:val="0008574F"/>
    <w:rsid w:val="0008668B"/>
    <w:rsid w:val="00087FFC"/>
    <w:rsid w:val="000904BD"/>
    <w:rsid w:val="0009298D"/>
    <w:rsid w:val="000930EB"/>
    <w:rsid w:val="000951EE"/>
    <w:rsid w:val="000960C4"/>
    <w:rsid w:val="00097131"/>
    <w:rsid w:val="000A1006"/>
    <w:rsid w:val="000A1E53"/>
    <w:rsid w:val="000A2682"/>
    <w:rsid w:val="000A27C4"/>
    <w:rsid w:val="000A2E79"/>
    <w:rsid w:val="000A4657"/>
    <w:rsid w:val="000B01B6"/>
    <w:rsid w:val="000B2392"/>
    <w:rsid w:val="000B25D1"/>
    <w:rsid w:val="000B358A"/>
    <w:rsid w:val="000B4390"/>
    <w:rsid w:val="000B5A52"/>
    <w:rsid w:val="000B5C27"/>
    <w:rsid w:val="000B774B"/>
    <w:rsid w:val="000C102D"/>
    <w:rsid w:val="000C165F"/>
    <w:rsid w:val="000C1BE4"/>
    <w:rsid w:val="000C2C96"/>
    <w:rsid w:val="000C31A9"/>
    <w:rsid w:val="000C3C1F"/>
    <w:rsid w:val="000C4001"/>
    <w:rsid w:val="000C4A3A"/>
    <w:rsid w:val="000C71C2"/>
    <w:rsid w:val="000D25A0"/>
    <w:rsid w:val="000D294D"/>
    <w:rsid w:val="000D5123"/>
    <w:rsid w:val="000D5783"/>
    <w:rsid w:val="000D6231"/>
    <w:rsid w:val="000D735B"/>
    <w:rsid w:val="000D78FF"/>
    <w:rsid w:val="000E0B35"/>
    <w:rsid w:val="000E361C"/>
    <w:rsid w:val="000E5082"/>
    <w:rsid w:val="000E53AD"/>
    <w:rsid w:val="000E60DE"/>
    <w:rsid w:val="000F0A72"/>
    <w:rsid w:val="000F0F22"/>
    <w:rsid w:val="000F139F"/>
    <w:rsid w:val="000F19E7"/>
    <w:rsid w:val="00100A6B"/>
    <w:rsid w:val="00100A8D"/>
    <w:rsid w:val="00101E14"/>
    <w:rsid w:val="0010273C"/>
    <w:rsid w:val="00102B0F"/>
    <w:rsid w:val="00103062"/>
    <w:rsid w:val="00103584"/>
    <w:rsid w:val="001129C3"/>
    <w:rsid w:val="00112F6F"/>
    <w:rsid w:val="001135A1"/>
    <w:rsid w:val="00113BD2"/>
    <w:rsid w:val="00115C23"/>
    <w:rsid w:val="00115CEA"/>
    <w:rsid w:val="00115D10"/>
    <w:rsid w:val="00122038"/>
    <w:rsid w:val="0012414D"/>
    <w:rsid w:val="0012644A"/>
    <w:rsid w:val="001272EE"/>
    <w:rsid w:val="00127603"/>
    <w:rsid w:val="00132CEC"/>
    <w:rsid w:val="00132D1C"/>
    <w:rsid w:val="00132EC9"/>
    <w:rsid w:val="00137E13"/>
    <w:rsid w:val="0014076F"/>
    <w:rsid w:val="0014339C"/>
    <w:rsid w:val="0014466B"/>
    <w:rsid w:val="00144C63"/>
    <w:rsid w:val="00144D35"/>
    <w:rsid w:val="00145724"/>
    <w:rsid w:val="00146293"/>
    <w:rsid w:val="0014710B"/>
    <w:rsid w:val="001471EF"/>
    <w:rsid w:val="0014765B"/>
    <w:rsid w:val="001502A7"/>
    <w:rsid w:val="0015269D"/>
    <w:rsid w:val="001546B9"/>
    <w:rsid w:val="00155D21"/>
    <w:rsid w:val="00156A9D"/>
    <w:rsid w:val="001637E0"/>
    <w:rsid w:val="00165382"/>
    <w:rsid w:val="001655CC"/>
    <w:rsid w:val="00165900"/>
    <w:rsid w:val="00165E2D"/>
    <w:rsid w:val="00166D54"/>
    <w:rsid w:val="0017024C"/>
    <w:rsid w:val="001717E6"/>
    <w:rsid w:val="00171E14"/>
    <w:rsid w:val="00174246"/>
    <w:rsid w:val="00174D10"/>
    <w:rsid w:val="0017591F"/>
    <w:rsid w:val="001805B2"/>
    <w:rsid w:val="001809F8"/>
    <w:rsid w:val="001813FB"/>
    <w:rsid w:val="00181B02"/>
    <w:rsid w:val="00181BB5"/>
    <w:rsid w:val="001849D4"/>
    <w:rsid w:val="00184F72"/>
    <w:rsid w:val="00185070"/>
    <w:rsid w:val="00186970"/>
    <w:rsid w:val="00190486"/>
    <w:rsid w:val="00191774"/>
    <w:rsid w:val="00191839"/>
    <w:rsid w:val="001928C5"/>
    <w:rsid w:val="00192A34"/>
    <w:rsid w:val="00195852"/>
    <w:rsid w:val="0019599D"/>
    <w:rsid w:val="00197E62"/>
    <w:rsid w:val="001A2ABC"/>
    <w:rsid w:val="001A2AC3"/>
    <w:rsid w:val="001A2BE1"/>
    <w:rsid w:val="001A2CB8"/>
    <w:rsid w:val="001A3444"/>
    <w:rsid w:val="001A4B7A"/>
    <w:rsid w:val="001A5B8D"/>
    <w:rsid w:val="001A6F3A"/>
    <w:rsid w:val="001A7449"/>
    <w:rsid w:val="001B10D0"/>
    <w:rsid w:val="001B1A2A"/>
    <w:rsid w:val="001B1E56"/>
    <w:rsid w:val="001B302B"/>
    <w:rsid w:val="001B4FFC"/>
    <w:rsid w:val="001C200D"/>
    <w:rsid w:val="001C2481"/>
    <w:rsid w:val="001C2AE6"/>
    <w:rsid w:val="001C4386"/>
    <w:rsid w:val="001C4467"/>
    <w:rsid w:val="001C44F0"/>
    <w:rsid w:val="001C4856"/>
    <w:rsid w:val="001C4A7B"/>
    <w:rsid w:val="001C4F0C"/>
    <w:rsid w:val="001D1E26"/>
    <w:rsid w:val="001D22A5"/>
    <w:rsid w:val="001D2628"/>
    <w:rsid w:val="001D275D"/>
    <w:rsid w:val="001D3B78"/>
    <w:rsid w:val="001D52D5"/>
    <w:rsid w:val="001D67D6"/>
    <w:rsid w:val="001D78E2"/>
    <w:rsid w:val="001D7DEB"/>
    <w:rsid w:val="001E024E"/>
    <w:rsid w:val="001E0398"/>
    <w:rsid w:val="001E059E"/>
    <w:rsid w:val="001E675C"/>
    <w:rsid w:val="001E6CDC"/>
    <w:rsid w:val="001E7ACF"/>
    <w:rsid w:val="001F15EB"/>
    <w:rsid w:val="001F1DE8"/>
    <w:rsid w:val="001F273D"/>
    <w:rsid w:val="001F7A72"/>
    <w:rsid w:val="001F7CED"/>
    <w:rsid w:val="002033C7"/>
    <w:rsid w:val="0020396E"/>
    <w:rsid w:val="0020694B"/>
    <w:rsid w:val="00206EAD"/>
    <w:rsid w:val="00210FDC"/>
    <w:rsid w:val="00211063"/>
    <w:rsid w:val="00211B03"/>
    <w:rsid w:val="00211BDA"/>
    <w:rsid w:val="00212B28"/>
    <w:rsid w:val="00212FCC"/>
    <w:rsid w:val="0021489D"/>
    <w:rsid w:val="00214C5E"/>
    <w:rsid w:val="00216A2D"/>
    <w:rsid w:val="00216E2A"/>
    <w:rsid w:val="00217135"/>
    <w:rsid w:val="00220063"/>
    <w:rsid w:val="0022025D"/>
    <w:rsid w:val="002214D5"/>
    <w:rsid w:val="0022219B"/>
    <w:rsid w:val="00230635"/>
    <w:rsid w:val="00230863"/>
    <w:rsid w:val="00230C27"/>
    <w:rsid w:val="00230E5D"/>
    <w:rsid w:val="00231756"/>
    <w:rsid w:val="002345D7"/>
    <w:rsid w:val="00234D10"/>
    <w:rsid w:val="002358C6"/>
    <w:rsid w:val="00235F3B"/>
    <w:rsid w:val="00240D11"/>
    <w:rsid w:val="00242B16"/>
    <w:rsid w:val="00244EB0"/>
    <w:rsid w:val="00245C23"/>
    <w:rsid w:val="00245DCA"/>
    <w:rsid w:val="002470C3"/>
    <w:rsid w:val="00247AAB"/>
    <w:rsid w:val="00251423"/>
    <w:rsid w:val="002515CA"/>
    <w:rsid w:val="00251A68"/>
    <w:rsid w:val="002523D1"/>
    <w:rsid w:val="00254B89"/>
    <w:rsid w:val="00256D40"/>
    <w:rsid w:val="002570FA"/>
    <w:rsid w:val="00262226"/>
    <w:rsid w:val="002623C9"/>
    <w:rsid w:val="00262869"/>
    <w:rsid w:val="002639DA"/>
    <w:rsid w:val="00264F94"/>
    <w:rsid w:val="00265752"/>
    <w:rsid w:val="00266280"/>
    <w:rsid w:val="002672D1"/>
    <w:rsid w:val="0026748B"/>
    <w:rsid w:val="002676B1"/>
    <w:rsid w:val="002704B6"/>
    <w:rsid w:val="00270AED"/>
    <w:rsid w:val="00271FA4"/>
    <w:rsid w:val="00272A3C"/>
    <w:rsid w:val="002749B9"/>
    <w:rsid w:val="002757DA"/>
    <w:rsid w:val="0027655F"/>
    <w:rsid w:val="00276CE0"/>
    <w:rsid w:val="00277AEA"/>
    <w:rsid w:val="00277C41"/>
    <w:rsid w:val="00280B28"/>
    <w:rsid w:val="002811BE"/>
    <w:rsid w:val="002826CB"/>
    <w:rsid w:val="0028327C"/>
    <w:rsid w:val="00284C4A"/>
    <w:rsid w:val="00284CCE"/>
    <w:rsid w:val="00284EFF"/>
    <w:rsid w:val="00284F36"/>
    <w:rsid w:val="00285241"/>
    <w:rsid w:val="002854BC"/>
    <w:rsid w:val="00285CA0"/>
    <w:rsid w:val="00286881"/>
    <w:rsid w:val="00291AB1"/>
    <w:rsid w:val="00293191"/>
    <w:rsid w:val="002944FB"/>
    <w:rsid w:val="00294CB9"/>
    <w:rsid w:val="00296796"/>
    <w:rsid w:val="00296BD1"/>
    <w:rsid w:val="00297A20"/>
    <w:rsid w:val="00297C00"/>
    <w:rsid w:val="002A1946"/>
    <w:rsid w:val="002A2E39"/>
    <w:rsid w:val="002A3D07"/>
    <w:rsid w:val="002A42A6"/>
    <w:rsid w:val="002A513D"/>
    <w:rsid w:val="002A768F"/>
    <w:rsid w:val="002A7978"/>
    <w:rsid w:val="002A79E5"/>
    <w:rsid w:val="002A7A8D"/>
    <w:rsid w:val="002B02FE"/>
    <w:rsid w:val="002B11DF"/>
    <w:rsid w:val="002B1C4C"/>
    <w:rsid w:val="002B2747"/>
    <w:rsid w:val="002B30CE"/>
    <w:rsid w:val="002B441C"/>
    <w:rsid w:val="002B46A2"/>
    <w:rsid w:val="002B7292"/>
    <w:rsid w:val="002C0670"/>
    <w:rsid w:val="002C06C8"/>
    <w:rsid w:val="002C2340"/>
    <w:rsid w:val="002C2AEC"/>
    <w:rsid w:val="002C49BD"/>
    <w:rsid w:val="002C4CA7"/>
    <w:rsid w:val="002C4D7A"/>
    <w:rsid w:val="002C592E"/>
    <w:rsid w:val="002C68D6"/>
    <w:rsid w:val="002C7D3B"/>
    <w:rsid w:val="002C7F1D"/>
    <w:rsid w:val="002D06EA"/>
    <w:rsid w:val="002D0AA0"/>
    <w:rsid w:val="002D2132"/>
    <w:rsid w:val="002D2FFC"/>
    <w:rsid w:val="002D5C7A"/>
    <w:rsid w:val="002E101D"/>
    <w:rsid w:val="002E226A"/>
    <w:rsid w:val="002E2AC7"/>
    <w:rsid w:val="002E5676"/>
    <w:rsid w:val="002E6542"/>
    <w:rsid w:val="002F0150"/>
    <w:rsid w:val="002F098B"/>
    <w:rsid w:val="002F25EA"/>
    <w:rsid w:val="002F32D6"/>
    <w:rsid w:val="002F4BE3"/>
    <w:rsid w:val="002F692C"/>
    <w:rsid w:val="002F72A9"/>
    <w:rsid w:val="002F7396"/>
    <w:rsid w:val="00300611"/>
    <w:rsid w:val="00300B2D"/>
    <w:rsid w:val="00301C7F"/>
    <w:rsid w:val="00302055"/>
    <w:rsid w:val="00302281"/>
    <w:rsid w:val="0030278A"/>
    <w:rsid w:val="00302FE1"/>
    <w:rsid w:val="0030360A"/>
    <w:rsid w:val="0030397A"/>
    <w:rsid w:val="00303AC9"/>
    <w:rsid w:val="00305C84"/>
    <w:rsid w:val="003076A4"/>
    <w:rsid w:val="003103F4"/>
    <w:rsid w:val="0031147F"/>
    <w:rsid w:val="003118EC"/>
    <w:rsid w:val="00313F7C"/>
    <w:rsid w:val="00314119"/>
    <w:rsid w:val="003158BA"/>
    <w:rsid w:val="00316C53"/>
    <w:rsid w:val="003207FE"/>
    <w:rsid w:val="0032098B"/>
    <w:rsid w:val="0032138D"/>
    <w:rsid w:val="00321BFC"/>
    <w:rsid w:val="0032254E"/>
    <w:rsid w:val="00322655"/>
    <w:rsid w:val="00326AFB"/>
    <w:rsid w:val="00327FA6"/>
    <w:rsid w:val="00330AAF"/>
    <w:rsid w:val="00331E7F"/>
    <w:rsid w:val="00332AD1"/>
    <w:rsid w:val="00333B79"/>
    <w:rsid w:val="0033428E"/>
    <w:rsid w:val="003352E4"/>
    <w:rsid w:val="00336A80"/>
    <w:rsid w:val="00337783"/>
    <w:rsid w:val="00341ADD"/>
    <w:rsid w:val="003420A4"/>
    <w:rsid w:val="003431E0"/>
    <w:rsid w:val="00343CD2"/>
    <w:rsid w:val="0034449A"/>
    <w:rsid w:val="00345F39"/>
    <w:rsid w:val="003510B7"/>
    <w:rsid w:val="0035151F"/>
    <w:rsid w:val="0035316C"/>
    <w:rsid w:val="00353CDF"/>
    <w:rsid w:val="00354C73"/>
    <w:rsid w:val="00356478"/>
    <w:rsid w:val="00356B4F"/>
    <w:rsid w:val="0035710D"/>
    <w:rsid w:val="00357DB3"/>
    <w:rsid w:val="00360B48"/>
    <w:rsid w:val="003622B2"/>
    <w:rsid w:val="0036264D"/>
    <w:rsid w:val="00370793"/>
    <w:rsid w:val="00373D40"/>
    <w:rsid w:val="00374DBC"/>
    <w:rsid w:val="003756B2"/>
    <w:rsid w:val="00376483"/>
    <w:rsid w:val="0038077E"/>
    <w:rsid w:val="003814A9"/>
    <w:rsid w:val="003830DC"/>
    <w:rsid w:val="003835A6"/>
    <w:rsid w:val="00383FE2"/>
    <w:rsid w:val="0038468B"/>
    <w:rsid w:val="00384907"/>
    <w:rsid w:val="00385EB6"/>
    <w:rsid w:val="00390971"/>
    <w:rsid w:val="00390C48"/>
    <w:rsid w:val="00391756"/>
    <w:rsid w:val="00392329"/>
    <w:rsid w:val="003947E9"/>
    <w:rsid w:val="00396E31"/>
    <w:rsid w:val="003A53C1"/>
    <w:rsid w:val="003A5BF6"/>
    <w:rsid w:val="003A64DA"/>
    <w:rsid w:val="003B0356"/>
    <w:rsid w:val="003B10A4"/>
    <w:rsid w:val="003B32E2"/>
    <w:rsid w:val="003B5417"/>
    <w:rsid w:val="003B5465"/>
    <w:rsid w:val="003B6A81"/>
    <w:rsid w:val="003B75F2"/>
    <w:rsid w:val="003C1980"/>
    <w:rsid w:val="003D184A"/>
    <w:rsid w:val="003D1C28"/>
    <w:rsid w:val="003D5222"/>
    <w:rsid w:val="003D631B"/>
    <w:rsid w:val="003E0BE2"/>
    <w:rsid w:val="003E4064"/>
    <w:rsid w:val="003E7846"/>
    <w:rsid w:val="003F045A"/>
    <w:rsid w:val="003F1E60"/>
    <w:rsid w:val="003F236C"/>
    <w:rsid w:val="003F2C7F"/>
    <w:rsid w:val="003F3DA5"/>
    <w:rsid w:val="003F49B0"/>
    <w:rsid w:val="003F58A2"/>
    <w:rsid w:val="003F5B86"/>
    <w:rsid w:val="00404741"/>
    <w:rsid w:val="00407DF7"/>
    <w:rsid w:val="00410708"/>
    <w:rsid w:val="00411D18"/>
    <w:rsid w:val="00414297"/>
    <w:rsid w:val="00416298"/>
    <w:rsid w:val="00416D7A"/>
    <w:rsid w:val="00420704"/>
    <w:rsid w:val="00420A1F"/>
    <w:rsid w:val="0042331A"/>
    <w:rsid w:val="00423BEC"/>
    <w:rsid w:val="004249B3"/>
    <w:rsid w:val="004252E9"/>
    <w:rsid w:val="00426593"/>
    <w:rsid w:val="00427391"/>
    <w:rsid w:val="00430470"/>
    <w:rsid w:val="00430588"/>
    <w:rsid w:val="004315FE"/>
    <w:rsid w:val="0043268E"/>
    <w:rsid w:val="00432FC4"/>
    <w:rsid w:val="00433B7A"/>
    <w:rsid w:val="00434A2D"/>
    <w:rsid w:val="00435790"/>
    <w:rsid w:val="00435D75"/>
    <w:rsid w:val="004402FC"/>
    <w:rsid w:val="0044142D"/>
    <w:rsid w:val="004419AB"/>
    <w:rsid w:val="00442160"/>
    <w:rsid w:val="004424E9"/>
    <w:rsid w:val="00442ADF"/>
    <w:rsid w:val="00443690"/>
    <w:rsid w:val="00444F4E"/>
    <w:rsid w:val="00445739"/>
    <w:rsid w:val="004462AE"/>
    <w:rsid w:val="00446D73"/>
    <w:rsid w:val="004479C8"/>
    <w:rsid w:val="00451725"/>
    <w:rsid w:val="004543DD"/>
    <w:rsid w:val="00454B64"/>
    <w:rsid w:val="00454CFC"/>
    <w:rsid w:val="004554B2"/>
    <w:rsid w:val="004558A5"/>
    <w:rsid w:val="00455962"/>
    <w:rsid w:val="00455B52"/>
    <w:rsid w:val="0045634D"/>
    <w:rsid w:val="00456781"/>
    <w:rsid w:val="004579DC"/>
    <w:rsid w:val="00457E12"/>
    <w:rsid w:val="00460253"/>
    <w:rsid w:val="00460448"/>
    <w:rsid w:val="00460C2F"/>
    <w:rsid w:val="0046277F"/>
    <w:rsid w:val="00462D00"/>
    <w:rsid w:val="004631E7"/>
    <w:rsid w:val="00464C43"/>
    <w:rsid w:val="0046516B"/>
    <w:rsid w:val="00465D6D"/>
    <w:rsid w:val="00466630"/>
    <w:rsid w:val="00471B4C"/>
    <w:rsid w:val="004723A5"/>
    <w:rsid w:val="00472415"/>
    <w:rsid w:val="00473473"/>
    <w:rsid w:val="00473597"/>
    <w:rsid w:val="004748BF"/>
    <w:rsid w:val="004749E4"/>
    <w:rsid w:val="00475677"/>
    <w:rsid w:val="004759FF"/>
    <w:rsid w:val="00475B9C"/>
    <w:rsid w:val="00476915"/>
    <w:rsid w:val="004777D0"/>
    <w:rsid w:val="00480067"/>
    <w:rsid w:val="00480644"/>
    <w:rsid w:val="004839DA"/>
    <w:rsid w:val="00487899"/>
    <w:rsid w:val="00487ADC"/>
    <w:rsid w:val="00487B97"/>
    <w:rsid w:val="00487F5E"/>
    <w:rsid w:val="00490B0E"/>
    <w:rsid w:val="00490FF3"/>
    <w:rsid w:val="00491231"/>
    <w:rsid w:val="004917DB"/>
    <w:rsid w:val="004926EA"/>
    <w:rsid w:val="0049283C"/>
    <w:rsid w:val="0049334B"/>
    <w:rsid w:val="00493C08"/>
    <w:rsid w:val="004A0BB0"/>
    <w:rsid w:val="004A0E1A"/>
    <w:rsid w:val="004A3BCF"/>
    <w:rsid w:val="004A5E1A"/>
    <w:rsid w:val="004A790B"/>
    <w:rsid w:val="004B0604"/>
    <w:rsid w:val="004B1FD6"/>
    <w:rsid w:val="004B3F1E"/>
    <w:rsid w:val="004B47F4"/>
    <w:rsid w:val="004B494F"/>
    <w:rsid w:val="004B4B7A"/>
    <w:rsid w:val="004B5220"/>
    <w:rsid w:val="004B6F18"/>
    <w:rsid w:val="004C01C4"/>
    <w:rsid w:val="004C15B7"/>
    <w:rsid w:val="004C20B5"/>
    <w:rsid w:val="004C3D7B"/>
    <w:rsid w:val="004C62BB"/>
    <w:rsid w:val="004C6557"/>
    <w:rsid w:val="004C664E"/>
    <w:rsid w:val="004D0757"/>
    <w:rsid w:val="004D1C84"/>
    <w:rsid w:val="004D3CF5"/>
    <w:rsid w:val="004D4CDC"/>
    <w:rsid w:val="004D511B"/>
    <w:rsid w:val="004D5F0D"/>
    <w:rsid w:val="004D6C83"/>
    <w:rsid w:val="004D72EF"/>
    <w:rsid w:val="004D7A25"/>
    <w:rsid w:val="004E01EB"/>
    <w:rsid w:val="004E041B"/>
    <w:rsid w:val="004E2521"/>
    <w:rsid w:val="004E2B50"/>
    <w:rsid w:val="004E2FA9"/>
    <w:rsid w:val="004E3C72"/>
    <w:rsid w:val="004E3E2E"/>
    <w:rsid w:val="004E4813"/>
    <w:rsid w:val="004E7A7C"/>
    <w:rsid w:val="004F0331"/>
    <w:rsid w:val="004F2B73"/>
    <w:rsid w:val="004F3E74"/>
    <w:rsid w:val="004F4C95"/>
    <w:rsid w:val="004F594E"/>
    <w:rsid w:val="004F62F1"/>
    <w:rsid w:val="004F66A0"/>
    <w:rsid w:val="00502121"/>
    <w:rsid w:val="00503687"/>
    <w:rsid w:val="00504226"/>
    <w:rsid w:val="00505055"/>
    <w:rsid w:val="00505D9F"/>
    <w:rsid w:val="00506A51"/>
    <w:rsid w:val="00507442"/>
    <w:rsid w:val="00511FAB"/>
    <w:rsid w:val="00512903"/>
    <w:rsid w:val="00514AC3"/>
    <w:rsid w:val="00515482"/>
    <w:rsid w:val="00516ECC"/>
    <w:rsid w:val="00520D3D"/>
    <w:rsid w:val="00520E7E"/>
    <w:rsid w:val="005214A4"/>
    <w:rsid w:val="00522D6B"/>
    <w:rsid w:val="0052319C"/>
    <w:rsid w:val="00523495"/>
    <w:rsid w:val="005238E6"/>
    <w:rsid w:val="00526177"/>
    <w:rsid w:val="00526870"/>
    <w:rsid w:val="00532099"/>
    <w:rsid w:val="00532D1D"/>
    <w:rsid w:val="00532D5B"/>
    <w:rsid w:val="00535D6A"/>
    <w:rsid w:val="0053754D"/>
    <w:rsid w:val="005422BA"/>
    <w:rsid w:val="005431D9"/>
    <w:rsid w:val="00543CE9"/>
    <w:rsid w:val="00543EBF"/>
    <w:rsid w:val="0054486D"/>
    <w:rsid w:val="00546AF0"/>
    <w:rsid w:val="0054799E"/>
    <w:rsid w:val="00547A05"/>
    <w:rsid w:val="00547E67"/>
    <w:rsid w:val="0055115E"/>
    <w:rsid w:val="005517F9"/>
    <w:rsid w:val="005523EA"/>
    <w:rsid w:val="00552ABD"/>
    <w:rsid w:val="00553253"/>
    <w:rsid w:val="00555D58"/>
    <w:rsid w:val="005565F1"/>
    <w:rsid w:val="005565F3"/>
    <w:rsid w:val="00556F22"/>
    <w:rsid w:val="00557B92"/>
    <w:rsid w:val="00557F51"/>
    <w:rsid w:val="00560C01"/>
    <w:rsid w:val="00563655"/>
    <w:rsid w:val="00564216"/>
    <w:rsid w:val="00564C34"/>
    <w:rsid w:val="00564C4D"/>
    <w:rsid w:val="005653AB"/>
    <w:rsid w:val="005656B9"/>
    <w:rsid w:val="0056656B"/>
    <w:rsid w:val="00567166"/>
    <w:rsid w:val="005676BF"/>
    <w:rsid w:val="00570B86"/>
    <w:rsid w:val="005752E5"/>
    <w:rsid w:val="00575DA6"/>
    <w:rsid w:val="00575FA1"/>
    <w:rsid w:val="00577900"/>
    <w:rsid w:val="0058104E"/>
    <w:rsid w:val="00582E5A"/>
    <w:rsid w:val="00584F61"/>
    <w:rsid w:val="00585E93"/>
    <w:rsid w:val="00586F9C"/>
    <w:rsid w:val="005914A9"/>
    <w:rsid w:val="00592581"/>
    <w:rsid w:val="00592C02"/>
    <w:rsid w:val="005932B1"/>
    <w:rsid w:val="00593969"/>
    <w:rsid w:val="005955DB"/>
    <w:rsid w:val="0059572D"/>
    <w:rsid w:val="0059642A"/>
    <w:rsid w:val="005A009C"/>
    <w:rsid w:val="005A0251"/>
    <w:rsid w:val="005A03C3"/>
    <w:rsid w:val="005A11A0"/>
    <w:rsid w:val="005A1D6E"/>
    <w:rsid w:val="005A4FF6"/>
    <w:rsid w:val="005B0155"/>
    <w:rsid w:val="005B15F4"/>
    <w:rsid w:val="005B18C9"/>
    <w:rsid w:val="005B1EC0"/>
    <w:rsid w:val="005B258D"/>
    <w:rsid w:val="005B265D"/>
    <w:rsid w:val="005B2BDD"/>
    <w:rsid w:val="005B2D2B"/>
    <w:rsid w:val="005B3989"/>
    <w:rsid w:val="005B3A85"/>
    <w:rsid w:val="005B3D4B"/>
    <w:rsid w:val="005B577A"/>
    <w:rsid w:val="005C58B3"/>
    <w:rsid w:val="005C6D2C"/>
    <w:rsid w:val="005D025C"/>
    <w:rsid w:val="005D02F5"/>
    <w:rsid w:val="005D205F"/>
    <w:rsid w:val="005D264C"/>
    <w:rsid w:val="005D2CDA"/>
    <w:rsid w:val="005D486D"/>
    <w:rsid w:val="005D4B49"/>
    <w:rsid w:val="005D4DA4"/>
    <w:rsid w:val="005D5E51"/>
    <w:rsid w:val="005D6CA4"/>
    <w:rsid w:val="005D6FDF"/>
    <w:rsid w:val="005D7C26"/>
    <w:rsid w:val="005E1DC1"/>
    <w:rsid w:val="005E46EE"/>
    <w:rsid w:val="005E4983"/>
    <w:rsid w:val="005E663E"/>
    <w:rsid w:val="005F240D"/>
    <w:rsid w:val="005F3BBE"/>
    <w:rsid w:val="005F4D51"/>
    <w:rsid w:val="005F50C7"/>
    <w:rsid w:val="005F5927"/>
    <w:rsid w:val="005F65EC"/>
    <w:rsid w:val="005F67B3"/>
    <w:rsid w:val="005F67D4"/>
    <w:rsid w:val="00602888"/>
    <w:rsid w:val="00603189"/>
    <w:rsid w:val="00604417"/>
    <w:rsid w:val="00606333"/>
    <w:rsid w:val="00606A46"/>
    <w:rsid w:val="00607BC0"/>
    <w:rsid w:val="00610231"/>
    <w:rsid w:val="00611E15"/>
    <w:rsid w:val="00611EA2"/>
    <w:rsid w:val="00612349"/>
    <w:rsid w:val="0061242D"/>
    <w:rsid w:val="0061258D"/>
    <w:rsid w:val="00613275"/>
    <w:rsid w:val="00621A12"/>
    <w:rsid w:val="00621A8E"/>
    <w:rsid w:val="00622616"/>
    <w:rsid w:val="00625442"/>
    <w:rsid w:val="00627839"/>
    <w:rsid w:val="00630078"/>
    <w:rsid w:val="00631ACE"/>
    <w:rsid w:val="006323F7"/>
    <w:rsid w:val="006328B0"/>
    <w:rsid w:val="00632913"/>
    <w:rsid w:val="00632CDF"/>
    <w:rsid w:val="00633F69"/>
    <w:rsid w:val="00635ADF"/>
    <w:rsid w:val="00635B8F"/>
    <w:rsid w:val="00637092"/>
    <w:rsid w:val="0064162E"/>
    <w:rsid w:val="0064189E"/>
    <w:rsid w:val="0064293C"/>
    <w:rsid w:val="00642E88"/>
    <w:rsid w:val="00644A4B"/>
    <w:rsid w:val="00646743"/>
    <w:rsid w:val="00646B9B"/>
    <w:rsid w:val="00647637"/>
    <w:rsid w:val="00647C32"/>
    <w:rsid w:val="00651179"/>
    <w:rsid w:val="00652041"/>
    <w:rsid w:val="00652789"/>
    <w:rsid w:val="00656471"/>
    <w:rsid w:val="006608C3"/>
    <w:rsid w:val="00661954"/>
    <w:rsid w:val="00661CB6"/>
    <w:rsid w:val="006621CA"/>
    <w:rsid w:val="00662981"/>
    <w:rsid w:val="00663524"/>
    <w:rsid w:val="00663D90"/>
    <w:rsid w:val="006652C5"/>
    <w:rsid w:val="0066532F"/>
    <w:rsid w:val="00665D2D"/>
    <w:rsid w:val="00667656"/>
    <w:rsid w:val="00670C80"/>
    <w:rsid w:val="00670F57"/>
    <w:rsid w:val="00675534"/>
    <w:rsid w:val="00676270"/>
    <w:rsid w:val="00677024"/>
    <w:rsid w:val="00677C74"/>
    <w:rsid w:val="00677CC0"/>
    <w:rsid w:val="00682614"/>
    <w:rsid w:val="0068281A"/>
    <w:rsid w:val="006838B2"/>
    <w:rsid w:val="0068572A"/>
    <w:rsid w:val="00686387"/>
    <w:rsid w:val="00686B08"/>
    <w:rsid w:val="00687ED5"/>
    <w:rsid w:val="00690E98"/>
    <w:rsid w:val="0069125A"/>
    <w:rsid w:val="006917AA"/>
    <w:rsid w:val="006923A3"/>
    <w:rsid w:val="00692C7F"/>
    <w:rsid w:val="00693497"/>
    <w:rsid w:val="00693FBF"/>
    <w:rsid w:val="006940A3"/>
    <w:rsid w:val="00694ABC"/>
    <w:rsid w:val="00694BE9"/>
    <w:rsid w:val="00695133"/>
    <w:rsid w:val="006970B8"/>
    <w:rsid w:val="006A1C90"/>
    <w:rsid w:val="006A2C61"/>
    <w:rsid w:val="006A3B1F"/>
    <w:rsid w:val="006A4575"/>
    <w:rsid w:val="006A487C"/>
    <w:rsid w:val="006A5B16"/>
    <w:rsid w:val="006A692F"/>
    <w:rsid w:val="006B073C"/>
    <w:rsid w:val="006B49A4"/>
    <w:rsid w:val="006B7EFB"/>
    <w:rsid w:val="006C1CCC"/>
    <w:rsid w:val="006C3D52"/>
    <w:rsid w:val="006C4676"/>
    <w:rsid w:val="006C68F7"/>
    <w:rsid w:val="006D2DD3"/>
    <w:rsid w:val="006D66C6"/>
    <w:rsid w:val="006D6BD1"/>
    <w:rsid w:val="006E11D6"/>
    <w:rsid w:val="006E1C43"/>
    <w:rsid w:val="006E2F94"/>
    <w:rsid w:val="006E3006"/>
    <w:rsid w:val="006E3A96"/>
    <w:rsid w:val="006E4E88"/>
    <w:rsid w:val="006E5658"/>
    <w:rsid w:val="006E591F"/>
    <w:rsid w:val="006E67A7"/>
    <w:rsid w:val="006F0305"/>
    <w:rsid w:val="006F0A27"/>
    <w:rsid w:val="006F2150"/>
    <w:rsid w:val="006F3199"/>
    <w:rsid w:val="006F3457"/>
    <w:rsid w:val="006F4C66"/>
    <w:rsid w:val="006F6533"/>
    <w:rsid w:val="006F688A"/>
    <w:rsid w:val="00700C03"/>
    <w:rsid w:val="00701207"/>
    <w:rsid w:val="00701415"/>
    <w:rsid w:val="0070149C"/>
    <w:rsid w:val="00701EB4"/>
    <w:rsid w:val="007042E5"/>
    <w:rsid w:val="00705636"/>
    <w:rsid w:val="007061A0"/>
    <w:rsid w:val="00706765"/>
    <w:rsid w:val="007069F9"/>
    <w:rsid w:val="00707E7A"/>
    <w:rsid w:val="007106A0"/>
    <w:rsid w:val="00710828"/>
    <w:rsid w:val="00715A27"/>
    <w:rsid w:val="007219D7"/>
    <w:rsid w:val="00722799"/>
    <w:rsid w:val="007248CE"/>
    <w:rsid w:val="0072739C"/>
    <w:rsid w:val="00730560"/>
    <w:rsid w:val="00730A05"/>
    <w:rsid w:val="00730CB1"/>
    <w:rsid w:val="007322D2"/>
    <w:rsid w:val="00735738"/>
    <w:rsid w:val="0073652D"/>
    <w:rsid w:val="00736AF1"/>
    <w:rsid w:val="00742473"/>
    <w:rsid w:val="00745F45"/>
    <w:rsid w:val="00746D4C"/>
    <w:rsid w:val="00747356"/>
    <w:rsid w:val="0075025E"/>
    <w:rsid w:val="00752CCA"/>
    <w:rsid w:val="00753073"/>
    <w:rsid w:val="00753D98"/>
    <w:rsid w:val="0075689C"/>
    <w:rsid w:val="00756F4C"/>
    <w:rsid w:val="007578DF"/>
    <w:rsid w:val="00757AB1"/>
    <w:rsid w:val="00760399"/>
    <w:rsid w:val="007615BE"/>
    <w:rsid w:val="007631C2"/>
    <w:rsid w:val="0076429F"/>
    <w:rsid w:val="007645B2"/>
    <w:rsid w:val="00764611"/>
    <w:rsid w:val="007646FF"/>
    <w:rsid w:val="00764D59"/>
    <w:rsid w:val="00765353"/>
    <w:rsid w:val="00767AFE"/>
    <w:rsid w:val="00767FE4"/>
    <w:rsid w:val="00771C00"/>
    <w:rsid w:val="0077230A"/>
    <w:rsid w:val="007752AB"/>
    <w:rsid w:val="00776EE2"/>
    <w:rsid w:val="0077768C"/>
    <w:rsid w:val="0077779A"/>
    <w:rsid w:val="00781E2B"/>
    <w:rsid w:val="0078367F"/>
    <w:rsid w:val="007849C4"/>
    <w:rsid w:val="007855B7"/>
    <w:rsid w:val="00790465"/>
    <w:rsid w:val="00790FE0"/>
    <w:rsid w:val="007931A3"/>
    <w:rsid w:val="00795003"/>
    <w:rsid w:val="00796BF0"/>
    <w:rsid w:val="007A0847"/>
    <w:rsid w:val="007A08C1"/>
    <w:rsid w:val="007A0C78"/>
    <w:rsid w:val="007A263D"/>
    <w:rsid w:val="007A295B"/>
    <w:rsid w:val="007A3A00"/>
    <w:rsid w:val="007A3B6E"/>
    <w:rsid w:val="007A58EC"/>
    <w:rsid w:val="007A5B63"/>
    <w:rsid w:val="007A6CDE"/>
    <w:rsid w:val="007A6D13"/>
    <w:rsid w:val="007A7139"/>
    <w:rsid w:val="007A74A7"/>
    <w:rsid w:val="007B0085"/>
    <w:rsid w:val="007B4E1B"/>
    <w:rsid w:val="007B7510"/>
    <w:rsid w:val="007B7F6C"/>
    <w:rsid w:val="007C1902"/>
    <w:rsid w:val="007C3003"/>
    <w:rsid w:val="007C40E2"/>
    <w:rsid w:val="007C51A9"/>
    <w:rsid w:val="007C76EC"/>
    <w:rsid w:val="007C7AB7"/>
    <w:rsid w:val="007D492E"/>
    <w:rsid w:val="007D7CFE"/>
    <w:rsid w:val="007E0844"/>
    <w:rsid w:val="007E2D51"/>
    <w:rsid w:val="007E52A3"/>
    <w:rsid w:val="007E5436"/>
    <w:rsid w:val="007E565B"/>
    <w:rsid w:val="007E605F"/>
    <w:rsid w:val="007F06C4"/>
    <w:rsid w:val="007F12C1"/>
    <w:rsid w:val="007F1580"/>
    <w:rsid w:val="007F17CB"/>
    <w:rsid w:val="007F2977"/>
    <w:rsid w:val="007F3A79"/>
    <w:rsid w:val="007F412F"/>
    <w:rsid w:val="007F4A89"/>
    <w:rsid w:val="007F61C7"/>
    <w:rsid w:val="007F6F57"/>
    <w:rsid w:val="008002EA"/>
    <w:rsid w:val="00802ABD"/>
    <w:rsid w:val="00802D18"/>
    <w:rsid w:val="0080370C"/>
    <w:rsid w:val="0080544E"/>
    <w:rsid w:val="00805A87"/>
    <w:rsid w:val="00806152"/>
    <w:rsid w:val="0080643A"/>
    <w:rsid w:val="008075DB"/>
    <w:rsid w:val="00810F6D"/>
    <w:rsid w:val="00811D34"/>
    <w:rsid w:val="00812C75"/>
    <w:rsid w:val="00813007"/>
    <w:rsid w:val="0081329C"/>
    <w:rsid w:val="00815185"/>
    <w:rsid w:val="00815BAC"/>
    <w:rsid w:val="00817FBA"/>
    <w:rsid w:val="00822D0E"/>
    <w:rsid w:val="0082311E"/>
    <w:rsid w:val="00823362"/>
    <w:rsid w:val="008233B3"/>
    <w:rsid w:val="0082513D"/>
    <w:rsid w:val="008254B1"/>
    <w:rsid w:val="0082790F"/>
    <w:rsid w:val="008300B0"/>
    <w:rsid w:val="008306A4"/>
    <w:rsid w:val="00833901"/>
    <w:rsid w:val="00835320"/>
    <w:rsid w:val="00836A4F"/>
    <w:rsid w:val="00837255"/>
    <w:rsid w:val="0083741B"/>
    <w:rsid w:val="00837B98"/>
    <w:rsid w:val="00840DB1"/>
    <w:rsid w:val="00840ED3"/>
    <w:rsid w:val="00842119"/>
    <w:rsid w:val="008434B6"/>
    <w:rsid w:val="00845D5A"/>
    <w:rsid w:val="00847CF0"/>
    <w:rsid w:val="00847DEC"/>
    <w:rsid w:val="00851540"/>
    <w:rsid w:val="00852877"/>
    <w:rsid w:val="00852C0A"/>
    <w:rsid w:val="00854187"/>
    <w:rsid w:val="00854747"/>
    <w:rsid w:val="0085560F"/>
    <w:rsid w:val="00855995"/>
    <w:rsid w:val="00857DAA"/>
    <w:rsid w:val="00860B4B"/>
    <w:rsid w:val="00862B38"/>
    <w:rsid w:val="00864C19"/>
    <w:rsid w:val="00865EFF"/>
    <w:rsid w:val="008664C0"/>
    <w:rsid w:val="00866529"/>
    <w:rsid w:val="0087036B"/>
    <w:rsid w:val="0087314B"/>
    <w:rsid w:val="008736FE"/>
    <w:rsid w:val="0087783F"/>
    <w:rsid w:val="00880946"/>
    <w:rsid w:val="008816B4"/>
    <w:rsid w:val="00882857"/>
    <w:rsid w:val="0088513C"/>
    <w:rsid w:val="008851BF"/>
    <w:rsid w:val="00891372"/>
    <w:rsid w:val="00891381"/>
    <w:rsid w:val="0089141C"/>
    <w:rsid w:val="00891779"/>
    <w:rsid w:val="00892849"/>
    <w:rsid w:val="008928B6"/>
    <w:rsid w:val="00893FA3"/>
    <w:rsid w:val="00894084"/>
    <w:rsid w:val="00894508"/>
    <w:rsid w:val="008A0168"/>
    <w:rsid w:val="008A0653"/>
    <w:rsid w:val="008A0CA0"/>
    <w:rsid w:val="008A1F7D"/>
    <w:rsid w:val="008A4084"/>
    <w:rsid w:val="008A67B9"/>
    <w:rsid w:val="008A7371"/>
    <w:rsid w:val="008B007D"/>
    <w:rsid w:val="008B03A2"/>
    <w:rsid w:val="008B049E"/>
    <w:rsid w:val="008B0A3A"/>
    <w:rsid w:val="008B0ADE"/>
    <w:rsid w:val="008B1E67"/>
    <w:rsid w:val="008B2ABA"/>
    <w:rsid w:val="008B30A7"/>
    <w:rsid w:val="008B3AB5"/>
    <w:rsid w:val="008C008E"/>
    <w:rsid w:val="008C31F9"/>
    <w:rsid w:val="008C38CD"/>
    <w:rsid w:val="008C5AF6"/>
    <w:rsid w:val="008D0713"/>
    <w:rsid w:val="008D1B3F"/>
    <w:rsid w:val="008D207E"/>
    <w:rsid w:val="008D4D06"/>
    <w:rsid w:val="008D64BC"/>
    <w:rsid w:val="008D75A0"/>
    <w:rsid w:val="008D7B35"/>
    <w:rsid w:val="008E139B"/>
    <w:rsid w:val="008E20B5"/>
    <w:rsid w:val="008E31C5"/>
    <w:rsid w:val="008E7245"/>
    <w:rsid w:val="008E7D59"/>
    <w:rsid w:val="008F2789"/>
    <w:rsid w:val="008F2C26"/>
    <w:rsid w:val="008F3076"/>
    <w:rsid w:val="008F5740"/>
    <w:rsid w:val="008F7E84"/>
    <w:rsid w:val="00900773"/>
    <w:rsid w:val="009008F8"/>
    <w:rsid w:val="00901004"/>
    <w:rsid w:val="0090189E"/>
    <w:rsid w:val="00901C28"/>
    <w:rsid w:val="00902280"/>
    <w:rsid w:val="009025DA"/>
    <w:rsid w:val="00902A52"/>
    <w:rsid w:val="00906184"/>
    <w:rsid w:val="00906EBF"/>
    <w:rsid w:val="0090781F"/>
    <w:rsid w:val="00907CAD"/>
    <w:rsid w:val="00910008"/>
    <w:rsid w:val="009102A3"/>
    <w:rsid w:val="00913DAF"/>
    <w:rsid w:val="00913E48"/>
    <w:rsid w:val="00914511"/>
    <w:rsid w:val="00914A68"/>
    <w:rsid w:val="00914C85"/>
    <w:rsid w:val="00916A02"/>
    <w:rsid w:val="009171CD"/>
    <w:rsid w:val="00917CE4"/>
    <w:rsid w:val="00920711"/>
    <w:rsid w:val="009224FB"/>
    <w:rsid w:val="009232A0"/>
    <w:rsid w:val="009241F5"/>
    <w:rsid w:val="0092544A"/>
    <w:rsid w:val="00925691"/>
    <w:rsid w:val="009268F1"/>
    <w:rsid w:val="00927518"/>
    <w:rsid w:val="009303F4"/>
    <w:rsid w:val="00930DB4"/>
    <w:rsid w:val="0093219F"/>
    <w:rsid w:val="00932A3D"/>
    <w:rsid w:val="00933AE7"/>
    <w:rsid w:val="0093529F"/>
    <w:rsid w:val="009352D9"/>
    <w:rsid w:val="00935DCF"/>
    <w:rsid w:val="00941EB3"/>
    <w:rsid w:val="00943E30"/>
    <w:rsid w:val="00944A6E"/>
    <w:rsid w:val="00945094"/>
    <w:rsid w:val="0094566D"/>
    <w:rsid w:val="0094779F"/>
    <w:rsid w:val="00951CA8"/>
    <w:rsid w:val="0095263C"/>
    <w:rsid w:val="00954198"/>
    <w:rsid w:val="009558E3"/>
    <w:rsid w:val="00955F94"/>
    <w:rsid w:val="00960991"/>
    <w:rsid w:val="009609F3"/>
    <w:rsid w:val="00961FEC"/>
    <w:rsid w:val="00962E7B"/>
    <w:rsid w:val="009660A8"/>
    <w:rsid w:val="0096798A"/>
    <w:rsid w:val="00967A87"/>
    <w:rsid w:val="00971291"/>
    <w:rsid w:val="009733A4"/>
    <w:rsid w:val="0097399A"/>
    <w:rsid w:val="00974AE6"/>
    <w:rsid w:val="00974BCD"/>
    <w:rsid w:val="009765FD"/>
    <w:rsid w:val="00977755"/>
    <w:rsid w:val="00977B3C"/>
    <w:rsid w:val="009807AC"/>
    <w:rsid w:val="00980EC8"/>
    <w:rsid w:val="00981CC9"/>
    <w:rsid w:val="00981CE3"/>
    <w:rsid w:val="009820D7"/>
    <w:rsid w:val="00984FBE"/>
    <w:rsid w:val="009858DA"/>
    <w:rsid w:val="00986925"/>
    <w:rsid w:val="009878BC"/>
    <w:rsid w:val="00987B9E"/>
    <w:rsid w:val="00987BF8"/>
    <w:rsid w:val="0099230E"/>
    <w:rsid w:val="00992633"/>
    <w:rsid w:val="00993789"/>
    <w:rsid w:val="00993918"/>
    <w:rsid w:val="0099451D"/>
    <w:rsid w:val="009955B5"/>
    <w:rsid w:val="00995F6B"/>
    <w:rsid w:val="009A1497"/>
    <w:rsid w:val="009A270F"/>
    <w:rsid w:val="009A2F0D"/>
    <w:rsid w:val="009A3E5D"/>
    <w:rsid w:val="009A4080"/>
    <w:rsid w:val="009A4183"/>
    <w:rsid w:val="009A6962"/>
    <w:rsid w:val="009A777B"/>
    <w:rsid w:val="009B0C8F"/>
    <w:rsid w:val="009B2772"/>
    <w:rsid w:val="009B2A3D"/>
    <w:rsid w:val="009B2F71"/>
    <w:rsid w:val="009B3D82"/>
    <w:rsid w:val="009B5915"/>
    <w:rsid w:val="009C0FD6"/>
    <w:rsid w:val="009C1949"/>
    <w:rsid w:val="009C351F"/>
    <w:rsid w:val="009C49F0"/>
    <w:rsid w:val="009C4B54"/>
    <w:rsid w:val="009C55AD"/>
    <w:rsid w:val="009D0138"/>
    <w:rsid w:val="009D01CD"/>
    <w:rsid w:val="009D075F"/>
    <w:rsid w:val="009D10FD"/>
    <w:rsid w:val="009D29D3"/>
    <w:rsid w:val="009D4ECB"/>
    <w:rsid w:val="009D5D16"/>
    <w:rsid w:val="009D69CF"/>
    <w:rsid w:val="009D76C8"/>
    <w:rsid w:val="009D796F"/>
    <w:rsid w:val="009D7ADC"/>
    <w:rsid w:val="009E3B88"/>
    <w:rsid w:val="009E4120"/>
    <w:rsid w:val="009E4BA4"/>
    <w:rsid w:val="009E5485"/>
    <w:rsid w:val="009E7554"/>
    <w:rsid w:val="009E7AAC"/>
    <w:rsid w:val="009E7BC5"/>
    <w:rsid w:val="009F3407"/>
    <w:rsid w:val="009F3882"/>
    <w:rsid w:val="009F3DB8"/>
    <w:rsid w:val="009F475D"/>
    <w:rsid w:val="009F581F"/>
    <w:rsid w:val="009F72A8"/>
    <w:rsid w:val="00A00280"/>
    <w:rsid w:val="00A013ED"/>
    <w:rsid w:val="00A02F31"/>
    <w:rsid w:val="00A0379F"/>
    <w:rsid w:val="00A03EF4"/>
    <w:rsid w:val="00A044E5"/>
    <w:rsid w:val="00A05AE3"/>
    <w:rsid w:val="00A062D9"/>
    <w:rsid w:val="00A06425"/>
    <w:rsid w:val="00A068C2"/>
    <w:rsid w:val="00A078A4"/>
    <w:rsid w:val="00A07C83"/>
    <w:rsid w:val="00A11714"/>
    <w:rsid w:val="00A14B46"/>
    <w:rsid w:val="00A16811"/>
    <w:rsid w:val="00A16CC8"/>
    <w:rsid w:val="00A20C82"/>
    <w:rsid w:val="00A21322"/>
    <w:rsid w:val="00A22614"/>
    <w:rsid w:val="00A22ACD"/>
    <w:rsid w:val="00A26242"/>
    <w:rsid w:val="00A30010"/>
    <w:rsid w:val="00A315FF"/>
    <w:rsid w:val="00A31921"/>
    <w:rsid w:val="00A322DF"/>
    <w:rsid w:val="00A32E35"/>
    <w:rsid w:val="00A34B63"/>
    <w:rsid w:val="00A35111"/>
    <w:rsid w:val="00A35EDD"/>
    <w:rsid w:val="00A40282"/>
    <w:rsid w:val="00A41084"/>
    <w:rsid w:val="00A42293"/>
    <w:rsid w:val="00A44171"/>
    <w:rsid w:val="00A44E44"/>
    <w:rsid w:val="00A5001F"/>
    <w:rsid w:val="00A512BC"/>
    <w:rsid w:val="00A5206D"/>
    <w:rsid w:val="00A53125"/>
    <w:rsid w:val="00A53DDC"/>
    <w:rsid w:val="00A547AE"/>
    <w:rsid w:val="00A5525B"/>
    <w:rsid w:val="00A554CD"/>
    <w:rsid w:val="00A635EA"/>
    <w:rsid w:val="00A63CC3"/>
    <w:rsid w:val="00A64E3F"/>
    <w:rsid w:val="00A667EF"/>
    <w:rsid w:val="00A67E23"/>
    <w:rsid w:val="00A706BA"/>
    <w:rsid w:val="00A70EA5"/>
    <w:rsid w:val="00A7139E"/>
    <w:rsid w:val="00A719E4"/>
    <w:rsid w:val="00A72D7D"/>
    <w:rsid w:val="00A7383B"/>
    <w:rsid w:val="00A73C66"/>
    <w:rsid w:val="00A8228A"/>
    <w:rsid w:val="00A8350F"/>
    <w:rsid w:val="00A84578"/>
    <w:rsid w:val="00A84741"/>
    <w:rsid w:val="00A84BE8"/>
    <w:rsid w:val="00A90422"/>
    <w:rsid w:val="00A907D1"/>
    <w:rsid w:val="00A91D6C"/>
    <w:rsid w:val="00A92F73"/>
    <w:rsid w:val="00A9656A"/>
    <w:rsid w:val="00A9691A"/>
    <w:rsid w:val="00A97B23"/>
    <w:rsid w:val="00AA026B"/>
    <w:rsid w:val="00AA04AB"/>
    <w:rsid w:val="00AA0AEE"/>
    <w:rsid w:val="00AA0BC4"/>
    <w:rsid w:val="00AA2624"/>
    <w:rsid w:val="00AA26D7"/>
    <w:rsid w:val="00AA39EE"/>
    <w:rsid w:val="00AA62E8"/>
    <w:rsid w:val="00AA64A1"/>
    <w:rsid w:val="00AA6CC7"/>
    <w:rsid w:val="00AA6E03"/>
    <w:rsid w:val="00AA75BE"/>
    <w:rsid w:val="00AB024D"/>
    <w:rsid w:val="00AB0529"/>
    <w:rsid w:val="00AB0849"/>
    <w:rsid w:val="00AB0ACB"/>
    <w:rsid w:val="00AB2CE4"/>
    <w:rsid w:val="00AB3D41"/>
    <w:rsid w:val="00AB3FFE"/>
    <w:rsid w:val="00AB540C"/>
    <w:rsid w:val="00AB600E"/>
    <w:rsid w:val="00AC51B3"/>
    <w:rsid w:val="00AC5357"/>
    <w:rsid w:val="00AC6A11"/>
    <w:rsid w:val="00AC7223"/>
    <w:rsid w:val="00AC7403"/>
    <w:rsid w:val="00AD110F"/>
    <w:rsid w:val="00AD48B7"/>
    <w:rsid w:val="00AD6139"/>
    <w:rsid w:val="00AD7AC3"/>
    <w:rsid w:val="00AE0216"/>
    <w:rsid w:val="00AE42DE"/>
    <w:rsid w:val="00AE5C6F"/>
    <w:rsid w:val="00AE5FD2"/>
    <w:rsid w:val="00AE6144"/>
    <w:rsid w:val="00AE6301"/>
    <w:rsid w:val="00AE796F"/>
    <w:rsid w:val="00AF29C9"/>
    <w:rsid w:val="00AF2B93"/>
    <w:rsid w:val="00AF385B"/>
    <w:rsid w:val="00AF3C42"/>
    <w:rsid w:val="00AF44E2"/>
    <w:rsid w:val="00AF4594"/>
    <w:rsid w:val="00AF4995"/>
    <w:rsid w:val="00AF6F51"/>
    <w:rsid w:val="00B02309"/>
    <w:rsid w:val="00B0487C"/>
    <w:rsid w:val="00B049CA"/>
    <w:rsid w:val="00B05973"/>
    <w:rsid w:val="00B074FA"/>
    <w:rsid w:val="00B07619"/>
    <w:rsid w:val="00B10983"/>
    <w:rsid w:val="00B1220D"/>
    <w:rsid w:val="00B12358"/>
    <w:rsid w:val="00B1334C"/>
    <w:rsid w:val="00B15362"/>
    <w:rsid w:val="00B16394"/>
    <w:rsid w:val="00B167FE"/>
    <w:rsid w:val="00B16C8F"/>
    <w:rsid w:val="00B17029"/>
    <w:rsid w:val="00B211BD"/>
    <w:rsid w:val="00B21539"/>
    <w:rsid w:val="00B24127"/>
    <w:rsid w:val="00B26D20"/>
    <w:rsid w:val="00B27625"/>
    <w:rsid w:val="00B27A1E"/>
    <w:rsid w:val="00B30B79"/>
    <w:rsid w:val="00B3179F"/>
    <w:rsid w:val="00B31DD0"/>
    <w:rsid w:val="00B3223C"/>
    <w:rsid w:val="00B341FA"/>
    <w:rsid w:val="00B346CE"/>
    <w:rsid w:val="00B34D1F"/>
    <w:rsid w:val="00B46707"/>
    <w:rsid w:val="00B46F80"/>
    <w:rsid w:val="00B47A1A"/>
    <w:rsid w:val="00B50311"/>
    <w:rsid w:val="00B50458"/>
    <w:rsid w:val="00B51995"/>
    <w:rsid w:val="00B52720"/>
    <w:rsid w:val="00B53AD7"/>
    <w:rsid w:val="00B5492C"/>
    <w:rsid w:val="00B569DD"/>
    <w:rsid w:val="00B56B50"/>
    <w:rsid w:val="00B57F1E"/>
    <w:rsid w:val="00B606D3"/>
    <w:rsid w:val="00B6312C"/>
    <w:rsid w:val="00B637D1"/>
    <w:rsid w:val="00B63E59"/>
    <w:rsid w:val="00B64AFA"/>
    <w:rsid w:val="00B65464"/>
    <w:rsid w:val="00B6564E"/>
    <w:rsid w:val="00B65D91"/>
    <w:rsid w:val="00B6723F"/>
    <w:rsid w:val="00B67424"/>
    <w:rsid w:val="00B70E03"/>
    <w:rsid w:val="00B71063"/>
    <w:rsid w:val="00B72D4B"/>
    <w:rsid w:val="00B72E1B"/>
    <w:rsid w:val="00B762A8"/>
    <w:rsid w:val="00B76ED8"/>
    <w:rsid w:val="00B77217"/>
    <w:rsid w:val="00B80205"/>
    <w:rsid w:val="00B83221"/>
    <w:rsid w:val="00B847F4"/>
    <w:rsid w:val="00B850DB"/>
    <w:rsid w:val="00B8530B"/>
    <w:rsid w:val="00B85F06"/>
    <w:rsid w:val="00B915C7"/>
    <w:rsid w:val="00B927D1"/>
    <w:rsid w:val="00B928A0"/>
    <w:rsid w:val="00B94B28"/>
    <w:rsid w:val="00BA120A"/>
    <w:rsid w:val="00BA1F22"/>
    <w:rsid w:val="00BA295E"/>
    <w:rsid w:val="00BA3A28"/>
    <w:rsid w:val="00BA4376"/>
    <w:rsid w:val="00BA50D2"/>
    <w:rsid w:val="00BA609E"/>
    <w:rsid w:val="00BA7E93"/>
    <w:rsid w:val="00BB0548"/>
    <w:rsid w:val="00BB0DA1"/>
    <w:rsid w:val="00BB1E0A"/>
    <w:rsid w:val="00BC036B"/>
    <w:rsid w:val="00BC05AE"/>
    <w:rsid w:val="00BC0653"/>
    <w:rsid w:val="00BC3115"/>
    <w:rsid w:val="00BC5038"/>
    <w:rsid w:val="00BC5920"/>
    <w:rsid w:val="00BC5B66"/>
    <w:rsid w:val="00BC5BC2"/>
    <w:rsid w:val="00BC68C5"/>
    <w:rsid w:val="00BC6D2F"/>
    <w:rsid w:val="00BC6FA2"/>
    <w:rsid w:val="00BC77AA"/>
    <w:rsid w:val="00BC7E3C"/>
    <w:rsid w:val="00BC7F37"/>
    <w:rsid w:val="00BD0864"/>
    <w:rsid w:val="00BD0932"/>
    <w:rsid w:val="00BD13A3"/>
    <w:rsid w:val="00BD2799"/>
    <w:rsid w:val="00BD2A3A"/>
    <w:rsid w:val="00BD374F"/>
    <w:rsid w:val="00BD3954"/>
    <w:rsid w:val="00BD4730"/>
    <w:rsid w:val="00BD5001"/>
    <w:rsid w:val="00BD6298"/>
    <w:rsid w:val="00BD67B6"/>
    <w:rsid w:val="00BD6B45"/>
    <w:rsid w:val="00BD6C9B"/>
    <w:rsid w:val="00BD7606"/>
    <w:rsid w:val="00BD7DBD"/>
    <w:rsid w:val="00BE085D"/>
    <w:rsid w:val="00BE136F"/>
    <w:rsid w:val="00BE2452"/>
    <w:rsid w:val="00BE369A"/>
    <w:rsid w:val="00BE5ED2"/>
    <w:rsid w:val="00BE7886"/>
    <w:rsid w:val="00BF09D6"/>
    <w:rsid w:val="00BF0BEB"/>
    <w:rsid w:val="00BF0C8B"/>
    <w:rsid w:val="00BF0CE6"/>
    <w:rsid w:val="00BF19A1"/>
    <w:rsid w:val="00BF2E22"/>
    <w:rsid w:val="00BF4167"/>
    <w:rsid w:val="00BF6901"/>
    <w:rsid w:val="00BF7F47"/>
    <w:rsid w:val="00C009AF"/>
    <w:rsid w:val="00C0144D"/>
    <w:rsid w:val="00C02948"/>
    <w:rsid w:val="00C02CA7"/>
    <w:rsid w:val="00C02D36"/>
    <w:rsid w:val="00C034DD"/>
    <w:rsid w:val="00C04267"/>
    <w:rsid w:val="00C0565C"/>
    <w:rsid w:val="00C058D7"/>
    <w:rsid w:val="00C06909"/>
    <w:rsid w:val="00C07695"/>
    <w:rsid w:val="00C07B0D"/>
    <w:rsid w:val="00C07D98"/>
    <w:rsid w:val="00C10248"/>
    <w:rsid w:val="00C10962"/>
    <w:rsid w:val="00C123A0"/>
    <w:rsid w:val="00C147E7"/>
    <w:rsid w:val="00C16D77"/>
    <w:rsid w:val="00C212D7"/>
    <w:rsid w:val="00C22284"/>
    <w:rsid w:val="00C22C47"/>
    <w:rsid w:val="00C2666E"/>
    <w:rsid w:val="00C267B3"/>
    <w:rsid w:val="00C27025"/>
    <w:rsid w:val="00C27BFC"/>
    <w:rsid w:val="00C31A86"/>
    <w:rsid w:val="00C33549"/>
    <w:rsid w:val="00C33668"/>
    <w:rsid w:val="00C339BE"/>
    <w:rsid w:val="00C34AAE"/>
    <w:rsid w:val="00C361D6"/>
    <w:rsid w:val="00C367CE"/>
    <w:rsid w:val="00C36A5A"/>
    <w:rsid w:val="00C4152F"/>
    <w:rsid w:val="00C41A45"/>
    <w:rsid w:val="00C42203"/>
    <w:rsid w:val="00C437A7"/>
    <w:rsid w:val="00C44BAE"/>
    <w:rsid w:val="00C44BEB"/>
    <w:rsid w:val="00C45034"/>
    <w:rsid w:val="00C465BB"/>
    <w:rsid w:val="00C50308"/>
    <w:rsid w:val="00C50B2C"/>
    <w:rsid w:val="00C51BE7"/>
    <w:rsid w:val="00C523B8"/>
    <w:rsid w:val="00C53321"/>
    <w:rsid w:val="00C533D3"/>
    <w:rsid w:val="00C604B8"/>
    <w:rsid w:val="00C61B92"/>
    <w:rsid w:val="00C62097"/>
    <w:rsid w:val="00C62544"/>
    <w:rsid w:val="00C641FF"/>
    <w:rsid w:val="00C6469A"/>
    <w:rsid w:val="00C66A83"/>
    <w:rsid w:val="00C674F1"/>
    <w:rsid w:val="00C74102"/>
    <w:rsid w:val="00C74166"/>
    <w:rsid w:val="00C75345"/>
    <w:rsid w:val="00C76C1A"/>
    <w:rsid w:val="00C770F9"/>
    <w:rsid w:val="00C852AC"/>
    <w:rsid w:val="00C87CE1"/>
    <w:rsid w:val="00C905A9"/>
    <w:rsid w:val="00C93501"/>
    <w:rsid w:val="00C95A74"/>
    <w:rsid w:val="00C96597"/>
    <w:rsid w:val="00CA1BAD"/>
    <w:rsid w:val="00CA1D06"/>
    <w:rsid w:val="00CA2ADF"/>
    <w:rsid w:val="00CA3C05"/>
    <w:rsid w:val="00CA3DA1"/>
    <w:rsid w:val="00CA40CE"/>
    <w:rsid w:val="00CA4C6A"/>
    <w:rsid w:val="00CB004E"/>
    <w:rsid w:val="00CB1662"/>
    <w:rsid w:val="00CB1E73"/>
    <w:rsid w:val="00CB2735"/>
    <w:rsid w:val="00CB2F00"/>
    <w:rsid w:val="00CB4DDC"/>
    <w:rsid w:val="00CB65F2"/>
    <w:rsid w:val="00CB6D3A"/>
    <w:rsid w:val="00CB6D3B"/>
    <w:rsid w:val="00CB74E7"/>
    <w:rsid w:val="00CC22E0"/>
    <w:rsid w:val="00CD067A"/>
    <w:rsid w:val="00CD0897"/>
    <w:rsid w:val="00CD2630"/>
    <w:rsid w:val="00CD437E"/>
    <w:rsid w:val="00CD479E"/>
    <w:rsid w:val="00CD54E2"/>
    <w:rsid w:val="00CD5AD5"/>
    <w:rsid w:val="00CD61A3"/>
    <w:rsid w:val="00CD7A90"/>
    <w:rsid w:val="00CE172D"/>
    <w:rsid w:val="00CE1C7A"/>
    <w:rsid w:val="00CE4070"/>
    <w:rsid w:val="00CE4FEE"/>
    <w:rsid w:val="00CE5AAF"/>
    <w:rsid w:val="00CE6632"/>
    <w:rsid w:val="00CE6A20"/>
    <w:rsid w:val="00CF0352"/>
    <w:rsid w:val="00CF13B5"/>
    <w:rsid w:val="00CF2781"/>
    <w:rsid w:val="00CF3F28"/>
    <w:rsid w:val="00CF6AB5"/>
    <w:rsid w:val="00CF7949"/>
    <w:rsid w:val="00CF7C94"/>
    <w:rsid w:val="00CF7E18"/>
    <w:rsid w:val="00D00A35"/>
    <w:rsid w:val="00D015BA"/>
    <w:rsid w:val="00D020E7"/>
    <w:rsid w:val="00D02494"/>
    <w:rsid w:val="00D0297C"/>
    <w:rsid w:val="00D02C7C"/>
    <w:rsid w:val="00D059CB"/>
    <w:rsid w:val="00D06D25"/>
    <w:rsid w:val="00D06E73"/>
    <w:rsid w:val="00D11082"/>
    <w:rsid w:val="00D11F65"/>
    <w:rsid w:val="00D1271D"/>
    <w:rsid w:val="00D13ABC"/>
    <w:rsid w:val="00D14CE6"/>
    <w:rsid w:val="00D14F14"/>
    <w:rsid w:val="00D163F2"/>
    <w:rsid w:val="00D176C3"/>
    <w:rsid w:val="00D1781E"/>
    <w:rsid w:val="00D21CB1"/>
    <w:rsid w:val="00D24B42"/>
    <w:rsid w:val="00D25EAD"/>
    <w:rsid w:val="00D26A97"/>
    <w:rsid w:val="00D30B4E"/>
    <w:rsid w:val="00D30DDD"/>
    <w:rsid w:val="00D3129F"/>
    <w:rsid w:val="00D31E91"/>
    <w:rsid w:val="00D32140"/>
    <w:rsid w:val="00D337D3"/>
    <w:rsid w:val="00D35F4F"/>
    <w:rsid w:val="00D35F57"/>
    <w:rsid w:val="00D35FE0"/>
    <w:rsid w:val="00D3757C"/>
    <w:rsid w:val="00D400BB"/>
    <w:rsid w:val="00D41427"/>
    <w:rsid w:val="00D420C1"/>
    <w:rsid w:val="00D42420"/>
    <w:rsid w:val="00D435D3"/>
    <w:rsid w:val="00D44CBB"/>
    <w:rsid w:val="00D45725"/>
    <w:rsid w:val="00D50D6B"/>
    <w:rsid w:val="00D52D6A"/>
    <w:rsid w:val="00D52F5F"/>
    <w:rsid w:val="00D56E13"/>
    <w:rsid w:val="00D60295"/>
    <w:rsid w:val="00D61292"/>
    <w:rsid w:val="00D631EA"/>
    <w:rsid w:val="00D63334"/>
    <w:rsid w:val="00D643D3"/>
    <w:rsid w:val="00D64BEC"/>
    <w:rsid w:val="00D65751"/>
    <w:rsid w:val="00D66655"/>
    <w:rsid w:val="00D67487"/>
    <w:rsid w:val="00D70833"/>
    <w:rsid w:val="00D73A87"/>
    <w:rsid w:val="00D84041"/>
    <w:rsid w:val="00D85B99"/>
    <w:rsid w:val="00D903D8"/>
    <w:rsid w:val="00D90BE5"/>
    <w:rsid w:val="00D90EE9"/>
    <w:rsid w:val="00D91E95"/>
    <w:rsid w:val="00D92B80"/>
    <w:rsid w:val="00D94A49"/>
    <w:rsid w:val="00D950BA"/>
    <w:rsid w:val="00D97034"/>
    <w:rsid w:val="00DA0AF4"/>
    <w:rsid w:val="00DA1720"/>
    <w:rsid w:val="00DA2C31"/>
    <w:rsid w:val="00DA3836"/>
    <w:rsid w:val="00DA3D0D"/>
    <w:rsid w:val="00DA3F12"/>
    <w:rsid w:val="00DA4F88"/>
    <w:rsid w:val="00DA5661"/>
    <w:rsid w:val="00DB03DE"/>
    <w:rsid w:val="00DB092D"/>
    <w:rsid w:val="00DB1FE1"/>
    <w:rsid w:val="00DB3989"/>
    <w:rsid w:val="00DB7ED3"/>
    <w:rsid w:val="00DB7F9C"/>
    <w:rsid w:val="00DC0B38"/>
    <w:rsid w:val="00DC0D4F"/>
    <w:rsid w:val="00DC1396"/>
    <w:rsid w:val="00DC1BA7"/>
    <w:rsid w:val="00DC1C83"/>
    <w:rsid w:val="00DC2114"/>
    <w:rsid w:val="00DC273D"/>
    <w:rsid w:val="00DC44A1"/>
    <w:rsid w:val="00DC44D3"/>
    <w:rsid w:val="00DC494E"/>
    <w:rsid w:val="00DC56A1"/>
    <w:rsid w:val="00DC63B7"/>
    <w:rsid w:val="00DC76CF"/>
    <w:rsid w:val="00DC78A1"/>
    <w:rsid w:val="00DD1FA0"/>
    <w:rsid w:val="00DD28AC"/>
    <w:rsid w:val="00DD2E80"/>
    <w:rsid w:val="00DD4839"/>
    <w:rsid w:val="00DD4BA9"/>
    <w:rsid w:val="00DD4D45"/>
    <w:rsid w:val="00DD6D78"/>
    <w:rsid w:val="00DD7FB2"/>
    <w:rsid w:val="00DE0E2D"/>
    <w:rsid w:val="00DE1E33"/>
    <w:rsid w:val="00DE2FDA"/>
    <w:rsid w:val="00DE4391"/>
    <w:rsid w:val="00DE4547"/>
    <w:rsid w:val="00DE4AA9"/>
    <w:rsid w:val="00DE4B7C"/>
    <w:rsid w:val="00DE54C6"/>
    <w:rsid w:val="00DE631B"/>
    <w:rsid w:val="00DE74B8"/>
    <w:rsid w:val="00DF0095"/>
    <w:rsid w:val="00DF03FB"/>
    <w:rsid w:val="00DF4DE3"/>
    <w:rsid w:val="00DF506E"/>
    <w:rsid w:val="00DF5C4D"/>
    <w:rsid w:val="00DF7C4D"/>
    <w:rsid w:val="00DF7CD8"/>
    <w:rsid w:val="00E01ED2"/>
    <w:rsid w:val="00E02052"/>
    <w:rsid w:val="00E043AE"/>
    <w:rsid w:val="00E066BF"/>
    <w:rsid w:val="00E10E05"/>
    <w:rsid w:val="00E11C0A"/>
    <w:rsid w:val="00E12019"/>
    <w:rsid w:val="00E1281F"/>
    <w:rsid w:val="00E14618"/>
    <w:rsid w:val="00E1518D"/>
    <w:rsid w:val="00E21117"/>
    <w:rsid w:val="00E219F7"/>
    <w:rsid w:val="00E222A7"/>
    <w:rsid w:val="00E22B89"/>
    <w:rsid w:val="00E22CDC"/>
    <w:rsid w:val="00E23D83"/>
    <w:rsid w:val="00E24270"/>
    <w:rsid w:val="00E2612D"/>
    <w:rsid w:val="00E265B8"/>
    <w:rsid w:val="00E30DC5"/>
    <w:rsid w:val="00E312FB"/>
    <w:rsid w:val="00E31548"/>
    <w:rsid w:val="00E337C3"/>
    <w:rsid w:val="00E34928"/>
    <w:rsid w:val="00E35E8E"/>
    <w:rsid w:val="00E4167F"/>
    <w:rsid w:val="00E41887"/>
    <w:rsid w:val="00E42747"/>
    <w:rsid w:val="00E441B2"/>
    <w:rsid w:val="00E44BFC"/>
    <w:rsid w:val="00E44D83"/>
    <w:rsid w:val="00E45BAE"/>
    <w:rsid w:val="00E45E09"/>
    <w:rsid w:val="00E50779"/>
    <w:rsid w:val="00E507AC"/>
    <w:rsid w:val="00E50963"/>
    <w:rsid w:val="00E51AE3"/>
    <w:rsid w:val="00E53005"/>
    <w:rsid w:val="00E54F6C"/>
    <w:rsid w:val="00E55F27"/>
    <w:rsid w:val="00E60D10"/>
    <w:rsid w:val="00E64215"/>
    <w:rsid w:val="00E64269"/>
    <w:rsid w:val="00E64448"/>
    <w:rsid w:val="00E65C3A"/>
    <w:rsid w:val="00E66D03"/>
    <w:rsid w:val="00E7024E"/>
    <w:rsid w:val="00E70B92"/>
    <w:rsid w:val="00E71076"/>
    <w:rsid w:val="00E71207"/>
    <w:rsid w:val="00E7236F"/>
    <w:rsid w:val="00E734AF"/>
    <w:rsid w:val="00E7459B"/>
    <w:rsid w:val="00E74CEC"/>
    <w:rsid w:val="00E7668D"/>
    <w:rsid w:val="00E77417"/>
    <w:rsid w:val="00E77F9A"/>
    <w:rsid w:val="00E800D1"/>
    <w:rsid w:val="00E80F8F"/>
    <w:rsid w:val="00E812D8"/>
    <w:rsid w:val="00E81893"/>
    <w:rsid w:val="00E8290E"/>
    <w:rsid w:val="00E82CE4"/>
    <w:rsid w:val="00E82F4E"/>
    <w:rsid w:val="00E83210"/>
    <w:rsid w:val="00E83F1D"/>
    <w:rsid w:val="00E84A9B"/>
    <w:rsid w:val="00E84D9A"/>
    <w:rsid w:val="00E865F8"/>
    <w:rsid w:val="00E86DDA"/>
    <w:rsid w:val="00E86EB1"/>
    <w:rsid w:val="00E87836"/>
    <w:rsid w:val="00E91091"/>
    <w:rsid w:val="00E9109B"/>
    <w:rsid w:val="00E92096"/>
    <w:rsid w:val="00E95D0B"/>
    <w:rsid w:val="00E97509"/>
    <w:rsid w:val="00EA0D51"/>
    <w:rsid w:val="00EA0FF6"/>
    <w:rsid w:val="00EA1A1F"/>
    <w:rsid w:val="00EA2694"/>
    <w:rsid w:val="00EA30F3"/>
    <w:rsid w:val="00EA3820"/>
    <w:rsid w:val="00EA3A83"/>
    <w:rsid w:val="00EA580D"/>
    <w:rsid w:val="00EB4156"/>
    <w:rsid w:val="00EB42ED"/>
    <w:rsid w:val="00EB773B"/>
    <w:rsid w:val="00EC0A84"/>
    <w:rsid w:val="00EC12DC"/>
    <w:rsid w:val="00EC2FD5"/>
    <w:rsid w:val="00EC356C"/>
    <w:rsid w:val="00EC3F1A"/>
    <w:rsid w:val="00EC47C5"/>
    <w:rsid w:val="00EC59D6"/>
    <w:rsid w:val="00EC66C8"/>
    <w:rsid w:val="00ED17BD"/>
    <w:rsid w:val="00ED1D68"/>
    <w:rsid w:val="00ED1D79"/>
    <w:rsid w:val="00ED322C"/>
    <w:rsid w:val="00ED522E"/>
    <w:rsid w:val="00ED55A8"/>
    <w:rsid w:val="00ED6068"/>
    <w:rsid w:val="00ED6103"/>
    <w:rsid w:val="00ED6E6D"/>
    <w:rsid w:val="00ED7A46"/>
    <w:rsid w:val="00EE25CC"/>
    <w:rsid w:val="00EE2804"/>
    <w:rsid w:val="00EE468C"/>
    <w:rsid w:val="00EE72EC"/>
    <w:rsid w:val="00EF02C4"/>
    <w:rsid w:val="00EF033D"/>
    <w:rsid w:val="00EF05BF"/>
    <w:rsid w:val="00EF0BC7"/>
    <w:rsid w:val="00EF35C6"/>
    <w:rsid w:val="00EF3B24"/>
    <w:rsid w:val="00EF4059"/>
    <w:rsid w:val="00EF4B2D"/>
    <w:rsid w:val="00EF53F3"/>
    <w:rsid w:val="00EF546D"/>
    <w:rsid w:val="00EF57C0"/>
    <w:rsid w:val="00EF5EDF"/>
    <w:rsid w:val="00EF76DD"/>
    <w:rsid w:val="00F00538"/>
    <w:rsid w:val="00F01500"/>
    <w:rsid w:val="00F02868"/>
    <w:rsid w:val="00F02DD4"/>
    <w:rsid w:val="00F031CB"/>
    <w:rsid w:val="00F0433B"/>
    <w:rsid w:val="00F10BE6"/>
    <w:rsid w:val="00F16519"/>
    <w:rsid w:val="00F16B0E"/>
    <w:rsid w:val="00F171C7"/>
    <w:rsid w:val="00F17ED1"/>
    <w:rsid w:val="00F20DF7"/>
    <w:rsid w:val="00F2290D"/>
    <w:rsid w:val="00F23008"/>
    <w:rsid w:val="00F23087"/>
    <w:rsid w:val="00F24AA8"/>
    <w:rsid w:val="00F24F06"/>
    <w:rsid w:val="00F24F7F"/>
    <w:rsid w:val="00F2545F"/>
    <w:rsid w:val="00F261A3"/>
    <w:rsid w:val="00F2690E"/>
    <w:rsid w:val="00F26F60"/>
    <w:rsid w:val="00F2761A"/>
    <w:rsid w:val="00F30AEE"/>
    <w:rsid w:val="00F3166F"/>
    <w:rsid w:val="00F32F43"/>
    <w:rsid w:val="00F35CA2"/>
    <w:rsid w:val="00F37FF4"/>
    <w:rsid w:val="00F42CB5"/>
    <w:rsid w:val="00F47E47"/>
    <w:rsid w:val="00F50472"/>
    <w:rsid w:val="00F51D09"/>
    <w:rsid w:val="00F51E37"/>
    <w:rsid w:val="00F52140"/>
    <w:rsid w:val="00F534F2"/>
    <w:rsid w:val="00F54835"/>
    <w:rsid w:val="00F55C5F"/>
    <w:rsid w:val="00F6091E"/>
    <w:rsid w:val="00F63D74"/>
    <w:rsid w:val="00F64FCA"/>
    <w:rsid w:val="00F651DF"/>
    <w:rsid w:val="00F6529C"/>
    <w:rsid w:val="00F6667B"/>
    <w:rsid w:val="00F66E59"/>
    <w:rsid w:val="00F674F2"/>
    <w:rsid w:val="00F76EBD"/>
    <w:rsid w:val="00F7795C"/>
    <w:rsid w:val="00F80F85"/>
    <w:rsid w:val="00F852E7"/>
    <w:rsid w:val="00F86ADC"/>
    <w:rsid w:val="00F9255C"/>
    <w:rsid w:val="00F92DA0"/>
    <w:rsid w:val="00F94FB8"/>
    <w:rsid w:val="00F95AB1"/>
    <w:rsid w:val="00F95B76"/>
    <w:rsid w:val="00FA0347"/>
    <w:rsid w:val="00FA034A"/>
    <w:rsid w:val="00FA0865"/>
    <w:rsid w:val="00FA1245"/>
    <w:rsid w:val="00FA2513"/>
    <w:rsid w:val="00FA2F81"/>
    <w:rsid w:val="00FA4D9B"/>
    <w:rsid w:val="00FA5469"/>
    <w:rsid w:val="00FA6131"/>
    <w:rsid w:val="00FA698C"/>
    <w:rsid w:val="00FA704B"/>
    <w:rsid w:val="00FB0A88"/>
    <w:rsid w:val="00FB2A12"/>
    <w:rsid w:val="00FB376C"/>
    <w:rsid w:val="00FB3F54"/>
    <w:rsid w:val="00FB5BEA"/>
    <w:rsid w:val="00FB73CA"/>
    <w:rsid w:val="00FC0F5B"/>
    <w:rsid w:val="00FC1187"/>
    <w:rsid w:val="00FC220E"/>
    <w:rsid w:val="00FC2A44"/>
    <w:rsid w:val="00FC3BC5"/>
    <w:rsid w:val="00FC4372"/>
    <w:rsid w:val="00FC44DE"/>
    <w:rsid w:val="00FC4980"/>
    <w:rsid w:val="00FD0926"/>
    <w:rsid w:val="00FD0950"/>
    <w:rsid w:val="00FD0A06"/>
    <w:rsid w:val="00FD224B"/>
    <w:rsid w:val="00FD2620"/>
    <w:rsid w:val="00FD2C97"/>
    <w:rsid w:val="00FD394F"/>
    <w:rsid w:val="00FD41B8"/>
    <w:rsid w:val="00FD6565"/>
    <w:rsid w:val="00FD77D2"/>
    <w:rsid w:val="00FE0148"/>
    <w:rsid w:val="00FE0214"/>
    <w:rsid w:val="00FE05B0"/>
    <w:rsid w:val="00FE05D6"/>
    <w:rsid w:val="00FE0B70"/>
    <w:rsid w:val="00FE2114"/>
    <w:rsid w:val="00FE2615"/>
    <w:rsid w:val="00FE36A2"/>
    <w:rsid w:val="00FE6147"/>
    <w:rsid w:val="00FE6159"/>
    <w:rsid w:val="00FE77A0"/>
    <w:rsid w:val="00FE7B97"/>
    <w:rsid w:val="00FF1B74"/>
    <w:rsid w:val="00FF1FB0"/>
    <w:rsid w:val="00FF2CD3"/>
    <w:rsid w:val="00FF4098"/>
    <w:rsid w:val="00FF4130"/>
    <w:rsid w:val="00FF41E4"/>
    <w:rsid w:val="00FF4B42"/>
    <w:rsid w:val="00FF5D1F"/>
    <w:rsid w:val="00FF65C9"/>
    <w:rsid w:val="00FF6BD3"/>
    <w:rsid w:val="00FF770F"/>
    <w:rsid w:val="00FF7C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ECAC30"/>
  <w15:docId w15:val="{FCFBC286-8AC6-4E90-9980-1867C666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kern w:val="2"/>
        <w:sz w:val="21"/>
        <w:szCs w:val="21"/>
        <w:lang w:val="en-US" w:eastAsia="ja-JP"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1"/>
    <w:qFormat/>
    <w:rsid w:val="009C49F0"/>
    <w:pPr>
      <w:widowControl w:val="0"/>
      <w:suppressAutoHyphens/>
      <w:kinsoku w:val="0"/>
      <w:wordWrap w:val="0"/>
      <w:overflowPunct w:val="0"/>
      <w:autoSpaceDE w:val="0"/>
      <w:autoSpaceDN w:val="0"/>
      <w:adjustRightInd w:val="0"/>
      <w:textAlignment w:val="baseline"/>
    </w:pPr>
  </w:style>
  <w:style w:type="paragraph" w:styleId="1">
    <w:name w:val="heading 1"/>
    <w:basedOn w:val="a"/>
    <w:next w:val="a"/>
    <w:link w:val="10"/>
    <w:uiPriority w:val="9"/>
    <w:qFormat/>
    <w:rsid w:val="00710828"/>
    <w:pPr>
      <w:keepNext/>
      <w:suppressAutoHyphens w:val="0"/>
      <w:kinsoku/>
      <w:wordWrap/>
      <w:overflowPunct/>
      <w:autoSpaceDE/>
      <w:autoSpaceDN/>
      <w:adjustRightInd/>
      <w:jc w:val="both"/>
      <w:textAlignment w:val="auto"/>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710828"/>
    <w:pPr>
      <w:keepNext/>
      <w:suppressAutoHyphens w:val="0"/>
      <w:kinsoku/>
      <w:wordWrap/>
      <w:overflowPunct/>
      <w:autoSpaceDE/>
      <w:autoSpaceDN/>
      <w:adjustRightInd/>
      <w:jc w:val="both"/>
      <w:textAlignment w:val="auto"/>
      <w:outlineLvl w:val="1"/>
    </w:pPr>
    <w:rPr>
      <w:rFonts w:asciiTheme="majorHAnsi" w:eastAsiaTheme="majorEastAsia" w:hAnsiTheme="majorHAnsi" w:cstheme="majorBidi"/>
      <w:szCs w:val="22"/>
    </w:rPr>
  </w:style>
  <w:style w:type="paragraph" w:styleId="3">
    <w:name w:val="heading 3"/>
    <w:basedOn w:val="a"/>
    <w:next w:val="a"/>
    <w:link w:val="30"/>
    <w:uiPriority w:val="9"/>
    <w:semiHidden/>
    <w:unhideWhenUsed/>
    <w:qFormat/>
    <w:rsid w:val="00F2690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710828"/>
    <w:pPr>
      <w:keepNext/>
      <w:suppressAutoHyphens w:val="0"/>
      <w:kinsoku/>
      <w:wordWrap/>
      <w:overflowPunct/>
      <w:autoSpaceDE/>
      <w:autoSpaceDN/>
      <w:adjustRightInd/>
      <w:ind w:leftChars="400" w:left="400"/>
      <w:jc w:val="both"/>
      <w:textAlignment w:val="auto"/>
      <w:outlineLvl w:val="3"/>
    </w:pPr>
    <w:rPr>
      <w:rFonts w:asciiTheme="minorHAnsi" w:eastAsiaTheme="minorEastAsia" w:hAnsiTheme="minorHAnsi" w:cstheme="minorBidi"/>
      <w:b/>
      <w:bCs/>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標準(太郎文書スタイル)"/>
    <w:basedOn w:val="a"/>
    <w:uiPriority w:val="99"/>
    <w:rsid w:val="00526870"/>
    <w:pPr>
      <w:suppressAutoHyphens w:val="0"/>
      <w:kinsoku/>
      <w:wordWrap/>
      <w:autoSpaceDE/>
      <w:autoSpaceDN/>
      <w:adjustRightInd/>
      <w:snapToGrid w:val="0"/>
      <w:ind w:left="141" w:hangingChars="87" w:hanging="141"/>
      <w:jc w:val="both"/>
    </w:pPr>
    <w:rPr>
      <w:rFonts w:asciiTheme="minorHAnsi" w:eastAsiaTheme="minorEastAsia" w:hAnsiTheme="minorHAnsi"/>
      <w:sz w:val="16"/>
      <w:szCs w:val="16"/>
    </w:rPr>
  </w:style>
  <w:style w:type="character" w:customStyle="1" w:styleId="a4">
    <w:name w:val="脚注(標準)"/>
    <w:uiPriority w:val="99"/>
    <w:rsid w:val="00E66D03"/>
    <w:rPr>
      <w:rFonts w:asciiTheme="minorHAnsi" w:hAnsiTheme="minorHAnsi" w:cs="Times New Roman"/>
      <w:vertAlign w:val="superscript"/>
    </w:rPr>
  </w:style>
  <w:style w:type="character" w:customStyle="1" w:styleId="a5">
    <w:name w:val="脚注ｴﾘｱ(標準)"/>
    <w:uiPriority w:val="99"/>
    <w:rsid w:val="00993789"/>
  </w:style>
  <w:style w:type="paragraph" w:styleId="a6">
    <w:name w:val="header"/>
    <w:basedOn w:val="a"/>
    <w:link w:val="a7"/>
    <w:uiPriority w:val="99"/>
    <w:unhideWhenUsed/>
    <w:rsid w:val="000A27C4"/>
    <w:pPr>
      <w:tabs>
        <w:tab w:val="center" w:pos="4252"/>
        <w:tab w:val="right" w:pos="8504"/>
      </w:tabs>
      <w:snapToGrid w:val="0"/>
    </w:pPr>
  </w:style>
  <w:style w:type="character" w:customStyle="1" w:styleId="a7">
    <w:name w:val="ヘッダー (文字)"/>
    <w:basedOn w:val="a0"/>
    <w:link w:val="a6"/>
    <w:uiPriority w:val="99"/>
    <w:rsid w:val="000A27C4"/>
    <w:rPr>
      <w:rFonts w:cs="ＭＳ 明朝"/>
      <w:color w:val="000000"/>
      <w:kern w:val="0"/>
      <w:szCs w:val="21"/>
    </w:rPr>
  </w:style>
  <w:style w:type="paragraph" w:styleId="a8">
    <w:name w:val="footer"/>
    <w:basedOn w:val="a"/>
    <w:link w:val="a9"/>
    <w:uiPriority w:val="99"/>
    <w:unhideWhenUsed/>
    <w:rsid w:val="000A27C4"/>
    <w:pPr>
      <w:tabs>
        <w:tab w:val="center" w:pos="4252"/>
        <w:tab w:val="right" w:pos="8504"/>
      </w:tabs>
      <w:snapToGrid w:val="0"/>
    </w:pPr>
  </w:style>
  <w:style w:type="character" w:customStyle="1" w:styleId="a9">
    <w:name w:val="フッター (文字)"/>
    <w:basedOn w:val="a0"/>
    <w:link w:val="a8"/>
    <w:uiPriority w:val="99"/>
    <w:rsid w:val="000A27C4"/>
    <w:rPr>
      <w:rFonts w:cs="ＭＳ 明朝"/>
      <w:color w:val="000000"/>
      <w:kern w:val="0"/>
      <w:szCs w:val="21"/>
    </w:rPr>
  </w:style>
  <w:style w:type="paragraph" w:styleId="aa">
    <w:name w:val="Balloon Text"/>
    <w:basedOn w:val="a"/>
    <w:link w:val="ab"/>
    <w:uiPriority w:val="99"/>
    <w:semiHidden/>
    <w:unhideWhenUsed/>
    <w:rsid w:val="009008F8"/>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9008F8"/>
    <w:rPr>
      <w:rFonts w:asciiTheme="majorHAnsi" w:eastAsiaTheme="majorEastAsia" w:hAnsiTheme="majorHAnsi" w:cstheme="majorBidi"/>
      <w:color w:val="000000"/>
      <w:kern w:val="0"/>
      <w:sz w:val="18"/>
      <w:szCs w:val="18"/>
    </w:rPr>
  </w:style>
  <w:style w:type="paragraph" w:styleId="ac">
    <w:name w:val="footnote text"/>
    <w:basedOn w:val="a"/>
    <w:link w:val="ad"/>
    <w:uiPriority w:val="99"/>
    <w:semiHidden/>
    <w:unhideWhenUsed/>
    <w:rsid w:val="009008F8"/>
    <w:pPr>
      <w:suppressAutoHyphens w:val="0"/>
      <w:kinsoku/>
      <w:wordWrap/>
      <w:overflowPunct/>
      <w:autoSpaceDE/>
      <w:autoSpaceDN/>
      <w:adjustRightInd/>
      <w:snapToGrid w:val="0"/>
      <w:textAlignment w:val="auto"/>
    </w:pPr>
    <w:rPr>
      <w:rFonts w:ascii="HG丸ｺﾞｼｯｸM-PRO" w:eastAsia="HG丸ｺﾞｼｯｸM-PRO" w:hAnsi="Century"/>
      <w:sz w:val="20"/>
      <w:szCs w:val="24"/>
    </w:rPr>
  </w:style>
  <w:style w:type="character" w:customStyle="1" w:styleId="ad">
    <w:name w:val="脚注文字列 (文字)"/>
    <w:basedOn w:val="a0"/>
    <w:link w:val="ac"/>
    <w:uiPriority w:val="99"/>
    <w:semiHidden/>
    <w:rsid w:val="009008F8"/>
    <w:rPr>
      <w:rFonts w:ascii="HG丸ｺﾞｼｯｸM-PRO" w:eastAsia="HG丸ｺﾞｼｯｸM-PRO" w:hAnsi="Century"/>
      <w:sz w:val="20"/>
      <w:szCs w:val="24"/>
    </w:rPr>
  </w:style>
  <w:style w:type="character" w:styleId="ae">
    <w:name w:val="footnote reference"/>
    <w:basedOn w:val="a0"/>
    <w:uiPriority w:val="99"/>
    <w:semiHidden/>
    <w:unhideWhenUsed/>
    <w:rsid w:val="009008F8"/>
    <w:rPr>
      <w:vertAlign w:val="superscript"/>
    </w:rPr>
  </w:style>
  <w:style w:type="table" w:styleId="af">
    <w:name w:val="Table Grid"/>
    <w:basedOn w:val="a1"/>
    <w:uiPriority w:val="39"/>
    <w:rsid w:val="00BE7886"/>
    <w:rPr>
      <w:rFonts w:asciiTheme="minorEastAsia" w:hAnsi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
    <w:uiPriority w:val="59"/>
    <w:rsid w:val="00900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a1"/>
    <w:next w:val="af"/>
    <w:uiPriority w:val="59"/>
    <w:rsid w:val="009008F8"/>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 (格子)3"/>
    <w:basedOn w:val="a1"/>
    <w:next w:val="af"/>
    <w:uiPriority w:val="39"/>
    <w:rsid w:val="00DB03DE"/>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 (格子)4"/>
    <w:basedOn w:val="a1"/>
    <w:next w:val="af"/>
    <w:uiPriority w:val="59"/>
    <w:rsid w:val="00DB03DE"/>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sid w:val="00DB03DE"/>
    <w:rPr>
      <w:i w:val="0"/>
      <w:iCs w:val="0"/>
      <w:color w:val="FF0000"/>
    </w:rPr>
  </w:style>
  <w:style w:type="paragraph" w:customStyle="1" w:styleId="Default">
    <w:name w:val="Default"/>
    <w:rsid w:val="00E22B89"/>
    <w:pPr>
      <w:widowControl w:val="0"/>
      <w:autoSpaceDE w:val="0"/>
      <w:autoSpaceDN w:val="0"/>
      <w:adjustRightInd w:val="0"/>
    </w:pPr>
    <w:rPr>
      <w:rFonts w:ascii="ＭＳ Ｐゴシック" w:eastAsia="ＭＳ Ｐゴシック" w:hAnsiTheme="minorHAnsi" w:cs="ＭＳ Ｐゴシック"/>
      <w:color w:val="000000"/>
      <w:kern w:val="0"/>
      <w:sz w:val="24"/>
      <w:szCs w:val="24"/>
    </w:rPr>
  </w:style>
  <w:style w:type="paragraph" w:styleId="af1">
    <w:name w:val="endnote text"/>
    <w:basedOn w:val="a"/>
    <w:link w:val="af2"/>
    <w:uiPriority w:val="99"/>
    <w:unhideWhenUsed/>
    <w:rsid w:val="00526870"/>
    <w:pPr>
      <w:snapToGrid w:val="0"/>
      <w:ind w:left="141" w:hangingChars="87" w:hanging="141"/>
    </w:pPr>
    <w:rPr>
      <w:rFonts w:asciiTheme="minorHAnsi" w:hAnsiTheme="minorHAnsi"/>
      <w:sz w:val="16"/>
      <w:szCs w:val="16"/>
    </w:rPr>
  </w:style>
  <w:style w:type="character" w:customStyle="1" w:styleId="af2">
    <w:name w:val="文末脚注文字列 (文字)"/>
    <w:basedOn w:val="a0"/>
    <w:link w:val="af1"/>
    <w:uiPriority w:val="99"/>
    <w:rsid w:val="00526870"/>
    <w:rPr>
      <w:rFonts w:asciiTheme="minorHAnsi" w:hAnsiTheme="minorHAnsi" w:cs="ＭＳ 明朝"/>
      <w:color w:val="000000"/>
      <w:kern w:val="0"/>
      <w:sz w:val="16"/>
      <w:szCs w:val="16"/>
    </w:rPr>
  </w:style>
  <w:style w:type="paragraph" w:customStyle="1" w:styleId="af3">
    <w:name w:val="本文２"/>
    <w:basedOn w:val="af4"/>
    <w:link w:val="af5"/>
    <w:qFormat/>
    <w:rsid w:val="00852877"/>
    <w:pPr>
      <w:ind w:firstLineChars="0" w:firstLine="0"/>
    </w:pPr>
  </w:style>
  <w:style w:type="paragraph" w:styleId="Web">
    <w:name w:val="Normal (Web)"/>
    <w:basedOn w:val="a"/>
    <w:uiPriority w:val="99"/>
    <w:unhideWhenUsed/>
    <w:rsid w:val="00E86EB1"/>
    <w:pPr>
      <w:widowControl/>
      <w:suppressAutoHyphens w:val="0"/>
      <w:kinsoku/>
      <w:wordWrap/>
      <w:overflowPunct/>
      <w:autoSpaceDE/>
      <w:autoSpaceDN/>
      <w:adjustRightInd/>
      <w:spacing w:before="100" w:beforeAutospacing="1" w:after="100" w:afterAutospacing="1"/>
      <w:textAlignment w:val="auto"/>
    </w:pPr>
    <w:rPr>
      <w:rFonts w:ascii="ＭＳ Ｐゴシック" w:eastAsia="ＭＳ Ｐゴシック" w:hAnsi="ＭＳ Ｐゴシック" w:cs="ＭＳ Ｐゴシック"/>
      <w:sz w:val="24"/>
      <w:szCs w:val="24"/>
    </w:rPr>
  </w:style>
  <w:style w:type="character" w:styleId="af6">
    <w:name w:val="endnote reference"/>
    <w:basedOn w:val="a0"/>
    <w:uiPriority w:val="99"/>
    <w:semiHidden/>
    <w:unhideWhenUsed/>
    <w:rsid w:val="00E66D03"/>
    <w:rPr>
      <w:vertAlign w:val="superscript"/>
    </w:rPr>
  </w:style>
  <w:style w:type="paragraph" w:customStyle="1" w:styleId="af7">
    <w:name w:val="本文_赤字"/>
    <w:basedOn w:val="af4"/>
    <w:link w:val="af8"/>
    <w:qFormat/>
    <w:rsid w:val="00EA0D51"/>
    <w:pPr>
      <w:ind w:firstLine="212"/>
    </w:pPr>
    <w:rPr>
      <w:color w:val="FF0000"/>
    </w:rPr>
  </w:style>
  <w:style w:type="paragraph" w:customStyle="1" w:styleId="af9">
    <w:name w:val="章名"/>
    <w:basedOn w:val="a"/>
    <w:uiPriority w:val="1"/>
    <w:qFormat/>
    <w:rsid w:val="00460253"/>
    <w:pPr>
      <w:widowControl/>
      <w:suppressAutoHyphens w:val="0"/>
      <w:kinsoku/>
      <w:wordWrap/>
      <w:overflowPunct/>
      <w:autoSpaceDE/>
      <w:autoSpaceDN/>
      <w:adjustRightInd/>
      <w:ind w:firstLineChars="300" w:firstLine="608"/>
      <w:textAlignment w:val="auto"/>
    </w:pPr>
    <w:rPr>
      <w:rFonts w:asciiTheme="majorEastAsia" w:eastAsiaTheme="majorEastAsia" w:hAnsiTheme="majorEastAsia" w:cs="ＭＳ Ｐゴシック"/>
      <w:b/>
      <w:bCs/>
      <w:sz w:val="20"/>
      <w:szCs w:val="20"/>
    </w:rPr>
  </w:style>
  <w:style w:type="paragraph" w:customStyle="1" w:styleId="afa">
    <w:name w:val="見出し"/>
    <w:basedOn w:val="a"/>
    <w:uiPriority w:val="1"/>
    <w:rsid w:val="00460253"/>
    <w:pPr>
      <w:widowControl/>
      <w:suppressAutoHyphens w:val="0"/>
      <w:kinsoku/>
      <w:wordWrap/>
      <w:overflowPunct/>
      <w:autoSpaceDE/>
      <w:autoSpaceDN/>
      <w:adjustRightInd/>
      <w:ind w:firstLineChars="100" w:firstLine="202"/>
      <w:textAlignment w:val="auto"/>
    </w:pPr>
    <w:rPr>
      <w:rFonts w:asciiTheme="majorEastAsia" w:eastAsiaTheme="majorEastAsia" w:hAnsiTheme="majorEastAsia" w:cs="ＭＳ Ｐゴシック"/>
      <w:sz w:val="20"/>
      <w:szCs w:val="20"/>
    </w:rPr>
  </w:style>
  <w:style w:type="paragraph" w:customStyle="1" w:styleId="afb">
    <w:name w:val="号"/>
    <w:basedOn w:val="a"/>
    <w:uiPriority w:val="1"/>
    <w:qFormat/>
    <w:rsid w:val="00460253"/>
    <w:pPr>
      <w:widowControl/>
      <w:suppressAutoHyphens w:val="0"/>
      <w:kinsoku/>
      <w:wordWrap/>
      <w:overflowPunct/>
      <w:autoSpaceDE/>
      <w:autoSpaceDN/>
      <w:adjustRightInd/>
      <w:ind w:leftChars="95" w:left="423" w:hangingChars="110" w:hanging="222"/>
      <w:textAlignment w:val="auto"/>
    </w:pPr>
    <w:rPr>
      <w:rFonts w:asciiTheme="minorEastAsia" w:eastAsiaTheme="minorEastAsia" w:hAnsiTheme="minorEastAsia" w:cs="ＭＳ Ｐゴシック"/>
      <w:bCs/>
      <w:sz w:val="20"/>
      <w:szCs w:val="20"/>
    </w:rPr>
  </w:style>
  <w:style w:type="paragraph" w:customStyle="1" w:styleId="afc">
    <w:name w:val="項"/>
    <w:basedOn w:val="a"/>
    <w:uiPriority w:val="1"/>
    <w:qFormat/>
    <w:rsid w:val="00460253"/>
    <w:pPr>
      <w:widowControl/>
      <w:suppressAutoHyphens w:val="0"/>
      <w:kinsoku/>
      <w:wordWrap/>
      <w:overflowPunct/>
      <w:autoSpaceDE/>
      <w:autoSpaceDN/>
      <w:adjustRightInd/>
      <w:ind w:left="139" w:hangingChars="69" w:hanging="139"/>
      <w:textAlignment w:val="auto"/>
    </w:pPr>
    <w:rPr>
      <w:rFonts w:asciiTheme="minorEastAsia" w:eastAsiaTheme="minorEastAsia" w:hAnsiTheme="minorEastAsia" w:cs="ＭＳ Ｐゴシック"/>
      <w:bCs/>
      <w:sz w:val="20"/>
      <w:szCs w:val="20"/>
    </w:rPr>
  </w:style>
  <w:style w:type="paragraph" w:customStyle="1" w:styleId="afd">
    <w:name w:val="条"/>
    <w:basedOn w:val="a"/>
    <w:uiPriority w:val="1"/>
    <w:qFormat/>
    <w:rsid w:val="00460253"/>
    <w:pPr>
      <w:suppressAutoHyphens w:val="0"/>
      <w:kinsoku/>
      <w:wordWrap/>
      <w:overflowPunct/>
      <w:spacing w:line="420" w:lineRule="atLeast"/>
      <w:ind w:left="203" w:hangingChars="100" w:hanging="203"/>
      <w:textAlignment w:val="auto"/>
    </w:pPr>
    <w:rPr>
      <w:rFonts w:asciiTheme="majorEastAsia" w:eastAsiaTheme="majorEastAsia" w:hAnsiTheme="majorEastAsia" w:cs="ＭＳ Ｐゴシック"/>
      <w:b/>
      <w:bCs/>
      <w:sz w:val="20"/>
      <w:szCs w:val="20"/>
    </w:rPr>
  </w:style>
  <w:style w:type="paragraph" w:customStyle="1" w:styleId="afe">
    <w:name w:val="節名"/>
    <w:basedOn w:val="a"/>
    <w:uiPriority w:val="1"/>
    <w:qFormat/>
    <w:rsid w:val="00460253"/>
    <w:pPr>
      <w:widowControl/>
      <w:suppressAutoHyphens w:val="0"/>
      <w:kinsoku/>
      <w:wordWrap/>
      <w:overflowPunct/>
      <w:autoSpaceDE/>
      <w:autoSpaceDN/>
      <w:adjustRightInd/>
      <w:ind w:firstLineChars="400" w:firstLine="811"/>
      <w:textAlignment w:val="auto"/>
    </w:pPr>
    <w:rPr>
      <w:rFonts w:asciiTheme="majorEastAsia" w:eastAsiaTheme="majorEastAsia" w:hAnsiTheme="majorEastAsia" w:cs="ＭＳ Ｐゴシック"/>
      <w:b/>
      <w:bCs/>
      <w:sz w:val="20"/>
      <w:szCs w:val="20"/>
    </w:rPr>
  </w:style>
  <w:style w:type="paragraph" w:customStyle="1" w:styleId="aff">
    <w:name w:val="イロハ"/>
    <w:basedOn w:val="a"/>
    <w:uiPriority w:val="1"/>
    <w:rsid w:val="00460253"/>
    <w:pPr>
      <w:widowControl/>
      <w:suppressAutoHyphens w:val="0"/>
      <w:kinsoku/>
      <w:wordWrap/>
      <w:overflowPunct/>
      <w:autoSpaceDE/>
      <w:autoSpaceDN/>
      <w:adjustRightInd/>
      <w:ind w:firstLineChars="200" w:firstLine="404"/>
      <w:textAlignment w:val="auto"/>
    </w:pPr>
    <w:rPr>
      <w:rFonts w:asciiTheme="minorEastAsia" w:eastAsiaTheme="minorEastAsia" w:hAnsiTheme="minorEastAsia" w:cs="ＭＳ Ｐゴシック"/>
      <w:bCs/>
      <w:sz w:val="20"/>
      <w:szCs w:val="20"/>
    </w:rPr>
  </w:style>
  <w:style w:type="paragraph" w:customStyle="1" w:styleId="aff0">
    <w:name w:val="款名"/>
    <w:basedOn w:val="a"/>
    <w:uiPriority w:val="1"/>
    <w:qFormat/>
    <w:rsid w:val="00460253"/>
    <w:pPr>
      <w:widowControl/>
      <w:suppressAutoHyphens w:val="0"/>
      <w:kinsoku/>
      <w:wordWrap/>
      <w:overflowPunct/>
      <w:autoSpaceDE/>
      <w:autoSpaceDN/>
      <w:adjustRightInd/>
      <w:ind w:firstLineChars="500" w:firstLine="1014"/>
      <w:textAlignment w:val="auto"/>
    </w:pPr>
    <w:rPr>
      <w:rFonts w:asciiTheme="majorEastAsia" w:eastAsiaTheme="majorEastAsia" w:hAnsiTheme="majorEastAsia" w:cs="ＭＳ Ｐゴシック"/>
      <w:b/>
      <w:bCs/>
      <w:sz w:val="20"/>
      <w:szCs w:val="20"/>
    </w:rPr>
  </w:style>
  <w:style w:type="table" w:customStyle="1" w:styleId="5">
    <w:name w:val="表 (格子)5"/>
    <w:basedOn w:val="a1"/>
    <w:next w:val="af"/>
    <w:rsid w:val="00A64E3F"/>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青) 101"/>
    <w:basedOn w:val="a1"/>
    <w:next w:val="11"/>
    <w:uiPriority w:val="69"/>
    <w:rsid w:val="00A64E3F"/>
    <w:rPr>
      <w:rFonts w:ascii="Century" w:hAnsi="Century"/>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styleId="aff1">
    <w:name w:val="annotation reference"/>
    <w:basedOn w:val="a0"/>
    <w:uiPriority w:val="99"/>
    <w:semiHidden/>
    <w:unhideWhenUsed/>
    <w:rsid w:val="00115C23"/>
    <w:rPr>
      <w:sz w:val="18"/>
      <w:szCs w:val="18"/>
    </w:rPr>
  </w:style>
  <w:style w:type="paragraph" w:styleId="aff2">
    <w:name w:val="annotation text"/>
    <w:basedOn w:val="a"/>
    <w:link w:val="aff3"/>
    <w:uiPriority w:val="99"/>
    <w:unhideWhenUsed/>
    <w:rsid w:val="00115C23"/>
  </w:style>
  <w:style w:type="character" w:customStyle="1" w:styleId="aff3">
    <w:name w:val="コメント文字列 (文字)"/>
    <w:basedOn w:val="a0"/>
    <w:link w:val="aff2"/>
    <w:uiPriority w:val="99"/>
    <w:rsid w:val="00115C23"/>
    <w:rPr>
      <w:rFonts w:cs="ＭＳ 明朝"/>
      <w:color w:val="000000"/>
      <w:kern w:val="0"/>
      <w:szCs w:val="21"/>
    </w:rPr>
  </w:style>
  <w:style w:type="table" w:customStyle="1" w:styleId="6">
    <w:name w:val="表 (格子)6"/>
    <w:basedOn w:val="a1"/>
    <w:next w:val="af"/>
    <w:uiPriority w:val="59"/>
    <w:rsid w:val="00373D40"/>
    <w:rPr>
      <w:rFonts w:ascii="Century"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annotation subject"/>
    <w:basedOn w:val="aff2"/>
    <w:next w:val="aff2"/>
    <w:link w:val="aff5"/>
    <w:uiPriority w:val="99"/>
    <w:semiHidden/>
    <w:unhideWhenUsed/>
    <w:rsid w:val="00434A2D"/>
    <w:rPr>
      <w:b/>
      <w:bCs/>
    </w:rPr>
  </w:style>
  <w:style w:type="character" w:customStyle="1" w:styleId="aff5">
    <w:name w:val="コメント内容 (文字)"/>
    <w:basedOn w:val="aff3"/>
    <w:link w:val="aff4"/>
    <w:uiPriority w:val="99"/>
    <w:semiHidden/>
    <w:rsid w:val="00434A2D"/>
    <w:rPr>
      <w:rFonts w:cs="ＭＳ 明朝"/>
      <w:b/>
      <w:bCs/>
      <w:color w:val="000000"/>
      <w:kern w:val="0"/>
      <w:szCs w:val="21"/>
    </w:rPr>
  </w:style>
  <w:style w:type="paragraph" w:styleId="aff6">
    <w:name w:val="Revision"/>
    <w:hidden/>
    <w:uiPriority w:val="99"/>
    <w:semiHidden/>
    <w:rsid w:val="006A5B16"/>
    <w:rPr>
      <w:rFonts w:cs="ＭＳ 明朝"/>
      <w:color w:val="000000"/>
      <w:kern w:val="0"/>
    </w:rPr>
  </w:style>
  <w:style w:type="paragraph" w:styleId="aff7">
    <w:name w:val="List Paragraph"/>
    <w:basedOn w:val="a"/>
    <w:uiPriority w:val="34"/>
    <w:qFormat/>
    <w:rsid w:val="00F63D74"/>
    <w:pPr>
      <w:suppressAutoHyphens w:val="0"/>
      <w:kinsoku/>
      <w:wordWrap/>
      <w:overflowPunct/>
      <w:autoSpaceDE/>
      <w:autoSpaceDN/>
      <w:adjustRightInd/>
      <w:ind w:leftChars="400" w:left="840"/>
      <w:jc w:val="both"/>
      <w:textAlignment w:val="auto"/>
    </w:pPr>
    <w:rPr>
      <w:rFonts w:asciiTheme="minorHAnsi" w:eastAsiaTheme="minorEastAsia" w:hAnsiTheme="minorHAnsi" w:cstheme="minorBidi"/>
      <w:szCs w:val="22"/>
    </w:rPr>
  </w:style>
  <w:style w:type="character" w:customStyle="1" w:styleId="10">
    <w:name w:val="見出し 1 (文字)"/>
    <w:basedOn w:val="a0"/>
    <w:link w:val="1"/>
    <w:uiPriority w:val="9"/>
    <w:rsid w:val="00710828"/>
    <w:rPr>
      <w:rFonts w:asciiTheme="majorHAnsi" w:eastAsiaTheme="majorEastAsia" w:hAnsiTheme="majorHAnsi" w:cstheme="majorBidi"/>
      <w:sz w:val="24"/>
      <w:szCs w:val="24"/>
    </w:rPr>
  </w:style>
  <w:style w:type="character" w:customStyle="1" w:styleId="20">
    <w:name w:val="見出し 2 (文字)"/>
    <w:basedOn w:val="a0"/>
    <w:link w:val="2"/>
    <w:uiPriority w:val="9"/>
    <w:rsid w:val="00710828"/>
    <w:rPr>
      <w:rFonts w:asciiTheme="majorHAnsi" w:eastAsiaTheme="majorEastAsia" w:hAnsiTheme="majorHAnsi" w:cstheme="majorBidi"/>
    </w:rPr>
  </w:style>
  <w:style w:type="character" w:customStyle="1" w:styleId="40">
    <w:name w:val="見出し 4 (文字)"/>
    <w:basedOn w:val="a0"/>
    <w:link w:val="4"/>
    <w:uiPriority w:val="9"/>
    <w:rsid w:val="00710828"/>
    <w:rPr>
      <w:rFonts w:asciiTheme="minorHAnsi" w:eastAsiaTheme="minorEastAsia" w:hAnsiTheme="minorHAnsi" w:cstheme="minorBidi"/>
      <w:b/>
      <w:bCs/>
    </w:rPr>
  </w:style>
  <w:style w:type="paragraph" w:customStyle="1" w:styleId="aff8">
    <w:name w:val="タイトル"/>
    <w:basedOn w:val="a"/>
    <w:link w:val="aff9"/>
    <w:uiPriority w:val="1"/>
    <w:qFormat/>
    <w:rsid w:val="0014076F"/>
    <w:pPr>
      <w:outlineLvl w:val="1"/>
    </w:pPr>
    <w:rPr>
      <w:rFonts w:ascii="HGS明朝E" w:eastAsia="HGS明朝E" w:hAnsi="HGS明朝E"/>
      <w:sz w:val="32"/>
      <w:szCs w:val="32"/>
    </w:rPr>
  </w:style>
  <w:style w:type="paragraph" w:customStyle="1" w:styleId="affa">
    <w:name w:val="見出し１"/>
    <w:basedOn w:val="a"/>
    <w:link w:val="affb"/>
    <w:uiPriority w:val="1"/>
    <w:qFormat/>
    <w:rsid w:val="0014076F"/>
    <w:pPr>
      <w:outlineLvl w:val="2"/>
    </w:pPr>
    <w:rPr>
      <w:rFonts w:ascii="HGP創英角ｺﾞｼｯｸUB" w:eastAsia="HGP創英角ｺﾞｼｯｸUB" w:hAnsi="HGP創英角ｺﾞｼｯｸUB"/>
      <w:sz w:val="24"/>
      <w:szCs w:val="24"/>
    </w:rPr>
  </w:style>
  <w:style w:type="character" w:customStyle="1" w:styleId="aff9">
    <w:name w:val="タイトル (文字)"/>
    <w:basedOn w:val="a0"/>
    <w:link w:val="aff8"/>
    <w:uiPriority w:val="1"/>
    <w:rsid w:val="0014076F"/>
    <w:rPr>
      <w:rFonts w:ascii="HGS明朝E" w:eastAsia="HGS明朝E" w:hAnsi="HGS明朝E"/>
      <w:sz w:val="32"/>
      <w:szCs w:val="32"/>
    </w:rPr>
  </w:style>
  <w:style w:type="paragraph" w:customStyle="1" w:styleId="af4">
    <w:name w:val="本文１"/>
    <w:basedOn w:val="a"/>
    <w:link w:val="affc"/>
    <w:qFormat/>
    <w:rsid w:val="003352E4"/>
    <w:pPr>
      <w:kinsoku/>
      <w:ind w:firstLineChars="100" w:firstLine="100"/>
    </w:pPr>
    <w:rPr>
      <w:rFonts w:ascii="Century" w:hAnsi="Century"/>
    </w:rPr>
  </w:style>
  <w:style w:type="character" w:customStyle="1" w:styleId="affb">
    <w:name w:val="見出し１ (文字)"/>
    <w:basedOn w:val="a0"/>
    <w:link w:val="affa"/>
    <w:uiPriority w:val="1"/>
    <w:rsid w:val="0014076F"/>
    <w:rPr>
      <w:rFonts w:ascii="HGP創英角ｺﾞｼｯｸUB" w:eastAsia="HGP創英角ｺﾞｼｯｸUB" w:hAnsi="HGP創英角ｺﾞｼｯｸUB"/>
      <w:sz w:val="24"/>
      <w:szCs w:val="24"/>
    </w:rPr>
  </w:style>
  <w:style w:type="paragraph" w:customStyle="1" w:styleId="affd">
    <w:name w:val="見出し２"/>
    <w:basedOn w:val="a"/>
    <w:link w:val="affe"/>
    <w:uiPriority w:val="1"/>
    <w:qFormat/>
    <w:rsid w:val="0014076F"/>
    <w:pPr>
      <w:ind w:left="250" w:hangingChars="250" w:hanging="250"/>
      <w:outlineLvl w:val="3"/>
    </w:pPr>
    <w:rPr>
      <w:rFonts w:asciiTheme="majorEastAsia" w:eastAsiaTheme="majorEastAsia"/>
      <w:sz w:val="22"/>
    </w:rPr>
  </w:style>
  <w:style w:type="character" w:customStyle="1" w:styleId="affc">
    <w:name w:val="本文１ (文字)"/>
    <w:basedOn w:val="a0"/>
    <w:link w:val="af4"/>
    <w:rsid w:val="003352E4"/>
    <w:rPr>
      <w:rFonts w:ascii="Century" w:hAnsi="Century" w:cs="ＭＳ 明朝"/>
      <w:color w:val="000000"/>
      <w:kern w:val="0"/>
      <w:szCs w:val="21"/>
    </w:rPr>
  </w:style>
  <w:style w:type="paragraph" w:customStyle="1" w:styleId="afff">
    <w:name w:val="脚注"/>
    <w:basedOn w:val="ac"/>
    <w:link w:val="afff0"/>
    <w:uiPriority w:val="1"/>
    <w:qFormat/>
    <w:rsid w:val="006E4E88"/>
    <w:rPr>
      <w:rFonts w:eastAsiaTheme="minorEastAsia"/>
      <w:sz w:val="16"/>
      <w:szCs w:val="18"/>
    </w:rPr>
  </w:style>
  <w:style w:type="character" w:customStyle="1" w:styleId="affe">
    <w:name w:val="見出し２ (文字)"/>
    <w:basedOn w:val="a0"/>
    <w:link w:val="affd"/>
    <w:uiPriority w:val="1"/>
    <w:rsid w:val="0014076F"/>
    <w:rPr>
      <w:rFonts w:asciiTheme="majorEastAsia" w:eastAsiaTheme="majorEastAsia"/>
      <w:sz w:val="22"/>
    </w:rPr>
  </w:style>
  <w:style w:type="character" w:customStyle="1" w:styleId="afff0">
    <w:name w:val="脚注 (文字)"/>
    <w:basedOn w:val="ad"/>
    <w:link w:val="afff"/>
    <w:uiPriority w:val="1"/>
    <w:rsid w:val="004C3D7B"/>
    <w:rPr>
      <w:rFonts w:ascii="HG丸ｺﾞｼｯｸM-PRO" w:eastAsiaTheme="minorEastAsia" w:hAnsi="Century"/>
      <w:sz w:val="16"/>
      <w:szCs w:val="18"/>
    </w:rPr>
  </w:style>
  <w:style w:type="paragraph" w:styleId="afff1">
    <w:name w:val="Note Heading"/>
    <w:basedOn w:val="a"/>
    <w:next w:val="a"/>
    <w:link w:val="afff2"/>
    <w:uiPriority w:val="99"/>
    <w:unhideWhenUsed/>
    <w:rsid w:val="008233B3"/>
    <w:pPr>
      <w:jc w:val="center"/>
    </w:pPr>
    <w:rPr>
      <w:rFonts w:asciiTheme="minorEastAsia" w:eastAsiaTheme="minorEastAsia" w:hAnsiTheme="minorEastAsia"/>
    </w:rPr>
  </w:style>
  <w:style w:type="character" w:customStyle="1" w:styleId="afff2">
    <w:name w:val="記 (文字)"/>
    <w:basedOn w:val="a0"/>
    <w:link w:val="afff1"/>
    <w:uiPriority w:val="99"/>
    <w:rsid w:val="008233B3"/>
    <w:rPr>
      <w:rFonts w:asciiTheme="minorEastAsia" w:eastAsiaTheme="minorEastAsia" w:hAnsiTheme="minorEastAsia" w:cs="ＭＳ 明朝"/>
      <w:color w:val="000000"/>
      <w:kern w:val="0"/>
      <w:szCs w:val="21"/>
    </w:rPr>
  </w:style>
  <w:style w:type="paragraph" w:styleId="afff3">
    <w:name w:val="Closing"/>
    <w:basedOn w:val="a"/>
    <w:link w:val="afff4"/>
    <w:uiPriority w:val="99"/>
    <w:unhideWhenUsed/>
    <w:rsid w:val="008233B3"/>
    <w:pPr>
      <w:jc w:val="right"/>
    </w:pPr>
    <w:rPr>
      <w:rFonts w:asciiTheme="minorEastAsia" w:eastAsiaTheme="minorEastAsia" w:hAnsiTheme="minorEastAsia"/>
    </w:rPr>
  </w:style>
  <w:style w:type="character" w:customStyle="1" w:styleId="afff4">
    <w:name w:val="結語 (文字)"/>
    <w:basedOn w:val="a0"/>
    <w:link w:val="afff3"/>
    <w:uiPriority w:val="99"/>
    <w:rsid w:val="008233B3"/>
    <w:rPr>
      <w:rFonts w:asciiTheme="minorEastAsia" w:eastAsiaTheme="minorEastAsia" w:hAnsiTheme="minorEastAsia" w:cs="ＭＳ 明朝"/>
      <w:color w:val="000000"/>
      <w:kern w:val="0"/>
      <w:szCs w:val="21"/>
    </w:rPr>
  </w:style>
  <w:style w:type="character" w:customStyle="1" w:styleId="af5">
    <w:name w:val="本文２ (文字)"/>
    <w:basedOn w:val="affc"/>
    <w:link w:val="af3"/>
    <w:rsid w:val="00852877"/>
    <w:rPr>
      <w:rFonts w:ascii="Century" w:hAnsi="Century" w:cs="ＭＳ 明朝"/>
      <w:color w:val="000000"/>
      <w:kern w:val="0"/>
      <w:szCs w:val="21"/>
    </w:rPr>
  </w:style>
  <w:style w:type="paragraph" w:customStyle="1" w:styleId="afff5">
    <w:name w:val="本文_下線"/>
    <w:basedOn w:val="af4"/>
    <w:link w:val="afff6"/>
    <w:qFormat/>
    <w:rsid w:val="00F10BE6"/>
    <w:pPr>
      <w:ind w:firstLine="212"/>
    </w:pPr>
    <w:rPr>
      <w:u w:val="single"/>
    </w:rPr>
  </w:style>
  <w:style w:type="character" w:customStyle="1" w:styleId="af8">
    <w:name w:val="本文_赤字 (文字)"/>
    <w:basedOn w:val="affc"/>
    <w:link w:val="af7"/>
    <w:rsid w:val="00EA0D51"/>
    <w:rPr>
      <w:rFonts w:ascii="Century" w:hAnsi="Century" w:cs="ＭＳ 明朝"/>
      <w:color w:val="FF0000"/>
      <w:kern w:val="0"/>
      <w:szCs w:val="21"/>
    </w:rPr>
  </w:style>
  <w:style w:type="paragraph" w:customStyle="1" w:styleId="QA">
    <w:name w:val="QA"/>
    <w:basedOn w:val="affa"/>
    <w:link w:val="QA0"/>
    <w:uiPriority w:val="1"/>
    <w:qFormat/>
    <w:rsid w:val="00333B79"/>
    <w:pPr>
      <w:outlineLvl w:val="9"/>
    </w:pPr>
    <w:rPr>
      <w:sz w:val="32"/>
    </w:rPr>
  </w:style>
  <w:style w:type="character" w:customStyle="1" w:styleId="afff6">
    <w:name w:val="本文_下線 (文字)"/>
    <w:basedOn w:val="affc"/>
    <w:link w:val="afff5"/>
    <w:rsid w:val="00F10BE6"/>
    <w:rPr>
      <w:rFonts w:ascii="Century" w:hAnsi="Century" w:cs="ＭＳ 明朝"/>
      <w:color w:val="000000"/>
      <w:kern w:val="0"/>
      <w:szCs w:val="21"/>
      <w:u w:val="single"/>
    </w:rPr>
  </w:style>
  <w:style w:type="paragraph" w:customStyle="1" w:styleId="afff7">
    <w:name w:val="リスト_アイウ"/>
    <w:basedOn w:val="a"/>
    <w:link w:val="afff8"/>
    <w:uiPriority w:val="1"/>
    <w:qFormat/>
    <w:rsid w:val="00D30B4E"/>
    <w:pPr>
      <w:kinsoku/>
      <w:ind w:leftChars="100" w:left="200" w:hangingChars="100" w:hanging="100"/>
    </w:pPr>
    <w:rPr>
      <w:rFonts w:ascii="Century" w:eastAsiaTheme="minorEastAsia" w:hAnsi="Century"/>
    </w:rPr>
  </w:style>
  <w:style w:type="character" w:customStyle="1" w:styleId="QA0">
    <w:name w:val="QA (文字)"/>
    <w:basedOn w:val="affb"/>
    <w:link w:val="QA"/>
    <w:uiPriority w:val="1"/>
    <w:rsid w:val="00333B79"/>
    <w:rPr>
      <w:rFonts w:ascii="HGP創英角ｺﾞｼｯｸUB" w:eastAsia="HGP創英角ｺﾞｼｯｸUB" w:hAnsi="HGP創英角ｺﾞｼｯｸUB"/>
      <w:sz w:val="32"/>
      <w:szCs w:val="24"/>
    </w:rPr>
  </w:style>
  <w:style w:type="paragraph" w:customStyle="1" w:styleId="Q">
    <w:name w:val="Q文章"/>
    <w:basedOn w:val="affd"/>
    <w:link w:val="Q0"/>
    <w:uiPriority w:val="1"/>
    <w:qFormat/>
    <w:rsid w:val="00333B79"/>
    <w:pPr>
      <w:ind w:left="0" w:firstLineChars="0" w:firstLine="0"/>
      <w:outlineLvl w:val="9"/>
    </w:pPr>
    <w:rPr>
      <w:rFonts w:eastAsia="HGPｺﾞｼｯｸE"/>
      <w:sz w:val="21"/>
    </w:rPr>
  </w:style>
  <w:style w:type="character" w:customStyle="1" w:styleId="afff8">
    <w:name w:val="リスト_アイウ (文字)"/>
    <w:basedOn w:val="a0"/>
    <w:link w:val="afff7"/>
    <w:uiPriority w:val="1"/>
    <w:rsid w:val="005A03C3"/>
    <w:rPr>
      <w:rFonts w:ascii="Century" w:eastAsiaTheme="minorEastAsia" w:hAnsi="Century"/>
    </w:rPr>
  </w:style>
  <w:style w:type="paragraph" w:customStyle="1" w:styleId="afff9">
    <w:name w:val="見出し_３"/>
    <w:basedOn w:val="affd"/>
    <w:link w:val="afffa"/>
    <w:uiPriority w:val="1"/>
    <w:qFormat/>
    <w:rsid w:val="0014076F"/>
    <w:pPr>
      <w:outlineLvl w:val="9"/>
    </w:pPr>
    <w:rPr>
      <w:sz w:val="21"/>
      <w:szCs w:val="20"/>
    </w:rPr>
  </w:style>
  <w:style w:type="character" w:customStyle="1" w:styleId="Q0">
    <w:name w:val="Q文章 (文字)"/>
    <w:basedOn w:val="affe"/>
    <w:link w:val="Q"/>
    <w:uiPriority w:val="1"/>
    <w:rsid w:val="00333B79"/>
    <w:rPr>
      <w:rFonts w:asciiTheme="majorEastAsia" w:eastAsia="HGPｺﾞｼｯｸE"/>
      <w:sz w:val="22"/>
    </w:rPr>
  </w:style>
  <w:style w:type="character" w:customStyle="1" w:styleId="afffa">
    <w:name w:val="見出し_３ (文字)"/>
    <w:basedOn w:val="affe"/>
    <w:link w:val="afff9"/>
    <w:uiPriority w:val="1"/>
    <w:rsid w:val="0014076F"/>
    <w:rPr>
      <w:rFonts w:asciiTheme="majorEastAsia" w:eastAsiaTheme="majorEastAsia"/>
      <w:sz w:val="22"/>
      <w:szCs w:val="20"/>
    </w:rPr>
  </w:style>
  <w:style w:type="paragraph" w:customStyle="1" w:styleId="afffb">
    <w:name w:val="リスト_スペース"/>
    <w:basedOn w:val="afff7"/>
    <w:link w:val="afffc"/>
    <w:uiPriority w:val="1"/>
    <w:qFormat/>
    <w:rsid w:val="005A03C3"/>
    <w:pPr>
      <w:ind w:left="530" w:hangingChars="150" w:hanging="318"/>
    </w:pPr>
  </w:style>
  <w:style w:type="character" w:customStyle="1" w:styleId="afffc">
    <w:name w:val="リスト_スペース (文字)"/>
    <w:basedOn w:val="afff8"/>
    <w:link w:val="afffb"/>
    <w:uiPriority w:val="1"/>
    <w:rsid w:val="005A03C3"/>
    <w:rPr>
      <w:rFonts w:ascii="Century" w:eastAsiaTheme="minorEastAsia" w:hAnsi="Century"/>
    </w:rPr>
  </w:style>
  <w:style w:type="character" w:styleId="afffd">
    <w:name w:val="Hyperlink"/>
    <w:basedOn w:val="a0"/>
    <w:uiPriority w:val="99"/>
    <w:unhideWhenUsed/>
    <w:rsid w:val="00CA3C05"/>
    <w:rPr>
      <w:color w:val="0000FF" w:themeColor="hyperlink"/>
      <w:u w:val="single"/>
    </w:rPr>
  </w:style>
  <w:style w:type="paragraph" w:customStyle="1" w:styleId="afffe">
    <w:name w:val="リスト_本文"/>
    <w:basedOn w:val="af4"/>
    <w:link w:val="affff"/>
    <w:uiPriority w:val="1"/>
    <w:qFormat/>
    <w:rsid w:val="00765353"/>
    <w:pPr>
      <w:ind w:leftChars="250" w:left="530" w:firstLine="212"/>
    </w:pPr>
  </w:style>
  <w:style w:type="character" w:customStyle="1" w:styleId="affff">
    <w:name w:val="リスト_本文 (文字)"/>
    <w:basedOn w:val="affc"/>
    <w:link w:val="afffe"/>
    <w:uiPriority w:val="1"/>
    <w:rsid w:val="00765353"/>
    <w:rPr>
      <w:rFonts w:ascii="Century" w:hAnsi="Century" w:cs="ＭＳ 明朝"/>
      <w:color w:val="000000"/>
      <w:kern w:val="0"/>
      <w:szCs w:val="21"/>
    </w:rPr>
  </w:style>
  <w:style w:type="paragraph" w:customStyle="1" w:styleId="affff0">
    <w:name w:val="大タイトル"/>
    <w:basedOn w:val="aff8"/>
    <w:link w:val="affff1"/>
    <w:uiPriority w:val="1"/>
    <w:qFormat/>
    <w:rsid w:val="0061258D"/>
    <w:pPr>
      <w:framePr w:w="6203" w:h="1440" w:hRule="exact" w:wrap="around" w:vAnchor="text" w:hAnchor="text" w:xAlign="center" w:y="1"/>
      <w:shd w:val="solid" w:color="auto" w:fill="000000" w:themeFill="text1"/>
      <w:spacing w:line="700" w:lineRule="exact"/>
      <w:jc w:val="center"/>
    </w:pPr>
    <w:rPr>
      <w:rFonts w:ascii="HGS創英角ｺﾞｼｯｸUB" w:eastAsia="HGS創英角ｺﾞｼｯｸUB" w:hAnsi="HGS創英角ｺﾞｼｯｸUB"/>
      <w:color w:val="FFFFFF" w:themeColor="background1"/>
      <w:sz w:val="48"/>
      <w:szCs w:val="48"/>
    </w:rPr>
  </w:style>
  <w:style w:type="character" w:customStyle="1" w:styleId="affff1">
    <w:name w:val="大タイトル (文字)"/>
    <w:basedOn w:val="aff9"/>
    <w:link w:val="affff0"/>
    <w:uiPriority w:val="1"/>
    <w:rsid w:val="0061258D"/>
    <w:rPr>
      <w:rFonts w:ascii="HGS創英角ｺﾞｼｯｸUB" w:eastAsia="HGS創英角ｺﾞｼｯｸUB" w:hAnsi="HGS創英角ｺﾞｼｯｸUB"/>
      <w:color w:val="FFFFFF" w:themeColor="background1"/>
      <w:sz w:val="48"/>
      <w:szCs w:val="48"/>
      <w:shd w:val="solid" w:color="auto" w:fill="000000" w:themeFill="text1"/>
    </w:rPr>
  </w:style>
  <w:style w:type="paragraph" w:styleId="22">
    <w:name w:val="toc 2"/>
    <w:basedOn w:val="a"/>
    <w:next w:val="a"/>
    <w:autoRedefine/>
    <w:uiPriority w:val="39"/>
    <w:unhideWhenUsed/>
    <w:rsid w:val="003B5417"/>
    <w:pPr>
      <w:tabs>
        <w:tab w:val="right" w:leader="dot" w:pos="8494"/>
      </w:tabs>
      <w:spacing w:before="240"/>
      <w:ind w:left="181"/>
    </w:pPr>
    <w:rPr>
      <w:rFonts w:asciiTheme="minorHAnsi" w:hAnsiTheme="minorHAnsi"/>
      <w:b/>
      <w:bCs/>
      <w:sz w:val="20"/>
      <w:szCs w:val="20"/>
    </w:rPr>
  </w:style>
  <w:style w:type="paragraph" w:styleId="32">
    <w:name w:val="toc 3"/>
    <w:basedOn w:val="a"/>
    <w:next w:val="a"/>
    <w:autoRedefine/>
    <w:uiPriority w:val="39"/>
    <w:unhideWhenUsed/>
    <w:rsid w:val="001C4386"/>
    <w:pPr>
      <w:tabs>
        <w:tab w:val="right" w:leader="dot" w:pos="8494"/>
      </w:tabs>
      <w:ind w:leftChars="100" w:left="212"/>
    </w:pPr>
    <w:rPr>
      <w:rFonts w:asciiTheme="minorEastAsia" w:eastAsiaTheme="minorEastAsia" w:hAnsiTheme="minorEastAsia"/>
      <w:noProof/>
      <w:sz w:val="20"/>
      <w:szCs w:val="20"/>
    </w:rPr>
  </w:style>
  <w:style w:type="paragraph" w:styleId="12">
    <w:name w:val="toc 1"/>
    <w:basedOn w:val="a"/>
    <w:next w:val="a"/>
    <w:autoRedefine/>
    <w:uiPriority w:val="39"/>
    <w:unhideWhenUsed/>
    <w:rsid w:val="00E35E8E"/>
    <w:pPr>
      <w:tabs>
        <w:tab w:val="right" w:leader="dot" w:pos="8494"/>
      </w:tabs>
      <w:spacing w:before="360"/>
    </w:pPr>
    <w:rPr>
      <w:rFonts w:asciiTheme="majorHAnsi" w:hAnsiTheme="majorHAnsi" w:cstheme="majorHAnsi"/>
      <w:b/>
      <w:bCs/>
      <w:caps/>
      <w:sz w:val="24"/>
      <w:szCs w:val="24"/>
    </w:rPr>
  </w:style>
  <w:style w:type="paragraph" w:styleId="42">
    <w:name w:val="toc 4"/>
    <w:basedOn w:val="a"/>
    <w:next w:val="a"/>
    <w:autoRedefine/>
    <w:uiPriority w:val="39"/>
    <w:unhideWhenUsed/>
    <w:rsid w:val="00F2690E"/>
    <w:pPr>
      <w:ind w:left="420"/>
    </w:pPr>
    <w:rPr>
      <w:rFonts w:asciiTheme="minorHAnsi" w:hAnsiTheme="minorHAnsi"/>
      <w:sz w:val="20"/>
      <w:szCs w:val="20"/>
    </w:rPr>
  </w:style>
  <w:style w:type="paragraph" w:styleId="50">
    <w:name w:val="toc 5"/>
    <w:basedOn w:val="a"/>
    <w:next w:val="a"/>
    <w:autoRedefine/>
    <w:uiPriority w:val="39"/>
    <w:unhideWhenUsed/>
    <w:rsid w:val="00F2690E"/>
    <w:pPr>
      <w:ind w:left="630"/>
    </w:pPr>
    <w:rPr>
      <w:rFonts w:asciiTheme="minorHAnsi" w:hAnsiTheme="minorHAnsi"/>
      <w:sz w:val="20"/>
      <w:szCs w:val="20"/>
    </w:rPr>
  </w:style>
  <w:style w:type="paragraph" w:styleId="60">
    <w:name w:val="toc 6"/>
    <w:basedOn w:val="a"/>
    <w:next w:val="a"/>
    <w:autoRedefine/>
    <w:uiPriority w:val="39"/>
    <w:unhideWhenUsed/>
    <w:rsid w:val="00F2690E"/>
    <w:pPr>
      <w:ind w:left="840"/>
    </w:pPr>
    <w:rPr>
      <w:rFonts w:asciiTheme="minorHAnsi" w:hAnsiTheme="minorHAnsi"/>
      <w:sz w:val="20"/>
      <w:szCs w:val="20"/>
    </w:rPr>
  </w:style>
  <w:style w:type="paragraph" w:styleId="7">
    <w:name w:val="toc 7"/>
    <w:basedOn w:val="a"/>
    <w:next w:val="a"/>
    <w:autoRedefine/>
    <w:uiPriority w:val="39"/>
    <w:unhideWhenUsed/>
    <w:rsid w:val="00F2690E"/>
    <w:pPr>
      <w:ind w:left="1050"/>
    </w:pPr>
    <w:rPr>
      <w:rFonts w:asciiTheme="minorHAnsi" w:hAnsiTheme="minorHAnsi"/>
      <w:sz w:val="20"/>
      <w:szCs w:val="20"/>
    </w:rPr>
  </w:style>
  <w:style w:type="paragraph" w:styleId="8">
    <w:name w:val="toc 8"/>
    <w:basedOn w:val="a"/>
    <w:next w:val="a"/>
    <w:autoRedefine/>
    <w:uiPriority w:val="39"/>
    <w:unhideWhenUsed/>
    <w:rsid w:val="00F2690E"/>
    <w:pPr>
      <w:ind w:left="1260"/>
    </w:pPr>
    <w:rPr>
      <w:rFonts w:asciiTheme="minorHAnsi" w:hAnsiTheme="minorHAnsi"/>
      <w:sz w:val="20"/>
      <w:szCs w:val="20"/>
    </w:rPr>
  </w:style>
  <w:style w:type="paragraph" w:styleId="9">
    <w:name w:val="toc 9"/>
    <w:basedOn w:val="a"/>
    <w:next w:val="a"/>
    <w:autoRedefine/>
    <w:uiPriority w:val="39"/>
    <w:unhideWhenUsed/>
    <w:rsid w:val="00F2690E"/>
    <w:pPr>
      <w:ind w:left="1470"/>
    </w:pPr>
    <w:rPr>
      <w:rFonts w:asciiTheme="minorHAnsi" w:hAnsiTheme="minorHAnsi"/>
      <w:sz w:val="20"/>
      <w:szCs w:val="20"/>
    </w:rPr>
  </w:style>
  <w:style w:type="character" w:styleId="affff2">
    <w:name w:val="Unresolved Mention"/>
    <w:basedOn w:val="a0"/>
    <w:uiPriority w:val="99"/>
    <w:semiHidden/>
    <w:unhideWhenUsed/>
    <w:rsid w:val="00F2690E"/>
    <w:rPr>
      <w:color w:val="605E5C"/>
      <w:shd w:val="clear" w:color="auto" w:fill="E1DFDD"/>
    </w:rPr>
  </w:style>
  <w:style w:type="character" w:customStyle="1" w:styleId="30">
    <w:name w:val="見出し 3 (文字)"/>
    <w:basedOn w:val="a0"/>
    <w:link w:val="3"/>
    <w:uiPriority w:val="9"/>
    <w:semiHidden/>
    <w:rsid w:val="00F2690E"/>
    <w:rPr>
      <w:rFonts w:asciiTheme="majorHAnsi" w:eastAsiaTheme="majorEastAsia" w:hAnsiTheme="majorHAnsi" w:cstheme="majorBidi"/>
    </w:rPr>
  </w:style>
  <w:style w:type="character" w:styleId="affff3">
    <w:name w:val="FollowedHyperlink"/>
    <w:basedOn w:val="a0"/>
    <w:uiPriority w:val="99"/>
    <w:semiHidden/>
    <w:unhideWhenUsed/>
    <w:rsid w:val="009C0F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1796">
      <w:bodyDiv w:val="1"/>
      <w:marLeft w:val="0"/>
      <w:marRight w:val="0"/>
      <w:marTop w:val="0"/>
      <w:marBottom w:val="0"/>
      <w:divBdr>
        <w:top w:val="none" w:sz="0" w:space="0" w:color="auto"/>
        <w:left w:val="none" w:sz="0" w:space="0" w:color="auto"/>
        <w:bottom w:val="none" w:sz="0" w:space="0" w:color="auto"/>
        <w:right w:val="none" w:sz="0" w:space="0" w:color="auto"/>
      </w:divBdr>
    </w:div>
    <w:div w:id="87621718">
      <w:bodyDiv w:val="1"/>
      <w:marLeft w:val="0"/>
      <w:marRight w:val="0"/>
      <w:marTop w:val="0"/>
      <w:marBottom w:val="0"/>
      <w:divBdr>
        <w:top w:val="none" w:sz="0" w:space="0" w:color="auto"/>
        <w:left w:val="none" w:sz="0" w:space="0" w:color="auto"/>
        <w:bottom w:val="none" w:sz="0" w:space="0" w:color="auto"/>
        <w:right w:val="none" w:sz="0" w:space="0" w:color="auto"/>
      </w:divBdr>
      <w:divsChild>
        <w:div w:id="1949771542">
          <w:marLeft w:val="0"/>
          <w:marRight w:val="0"/>
          <w:marTop w:val="0"/>
          <w:marBottom w:val="0"/>
          <w:divBdr>
            <w:top w:val="none" w:sz="0" w:space="0" w:color="auto"/>
            <w:left w:val="none" w:sz="0" w:space="0" w:color="auto"/>
            <w:bottom w:val="none" w:sz="0" w:space="0" w:color="auto"/>
            <w:right w:val="none" w:sz="0" w:space="0" w:color="auto"/>
          </w:divBdr>
          <w:divsChild>
            <w:div w:id="50216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3354">
      <w:bodyDiv w:val="1"/>
      <w:marLeft w:val="0"/>
      <w:marRight w:val="0"/>
      <w:marTop w:val="0"/>
      <w:marBottom w:val="0"/>
      <w:divBdr>
        <w:top w:val="none" w:sz="0" w:space="0" w:color="auto"/>
        <w:left w:val="none" w:sz="0" w:space="0" w:color="auto"/>
        <w:bottom w:val="none" w:sz="0" w:space="0" w:color="auto"/>
        <w:right w:val="none" w:sz="0" w:space="0" w:color="auto"/>
      </w:divBdr>
    </w:div>
    <w:div w:id="318851690">
      <w:bodyDiv w:val="1"/>
      <w:marLeft w:val="0"/>
      <w:marRight w:val="0"/>
      <w:marTop w:val="0"/>
      <w:marBottom w:val="0"/>
      <w:divBdr>
        <w:top w:val="none" w:sz="0" w:space="0" w:color="auto"/>
        <w:left w:val="none" w:sz="0" w:space="0" w:color="auto"/>
        <w:bottom w:val="none" w:sz="0" w:space="0" w:color="auto"/>
        <w:right w:val="none" w:sz="0" w:space="0" w:color="auto"/>
      </w:divBdr>
    </w:div>
    <w:div w:id="345181266">
      <w:bodyDiv w:val="1"/>
      <w:marLeft w:val="0"/>
      <w:marRight w:val="0"/>
      <w:marTop w:val="0"/>
      <w:marBottom w:val="0"/>
      <w:divBdr>
        <w:top w:val="none" w:sz="0" w:space="0" w:color="auto"/>
        <w:left w:val="none" w:sz="0" w:space="0" w:color="auto"/>
        <w:bottom w:val="none" w:sz="0" w:space="0" w:color="auto"/>
        <w:right w:val="none" w:sz="0" w:space="0" w:color="auto"/>
      </w:divBdr>
    </w:div>
    <w:div w:id="543369394">
      <w:bodyDiv w:val="1"/>
      <w:marLeft w:val="0"/>
      <w:marRight w:val="0"/>
      <w:marTop w:val="0"/>
      <w:marBottom w:val="0"/>
      <w:divBdr>
        <w:top w:val="none" w:sz="0" w:space="0" w:color="auto"/>
        <w:left w:val="none" w:sz="0" w:space="0" w:color="auto"/>
        <w:bottom w:val="none" w:sz="0" w:space="0" w:color="auto"/>
        <w:right w:val="none" w:sz="0" w:space="0" w:color="auto"/>
      </w:divBdr>
    </w:div>
    <w:div w:id="609362912">
      <w:bodyDiv w:val="1"/>
      <w:marLeft w:val="0"/>
      <w:marRight w:val="0"/>
      <w:marTop w:val="0"/>
      <w:marBottom w:val="0"/>
      <w:divBdr>
        <w:top w:val="none" w:sz="0" w:space="0" w:color="auto"/>
        <w:left w:val="none" w:sz="0" w:space="0" w:color="auto"/>
        <w:bottom w:val="none" w:sz="0" w:space="0" w:color="auto"/>
        <w:right w:val="none" w:sz="0" w:space="0" w:color="auto"/>
      </w:divBdr>
    </w:div>
    <w:div w:id="788667377">
      <w:bodyDiv w:val="1"/>
      <w:marLeft w:val="0"/>
      <w:marRight w:val="0"/>
      <w:marTop w:val="0"/>
      <w:marBottom w:val="0"/>
      <w:divBdr>
        <w:top w:val="none" w:sz="0" w:space="0" w:color="auto"/>
        <w:left w:val="none" w:sz="0" w:space="0" w:color="auto"/>
        <w:bottom w:val="none" w:sz="0" w:space="0" w:color="auto"/>
        <w:right w:val="none" w:sz="0" w:space="0" w:color="auto"/>
      </w:divBdr>
    </w:div>
    <w:div w:id="1308972411">
      <w:bodyDiv w:val="1"/>
      <w:marLeft w:val="0"/>
      <w:marRight w:val="0"/>
      <w:marTop w:val="0"/>
      <w:marBottom w:val="0"/>
      <w:divBdr>
        <w:top w:val="none" w:sz="0" w:space="0" w:color="auto"/>
        <w:left w:val="none" w:sz="0" w:space="0" w:color="auto"/>
        <w:bottom w:val="none" w:sz="0" w:space="0" w:color="auto"/>
        <w:right w:val="none" w:sz="0" w:space="0" w:color="auto"/>
      </w:divBdr>
    </w:div>
    <w:div w:id="1348023863">
      <w:bodyDiv w:val="1"/>
      <w:marLeft w:val="0"/>
      <w:marRight w:val="0"/>
      <w:marTop w:val="0"/>
      <w:marBottom w:val="0"/>
      <w:divBdr>
        <w:top w:val="none" w:sz="0" w:space="0" w:color="auto"/>
        <w:left w:val="none" w:sz="0" w:space="0" w:color="auto"/>
        <w:bottom w:val="none" w:sz="0" w:space="0" w:color="auto"/>
        <w:right w:val="none" w:sz="0" w:space="0" w:color="auto"/>
      </w:divBdr>
    </w:div>
    <w:div w:id="1362246768">
      <w:bodyDiv w:val="1"/>
      <w:marLeft w:val="0"/>
      <w:marRight w:val="0"/>
      <w:marTop w:val="0"/>
      <w:marBottom w:val="0"/>
      <w:divBdr>
        <w:top w:val="none" w:sz="0" w:space="0" w:color="auto"/>
        <w:left w:val="none" w:sz="0" w:space="0" w:color="auto"/>
        <w:bottom w:val="none" w:sz="0" w:space="0" w:color="auto"/>
        <w:right w:val="none" w:sz="0" w:space="0" w:color="auto"/>
      </w:divBdr>
    </w:div>
    <w:div w:id="1459492491">
      <w:bodyDiv w:val="1"/>
      <w:marLeft w:val="0"/>
      <w:marRight w:val="0"/>
      <w:marTop w:val="0"/>
      <w:marBottom w:val="0"/>
      <w:divBdr>
        <w:top w:val="none" w:sz="0" w:space="0" w:color="auto"/>
        <w:left w:val="none" w:sz="0" w:space="0" w:color="auto"/>
        <w:bottom w:val="none" w:sz="0" w:space="0" w:color="auto"/>
        <w:right w:val="none" w:sz="0" w:space="0" w:color="auto"/>
      </w:divBdr>
    </w:div>
    <w:div w:id="1572812641">
      <w:bodyDiv w:val="1"/>
      <w:marLeft w:val="0"/>
      <w:marRight w:val="0"/>
      <w:marTop w:val="0"/>
      <w:marBottom w:val="0"/>
      <w:divBdr>
        <w:top w:val="none" w:sz="0" w:space="0" w:color="auto"/>
        <w:left w:val="none" w:sz="0" w:space="0" w:color="auto"/>
        <w:bottom w:val="none" w:sz="0" w:space="0" w:color="auto"/>
        <w:right w:val="none" w:sz="0" w:space="0" w:color="auto"/>
      </w:divBdr>
    </w:div>
    <w:div w:id="1765802861">
      <w:bodyDiv w:val="1"/>
      <w:marLeft w:val="0"/>
      <w:marRight w:val="0"/>
      <w:marTop w:val="0"/>
      <w:marBottom w:val="0"/>
      <w:divBdr>
        <w:top w:val="none" w:sz="0" w:space="0" w:color="auto"/>
        <w:left w:val="none" w:sz="0" w:space="0" w:color="auto"/>
        <w:bottom w:val="none" w:sz="0" w:space="0" w:color="auto"/>
        <w:right w:val="none" w:sz="0" w:space="0" w:color="auto"/>
      </w:divBdr>
    </w:div>
    <w:div w:id="1833400722">
      <w:bodyDiv w:val="1"/>
      <w:marLeft w:val="0"/>
      <w:marRight w:val="0"/>
      <w:marTop w:val="0"/>
      <w:marBottom w:val="0"/>
      <w:divBdr>
        <w:top w:val="none" w:sz="0" w:space="0" w:color="auto"/>
        <w:left w:val="none" w:sz="0" w:space="0" w:color="auto"/>
        <w:bottom w:val="none" w:sz="0" w:space="0" w:color="auto"/>
        <w:right w:val="none" w:sz="0" w:space="0" w:color="auto"/>
      </w:divBdr>
    </w:div>
    <w:div w:id="1896236931">
      <w:bodyDiv w:val="1"/>
      <w:marLeft w:val="0"/>
      <w:marRight w:val="0"/>
      <w:marTop w:val="0"/>
      <w:marBottom w:val="0"/>
      <w:divBdr>
        <w:top w:val="none" w:sz="0" w:space="0" w:color="auto"/>
        <w:left w:val="none" w:sz="0" w:space="0" w:color="auto"/>
        <w:bottom w:val="none" w:sz="0" w:space="0" w:color="auto"/>
        <w:right w:val="none" w:sz="0" w:space="0" w:color="auto"/>
      </w:divBdr>
    </w:div>
    <w:div w:id="201222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31FB85A7-7ED5-43A0-9111-AF1DD39BB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9</Words>
  <Characters>1252</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lpstr>
    </vt:vector>
  </TitlesOfParts>
  <Company>MouseComputer PC</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総務課</dc:creator>
  <cp:lastModifiedBy>総務課</cp:lastModifiedBy>
  <cp:revision>3</cp:revision>
  <cp:lastPrinted>2023-02-06T05:21:00Z</cp:lastPrinted>
  <dcterms:created xsi:type="dcterms:W3CDTF">2023-05-01T05:03:00Z</dcterms:created>
  <dcterms:modified xsi:type="dcterms:W3CDTF">2023-05-01T05:04:00Z</dcterms:modified>
</cp:coreProperties>
</file>